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761CB" w:rsidRPr="00435B92" w14:paraId="4710D6D8" w14:textId="77777777" w:rsidTr="00650EBC">
        <w:tc>
          <w:tcPr>
            <w:tcW w:w="9350" w:type="dxa"/>
            <w:tcBorders>
              <w:top w:val="single" w:sz="4" w:space="0" w:color="auto"/>
              <w:left w:val="single" w:sz="4" w:space="0" w:color="auto"/>
              <w:bottom w:val="single" w:sz="4" w:space="0" w:color="auto"/>
              <w:right w:val="single" w:sz="4" w:space="0" w:color="auto"/>
            </w:tcBorders>
          </w:tcPr>
          <w:p w14:paraId="359BAEF5" w14:textId="77777777" w:rsidR="004761CB" w:rsidRPr="003B61F5" w:rsidRDefault="004761CB" w:rsidP="00650EBC">
            <w:pPr>
              <w:spacing w:after="0"/>
              <w:rPr>
                <w:rFonts w:eastAsia="Times New Roman"/>
                <w:b/>
                <w:szCs w:val="24"/>
              </w:rPr>
            </w:pPr>
            <w:bookmarkStart w:id="0" w:name="_Toc301773537"/>
            <w:bookmarkStart w:id="1" w:name="_Toc301773708"/>
            <w:bookmarkStart w:id="2" w:name="_Toc301773938"/>
            <w:bookmarkStart w:id="3" w:name="_Toc301774070"/>
            <w:bookmarkStart w:id="4" w:name="_Hlk65077192"/>
            <w:r w:rsidRPr="003B61F5">
              <w:rPr>
                <w:rFonts w:eastAsia="Times New Roman"/>
                <w:b/>
                <w:szCs w:val="24"/>
              </w:rPr>
              <w:t>INSTRUCTIONS</w:t>
            </w:r>
          </w:p>
          <w:p w14:paraId="3093C81E" w14:textId="77777777" w:rsidR="004761CB" w:rsidRPr="003B61F5" w:rsidRDefault="004761CB" w:rsidP="00650EBC">
            <w:pPr>
              <w:spacing w:after="0"/>
              <w:rPr>
                <w:rFonts w:eastAsia="Times New Roman"/>
                <w:szCs w:val="24"/>
              </w:rPr>
            </w:pPr>
          </w:p>
          <w:p w14:paraId="3070FBF1" w14:textId="77777777" w:rsidR="004761CB" w:rsidRPr="003B61F5" w:rsidRDefault="004761CB" w:rsidP="00650EBC">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797E2C9B"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Express regional support as written</w:t>
            </w:r>
          </w:p>
          <w:p w14:paraId="78823143"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Express regional support with recommended modifications</w:t>
            </w:r>
          </w:p>
          <w:p w14:paraId="35A8DA64" w14:textId="77777777" w:rsidR="004761CB" w:rsidRPr="003B61F5" w:rsidRDefault="004761CB" w:rsidP="004761CB">
            <w:pPr>
              <w:numPr>
                <w:ilvl w:val="0"/>
                <w:numId w:val="8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29CEFC55"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Take no regional position on the item.</w:t>
            </w:r>
          </w:p>
          <w:p w14:paraId="04B2FFBB" w14:textId="77777777" w:rsidR="004761CB" w:rsidRPr="003B61F5" w:rsidRDefault="004761CB" w:rsidP="00650EBC">
            <w:pPr>
              <w:spacing w:after="0"/>
              <w:rPr>
                <w:rFonts w:eastAsia="Times New Roman"/>
                <w:szCs w:val="24"/>
              </w:rPr>
            </w:pPr>
          </w:p>
          <w:p w14:paraId="62095AE9" w14:textId="77777777" w:rsidR="004761CB" w:rsidRPr="003B61F5" w:rsidRDefault="004761CB" w:rsidP="00650EBC">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1BF17C68"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1A3E5A81"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522CD98"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03362C0B" w14:textId="77777777" w:rsidR="004761CB" w:rsidRPr="003B61F5" w:rsidRDefault="004761CB" w:rsidP="00650EBC">
            <w:pPr>
              <w:spacing w:after="0"/>
              <w:rPr>
                <w:rFonts w:eastAsia="Times New Roman"/>
                <w:szCs w:val="24"/>
              </w:rPr>
            </w:pPr>
          </w:p>
          <w:p w14:paraId="50446415" w14:textId="77777777" w:rsidR="004761CB" w:rsidRPr="003B61F5" w:rsidRDefault="004761CB" w:rsidP="00650EBC">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6AC05B69"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07FBD8F"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6F97FECC"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3516CF06" w14:textId="77777777" w:rsidR="004761CB" w:rsidRPr="00190FB8" w:rsidRDefault="004761CB" w:rsidP="00650EBC">
            <w:pPr>
              <w:pStyle w:val="ListParagraph"/>
              <w:spacing w:after="0"/>
              <w:rPr>
                <w:rFonts w:eastAsia="Times New Roman"/>
                <w:szCs w:val="24"/>
              </w:rPr>
            </w:pPr>
          </w:p>
        </w:tc>
      </w:tr>
    </w:tbl>
    <w:p w14:paraId="4CA9823F" w14:textId="77777777" w:rsidR="00376CF1" w:rsidRDefault="00376CF1">
      <w:pPr>
        <w:spacing w:after="0"/>
        <w:jc w:val="left"/>
        <w:rPr>
          <w:b/>
          <w:sz w:val="28"/>
        </w:rPr>
      </w:pPr>
      <w:r>
        <w:br w:type="page"/>
      </w:r>
    </w:p>
    <w:p w14:paraId="55893FAF" w14:textId="4ADAF302" w:rsidR="008D124F" w:rsidRDefault="00AC1781" w:rsidP="00875C70">
      <w:pPr>
        <w:pStyle w:val="HeadingSection"/>
        <w:suppressLineNumbers/>
        <w:spacing w:after="0" w:line="240" w:lineRule="auto"/>
      </w:pPr>
      <w:r>
        <w:lastRenderedPageBreak/>
        <w:t xml:space="preserve">CWMA </w:t>
      </w:r>
      <w:r w:rsidR="008D124F">
        <w:t>Laws and Regulations (L&amp;R) Committee</w:t>
      </w:r>
    </w:p>
    <w:p w14:paraId="0D5CFCA3" w14:textId="18B00D7E" w:rsidR="008D124F" w:rsidRDefault="00A97176" w:rsidP="00875C70">
      <w:pPr>
        <w:pStyle w:val="HeadingSection"/>
        <w:suppressLineNumbers/>
        <w:spacing w:after="240" w:line="240" w:lineRule="auto"/>
      </w:pPr>
      <w:r>
        <w:t>202</w:t>
      </w:r>
      <w:r w:rsidR="00D6780E">
        <w:t>2</w:t>
      </w:r>
      <w:r w:rsidR="008D124F">
        <w:t xml:space="preserve"> Interim Meeting </w:t>
      </w:r>
      <w:r w:rsidR="004870CC">
        <w:t>Report Template</w:t>
      </w:r>
    </w:p>
    <w:bookmarkEnd w:id="0"/>
    <w:bookmarkEnd w:id="1"/>
    <w:bookmarkEnd w:id="2"/>
    <w:bookmarkEnd w:id="3"/>
    <w:p w14:paraId="47910DD3" w14:textId="3F672E35" w:rsidR="00136009" w:rsidRPr="00136009" w:rsidRDefault="008D124F" w:rsidP="00121994">
      <w:pPr>
        <w:suppressLineNumbers/>
        <w:spacing w:after="0"/>
        <w:jc w:val="center"/>
      </w:pPr>
      <w:r w:rsidRPr="00136009">
        <w:t>M</w:t>
      </w:r>
      <w:r w:rsidR="002A7360" w:rsidRPr="00136009">
        <w:t>r</w:t>
      </w:r>
      <w:r w:rsidRPr="00136009">
        <w:t>.</w:t>
      </w:r>
      <w:r w:rsidR="003D5CF6">
        <w:t xml:space="preserve"> Travis Soper</w:t>
      </w:r>
      <w:r w:rsidR="00136009" w:rsidRPr="00136009">
        <w:t xml:space="preserve">, </w:t>
      </w:r>
      <w:r w:rsidR="002920C8">
        <w:t xml:space="preserve">Committee </w:t>
      </w:r>
      <w:r w:rsidR="00136009" w:rsidRPr="00136009">
        <w:t>Chair</w:t>
      </w:r>
    </w:p>
    <w:p w14:paraId="08C3F4DE" w14:textId="5A25F91A" w:rsidR="00BB4FDB" w:rsidRPr="00136009" w:rsidRDefault="003D5CF6" w:rsidP="00375815">
      <w:pPr>
        <w:suppressLineNumbers/>
        <w:jc w:val="center"/>
      </w:pPr>
      <w:r>
        <w:t>Wisconsin</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6F50DE03" w14:textId="77777777" w:rsidR="009C2250" w:rsidRPr="00686D44" w:rsidRDefault="009C2250" w:rsidP="009C2250">
      <w:pPr>
        <w:spacing w:after="0"/>
        <w:rPr>
          <w:rFonts w:eastAsia="Times New Roman"/>
          <w:szCs w:val="20"/>
        </w:rPr>
      </w:pPr>
      <w:r>
        <w:rPr>
          <w:rFonts w:eastAsia="Times New Roman"/>
          <w:szCs w:val="20"/>
        </w:rPr>
        <w:t>Central</w:t>
      </w:r>
      <w:r w:rsidRPr="00686D44">
        <w:rPr>
          <w:rFonts w:eastAsia="Times New Roman"/>
          <w:szCs w:val="20"/>
        </w:rPr>
        <w:t xml:space="preserve"> Weights and Measures Association (</w:t>
      </w:r>
      <w:r>
        <w:rPr>
          <w:rFonts w:eastAsia="Times New Roman"/>
          <w:szCs w:val="20"/>
        </w:rPr>
        <w:t>C</w:t>
      </w:r>
      <w:r w:rsidRPr="00686D44">
        <w:rPr>
          <w:rFonts w:eastAsia="Times New Roman"/>
          <w:szCs w:val="20"/>
        </w:rPr>
        <w:t xml:space="preserve">WMA).  The Report consists of the </w:t>
      </w:r>
      <w:r>
        <w:rPr>
          <w:rFonts w:eastAsia="Times New Roman"/>
          <w:szCs w:val="20"/>
        </w:rPr>
        <w:t>C</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0C620C1C" w14:textId="77777777" w:rsidR="009C2250" w:rsidRPr="00686D44" w:rsidRDefault="009C2250" w:rsidP="009C2250">
      <w:pPr>
        <w:spacing w:after="0"/>
        <w:rPr>
          <w:rFonts w:eastAsia="Times New Roman"/>
          <w:szCs w:val="24"/>
        </w:rPr>
      </w:pPr>
    </w:p>
    <w:p w14:paraId="28773AC2" w14:textId="77777777" w:rsidR="009C2250" w:rsidRPr="00686D44" w:rsidRDefault="009C2250" w:rsidP="009C2250">
      <w:pPr>
        <w:spacing w:after="200"/>
      </w:pPr>
      <w:r w:rsidRPr="00686D44">
        <w:rPr>
          <w:rFonts w:eastAsia="Times New Roman"/>
          <w:szCs w:val="24"/>
        </w:rPr>
        <w:t xml:space="preserve">Presented below is a list of agenda items considered by the </w:t>
      </w:r>
      <w:r>
        <w:rPr>
          <w:rFonts w:eastAsia="Times New Roman"/>
          <w:szCs w:val="24"/>
        </w:rPr>
        <w:t>C</w:t>
      </w:r>
      <w:r w:rsidRPr="00686D44">
        <w:rPr>
          <w:rFonts w:eastAsia="Times New Roman"/>
          <w:szCs w:val="24"/>
        </w:rPr>
        <w:t>WMA and its recommendations to the NCWM Laws and Regulations Committee.</w:t>
      </w:r>
    </w:p>
    <w:p w14:paraId="3FDCC1B2" w14:textId="16A0FBF0" w:rsidR="003F0708" w:rsidRPr="00AC643A" w:rsidRDefault="003F0708" w:rsidP="00E53F5B">
      <w:pPr>
        <w:suppressLineNumbers/>
        <w:spacing w:after="200"/>
        <w:rPr>
          <w:i/>
        </w:rPr>
      </w:pP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1A69F46"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6857EC09" w14:textId="0C3C101D" w:rsidR="003B3EF0" w:rsidRDefault="003D5CF6">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1007146D" w14:textId="1AF05162"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7AA75670" w14:textId="541F2F53" w:rsidR="003B3EF0" w:rsidRDefault="003D5CF6">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00ABF36A" w14:textId="7DC11AEE"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5FA5CC33" w14:textId="3086C280" w:rsidR="003B3EF0" w:rsidRDefault="003D5CF6">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2. Re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76979E30" w14:textId="0FDA3B59" w:rsidR="003B3EF0" w:rsidRDefault="003D5CF6">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319C7EB1" w14:textId="2D360737" w:rsidR="003B3EF0" w:rsidRDefault="003D5CF6">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Retail Sales of E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5BB50B77" w14:textId="5F0950C2"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4B85B2CA" w14:textId="5547E781" w:rsidR="003B3EF0" w:rsidRDefault="003D5CF6">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6328D210" w14:textId="7CDEBC4E"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300F921F" w14:textId="6F8CD398" w:rsidR="003B3EF0" w:rsidRDefault="003D5CF6">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60656EB9" w14:textId="06952D03"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2E55A9A4" w14:textId="0D2F450A" w:rsidR="003B3EF0" w:rsidRDefault="003D5CF6">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2759CAC7" w14:textId="07502162" w:rsidR="003B3EF0" w:rsidRDefault="003D5CF6">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A7387C">
          <w:rPr>
            <w:noProof/>
            <w:webHidden/>
          </w:rPr>
          <w:t>48</w:t>
        </w:r>
        <w:r w:rsidR="003B3EF0">
          <w:rPr>
            <w:noProof/>
            <w:webHidden/>
          </w:rPr>
          <w:fldChar w:fldCharType="end"/>
        </w:r>
      </w:hyperlink>
    </w:p>
    <w:p w14:paraId="3AC4F1BC" w14:textId="6CB1041A" w:rsidR="003B3EF0" w:rsidRDefault="003D5CF6">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A7387C">
          <w:rPr>
            <w:noProof/>
            <w:webHidden/>
          </w:rPr>
          <w:t>48</w:t>
        </w:r>
        <w:r w:rsidR="003B3EF0">
          <w:rPr>
            <w:noProof/>
            <w:webHidden/>
          </w:rPr>
          <w:fldChar w:fldCharType="end"/>
        </w:r>
      </w:hyperlink>
    </w:p>
    <w:p w14:paraId="307A910A" w14:textId="4C013A8C"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691AFB01" w14:textId="2AD01C3B" w:rsidR="003B3EF0" w:rsidRDefault="003D5CF6">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4B1C556A" w14:textId="0DC736DA"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1905AD9C" w14:textId="654ED6F4" w:rsidR="003B3EF0" w:rsidRDefault="003D5CF6">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09E1F4F2" w14:textId="4FE09E91" w:rsidR="003B3EF0" w:rsidRDefault="003D5CF6">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3C7E8F07" w14:textId="2D57682B"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5E41D256" w14:textId="676988A1" w:rsidR="003B3EF0" w:rsidRDefault="003D5CF6">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1E2F226F" w14:textId="0B7A5E58" w:rsidR="003B3EF0" w:rsidRDefault="003D5CF6">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A7387C">
          <w:rPr>
            <w:noProof/>
            <w:webHidden/>
          </w:rPr>
          <w:t>51</w:t>
        </w:r>
        <w:r w:rsidR="003B3EF0">
          <w:rPr>
            <w:noProof/>
            <w:webHidden/>
          </w:rPr>
          <w:fldChar w:fldCharType="end"/>
        </w:r>
      </w:hyperlink>
    </w:p>
    <w:p w14:paraId="1148B31A" w14:textId="2BEFABEA" w:rsidR="003B3EF0" w:rsidRDefault="003D5CF6">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A7387C">
          <w:rPr>
            <w:noProof/>
            <w:webHidden/>
          </w:rPr>
          <w:t>51</w:t>
        </w:r>
        <w:r w:rsidR="003B3EF0">
          <w:rPr>
            <w:noProof/>
            <w:webHidden/>
          </w:rPr>
          <w:fldChar w:fldCharType="end"/>
        </w:r>
      </w:hyperlink>
    </w:p>
    <w:p w14:paraId="2D0B9775" w14:textId="6906C44A"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30BE2105" w14:textId="0A8B9554" w:rsidR="003B3EF0" w:rsidRDefault="003D5CF6">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09059B88" w14:textId="713A7E31" w:rsidR="003B3EF0" w:rsidRDefault="003D5CF6">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372C544C" w14:textId="70DAAD01"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3AAAC1AD" w14:textId="1A986B8A" w:rsidR="003B3EF0" w:rsidRDefault="003D5CF6">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43D4CA10" w14:textId="2212163D" w:rsidR="003B3EF0" w:rsidRDefault="003D5CF6">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555894D6" w14:textId="69BBB232"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4252CB74" w14:textId="3C20BE46" w:rsidR="003B3EF0" w:rsidRDefault="003D5CF6">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7D5408B0" w14:textId="44C41BF8" w:rsidR="003B3EF0" w:rsidRDefault="003D5CF6">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1BDE4931" w14:textId="618D3718" w:rsidR="003B3EF0" w:rsidRDefault="003D5CF6">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39AA9D04" w14:textId="09D03FEC" w:rsidR="003B3EF0" w:rsidRDefault="003D5CF6">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61566F7A" w14:textId="6FACDB51" w:rsidR="003B3EF0" w:rsidRDefault="003D5CF6">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4BFF9108" w14:textId="2AF4E755" w:rsidR="003B3EF0" w:rsidRDefault="003D5CF6">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7B8C8A5" w:rsidR="00EA4124"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5A1A63A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E91CAB6" w14:textId="2B021AF0" w:rsidR="00A43BF4" w:rsidRPr="00A43BF4" w:rsidRDefault="00A43BF4" w:rsidP="00A43BF4">
            <w:pPr>
              <w:spacing w:after="120"/>
              <w:jc w:val="center"/>
              <w:rPr>
                <w:rFonts w:eastAsia="Times New Roman"/>
                <w:b/>
                <w:szCs w:val="24"/>
              </w:rPr>
            </w:pPr>
            <w:r>
              <w:rPr>
                <w:rFonts w:eastAsia="Times New Roman"/>
                <w:b/>
                <w:szCs w:val="24"/>
              </w:rPr>
              <w:t>WAM-23.1</w:t>
            </w:r>
          </w:p>
        </w:tc>
      </w:tr>
      <w:tr w:rsidR="00A43BF4" w:rsidRPr="00A43BF4" w14:paraId="11D7D8AF" w14:textId="77777777" w:rsidTr="00650EBC">
        <w:tc>
          <w:tcPr>
            <w:tcW w:w="9350" w:type="dxa"/>
            <w:tcBorders>
              <w:top w:val="single" w:sz="24" w:space="0" w:color="auto"/>
              <w:left w:val="single" w:sz="4" w:space="0" w:color="auto"/>
              <w:bottom w:val="single" w:sz="4" w:space="0" w:color="auto"/>
              <w:right w:val="single" w:sz="4" w:space="0" w:color="auto"/>
            </w:tcBorders>
          </w:tcPr>
          <w:p w14:paraId="416F19EC"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5E425B68" w14:textId="77777777" w:rsidR="00A43BF4" w:rsidRPr="00A43BF4" w:rsidRDefault="00A43BF4" w:rsidP="00A43BF4">
            <w:pPr>
              <w:spacing w:after="0"/>
              <w:rPr>
                <w:rFonts w:eastAsia="Times New Roman"/>
                <w:szCs w:val="24"/>
              </w:rPr>
            </w:pPr>
          </w:p>
          <w:p w14:paraId="32B99B78"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158E19A5"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077A9A9F"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058A8AC6"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2EFA8C92"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CEF912F"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6DA1913D"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A4DB0D7"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418626A9"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285F337"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7D06C4E" w14:textId="77777777" w:rsidR="00A43BF4" w:rsidRPr="00A43BF4" w:rsidRDefault="00A43BF4" w:rsidP="00A43BF4">
            <w:pPr>
              <w:spacing w:after="0"/>
              <w:ind w:left="360"/>
              <w:rPr>
                <w:rFonts w:eastAsia="Times New Roman"/>
                <w:szCs w:val="24"/>
              </w:rPr>
            </w:pPr>
          </w:p>
        </w:tc>
      </w:tr>
      <w:tr w:rsidR="00A43BF4" w:rsidRPr="00A43BF4" w14:paraId="481749F1"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0A07E3A"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5E1CDE9B" w14:textId="77777777" w:rsidTr="00650EBC">
        <w:tc>
          <w:tcPr>
            <w:tcW w:w="9350" w:type="dxa"/>
            <w:tcBorders>
              <w:top w:val="single" w:sz="4" w:space="0" w:color="auto"/>
              <w:left w:val="single" w:sz="4" w:space="0" w:color="auto"/>
              <w:bottom w:val="single" w:sz="4" w:space="0" w:color="auto"/>
              <w:right w:val="single" w:sz="4" w:space="0" w:color="auto"/>
            </w:tcBorders>
          </w:tcPr>
          <w:p w14:paraId="407C7858" w14:textId="77777777" w:rsidR="00A43BF4" w:rsidRPr="00A43BF4" w:rsidRDefault="00A43BF4" w:rsidP="00A43BF4">
            <w:pPr>
              <w:spacing w:after="0"/>
              <w:rPr>
                <w:rFonts w:eastAsia="Times New Roman"/>
                <w:szCs w:val="24"/>
              </w:rPr>
            </w:pPr>
          </w:p>
          <w:p w14:paraId="0221A0FD" w14:textId="77777777" w:rsidR="00A43BF4" w:rsidRPr="00A43BF4" w:rsidRDefault="00A43BF4" w:rsidP="00A43BF4">
            <w:pPr>
              <w:spacing w:after="0"/>
              <w:rPr>
                <w:rFonts w:eastAsia="Times New Roman"/>
                <w:szCs w:val="24"/>
              </w:rPr>
            </w:pPr>
          </w:p>
          <w:p w14:paraId="5F29B54B" w14:textId="77777777" w:rsidR="00A43BF4" w:rsidRPr="00A43BF4" w:rsidRDefault="00A43BF4" w:rsidP="00A43BF4">
            <w:pPr>
              <w:spacing w:after="0"/>
              <w:rPr>
                <w:rFonts w:eastAsia="Times New Roman"/>
                <w:szCs w:val="24"/>
              </w:rPr>
            </w:pPr>
          </w:p>
        </w:tc>
      </w:tr>
    </w:tbl>
    <w:p w14:paraId="06F6642C" w14:textId="77777777" w:rsidR="00A43BF4" w:rsidRPr="00281428" w:rsidRDefault="00A43BF4" w:rsidP="00A43BF4">
      <w:pPr>
        <w:pStyle w:val="ItemHeading"/>
        <w:tabs>
          <w:tab w:val="clear" w:pos="900"/>
          <w:tab w:val="left" w:pos="1710"/>
        </w:tabs>
        <w:ind w:left="0" w:firstLine="0"/>
      </w:pP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0AC503ED" w:rsidR="007E6609"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4501BCC7"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4052D6A8" w14:textId="59D4111B" w:rsidR="00A43BF4" w:rsidRPr="00A43BF4" w:rsidRDefault="00A43BF4" w:rsidP="00A43BF4">
            <w:pPr>
              <w:spacing w:after="120"/>
              <w:jc w:val="center"/>
              <w:rPr>
                <w:rFonts w:eastAsia="Times New Roman"/>
                <w:b/>
                <w:szCs w:val="24"/>
              </w:rPr>
            </w:pPr>
            <w:r>
              <w:rPr>
                <w:rFonts w:eastAsia="Times New Roman"/>
                <w:b/>
                <w:szCs w:val="24"/>
              </w:rPr>
              <w:t>WML-23.1</w:t>
            </w:r>
          </w:p>
        </w:tc>
      </w:tr>
      <w:tr w:rsidR="00A43BF4" w:rsidRPr="00A43BF4" w14:paraId="7B9D9E3B" w14:textId="77777777" w:rsidTr="00650EBC">
        <w:tc>
          <w:tcPr>
            <w:tcW w:w="9350" w:type="dxa"/>
            <w:tcBorders>
              <w:top w:val="single" w:sz="24" w:space="0" w:color="auto"/>
              <w:left w:val="single" w:sz="4" w:space="0" w:color="auto"/>
              <w:bottom w:val="single" w:sz="4" w:space="0" w:color="auto"/>
              <w:right w:val="single" w:sz="4" w:space="0" w:color="auto"/>
            </w:tcBorders>
          </w:tcPr>
          <w:p w14:paraId="6EB3FEA6"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0A3D16C7" w14:textId="77777777" w:rsidR="00A43BF4" w:rsidRPr="00A43BF4" w:rsidRDefault="00A43BF4" w:rsidP="00A43BF4">
            <w:pPr>
              <w:spacing w:after="0"/>
              <w:rPr>
                <w:rFonts w:eastAsia="Times New Roman"/>
                <w:szCs w:val="24"/>
              </w:rPr>
            </w:pPr>
          </w:p>
          <w:p w14:paraId="649F762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5483C5C6"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5E472B73"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6B5AB18B"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115A0860"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46000D7C"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0B123A3F"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5514173"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2948CC52"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8D31CB6"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601516E" w14:textId="77777777" w:rsidR="00A43BF4" w:rsidRPr="00A43BF4" w:rsidRDefault="00A43BF4" w:rsidP="00A43BF4">
            <w:pPr>
              <w:spacing w:after="0"/>
              <w:ind w:left="360"/>
              <w:rPr>
                <w:rFonts w:eastAsia="Times New Roman"/>
                <w:szCs w:val="24"/>
              </w:rPr>
            </w:pPr>
          </w:p>
        </w:tc>
      </w:tr>
      <w:tr w:rsidR="00A43BF4" w:rsidRPr="00A43BF4" w14:paraId="7F3CFE55"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8CC4341"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4742D569" w14:textId="77777777" w:rsidTr="00650EBC">
        <w:tc>
          <w:tcPr>
            <w:tcW w:w="9350" w:type="dxa"/>
            <w:tcBorders>
              <w:top w:val="single" w:sz="4" w:space="0" w:color="auto"/>
              <w:left w:val="single" w:sz="4" w:space="0" w:color="auto"/>
              <w:bottom w:val="single" w:sz="4" w:space="0" w:color="auto"/>
              <w:right w:val="single" w:sz="4" w:space="0" w:color="auto"/>
            </w:tcBorders>
          </w:tcPr>
          <w:p w14:paraId="61F60E65" w14:textId="77777777" w:rsidR="00A43BF4" w:rsidRPr="00A43BF4" w:rsidRDefault="00A43BF4" w:rsidP="00A43BF4">
            <w:pPr>
              <w:spacing w:after="0"/>
              <w:rPr>
                <w:rFonts w:eastAsia="Times New Roman"/>
                <w:szCs w:val="24"/>
              </w:rPr>
            </w:pPr>
          </w:p>
          <w:p w14:paraId="37931AEC" w14:textId="77777777" w:rsidR="00A43BF4" w:rsidRPr="00A43BF4" w:rsidRDefault="00A43BF4" w:rsidP="00A43BF4">
            <w:pPr>
              <w:spacing w:after="0"/>
              <w:rPr>
                <w:rFonts w:eastAsia="Times New Roman"/>
                <w:szCs w:val="24"/>
              </w:rPr>
            </w:pPr>
          </w:p>
          <w:p w14:paraId="217CAE99" w14:textId="77777777" w:rsidR="00A43BF4" w:rsidRPr="00A43BF4" w:rsidRDefault="00A43BF4" w:rsidP="00A43BF4">
            <w:pPr>
              <w:spacing w:after="0"/>
              <w:rPr>
                <w:rFonts w:eastAsia="Times New Roman"/>
                <w:szCs w:val="24"/>
              </w:rPr>
            </w:pPr>
          </w:p>
        </w:tc>
      </w:tr>
    </w:tbl>
    <w:p w14:paraId="7C8E9A6E" w14:textId="3A597A31" w:rsidR="00ED1A9B" w:rsidRPr="00ED1A9B" w:rsidRDefault="00ED1A9B" w:rsidP="008C387A">
      <w:pPr>
        <w:pStyle w:val="Heading1"/>
      </w:pPr>
      <w:bookmarkStart w:id="23" w:name="_Toc111736477"/>
      <w:r w:rsidRPr="00281428">
        <w:lastRenderedPageBreak/>
        <w:t>MOS – UNIFORM REGULATION FOR THE METHOD OF SALE of COMMODITIES</w:t>
      </w:r>
      <w:bookmarkEnd w:id="23"/>
    </w:p>
    <w:p w14:paraId="021C2C6E" w14:textId="577875BE" w:rsidR="00777050" w:rsidRDefault="00777050" w:rsidP="008C387A">
      <w:pPr>
        <w:pStyle w:val="ItemHeading"/>
        <w:tabs>
          <w:tab w:val="clear" w:pos="900"/>
          <w:tab w:val="left" w:pos="1710"/>
        </w:tabs>
        <w:ind w:left="2160" w:hanging="2160"/>
      </w:pPr>
      <w:bookmarkStart w:id="24" w:name="_Toc111736478"/>
      <w:bookmarkStart w:id="25" w:name="_Toc65741439"/>
      <w:r>
        <w:t>MOS-23.1</w:t>
      </w:r>
      <w:r>
        <w:tab/>
      </w:r>
      <w:r>
        <w:tab/>
        <w:t>Section 1.12. Ready-to-Eat Food, 1/12.2. Methods of Sale.</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6968F912"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89D6644" w14:textId="198B999E" w:rsidR="00A43BF4" w:rsidRPr="00A43BF4" w:rsidRDefault="00A43BF4" w:rsidP="00A43BF4">
            <w:pPr>
              <w:spacing w:after="120"/>
              <w:jc w:val="center"/>
              <w:rPr>
                <w:rFonts w:eastAsia="Times New Roman"/>
                <w:b/>
                <w:szCs w:val="24"/>
              </w:rPr>
            </w:pPr>
            <w:r>
              <w:rPr>
                <w:rFonts w:eastAsia="Times New Roman"/>
                <w:b/>
                <w:szCs w:val="24"/>
              </w:rPr>
              <w:t>MOS-23.1</w:t>
            </w:r>
          </w:p>
        </w:tc>
      </w:tr>
      <w:tr w:rsidR="00A43BF4" w:rsidRPr="00A43BF4" w14:paraId="03FBAF9B" w14:textId="77777777" w:rsidTr="00650EBC">
        <w:tc>
          <w:tcPr>
            <w:tcW w:w="9350" w:type="dxa"/>
            <w:tcBorders>
              <w:top w:val="single" w:sz="24" w:space="0" w:color="auto"/>
              <w:left w:val="single" w:sz="4" w:space="0" w:color="auto"/>
              <w:bottom w:val="single" w:sz="4" w:space="0" w:color="auto"/>
              <w:right w:val="single" w:sz="4" w:space="0" w:color="auto"/>
            </w:tcBorders>
          </w:tcPr>
          <w:p w14:paraId="7B28147B"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4BA6B6EF" w14:textId="77777777" w:rsidR="00A43BF4" w:rsidRPr="00A43BF4" w:rsidRDefault="00A43BF4" w:rsidP="00A43BF4">
            <w:pPr>
              <w:spacing w:after="0"/>
              <w:rPr>
                <w:rFonts w:eastAsia="Times New Roman"/>
                <w:szCs w:val="24"/>
              </w:rPr>
            </w:pPr>
          </w:p>
          <w:p w14:paraId="55C4B93A"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7702CE1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41A866E0"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747F6D39"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578E1958"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016F25B5"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200630FA"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8919E58"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75746BCC"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E5860CB"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86085C" w14:textId="77777777" w:rsidR="00A43BF4" w:rsidRPr="00A43BF4" w:rsidRDefault="00A43BF4" w:rsidP="00A43BF4">
            <w:pPr>
              <w:spacing w:after="0"/>
              <w:ind w:left="360"/>
              <w:rPr>
                <w:rFonts w:eastAsia="Times New Roman"/>
                <w:szCs w:val="24"/>
              </w:rPr>
            </w:pPr>
          </w:p>
        </w:tc>
      </w:tr>
      <w:tr w:rsidR="00A43BF4" w:rsidRPr="00A43BF4" w14:paraId="4D88F873"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98C7C49"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5CA91CC6" w14:textId="77777777" w:rsidTr="00650EBC">
        <w:tc>
          <w:tcPr>
            <w:tcW w:w="9350" w:type="dxa"/>
            <w:tcBorders>
              <w:top w:val="single" w:sz="4" w:space="0" w:color="auto"/>
              <w:left w:val="single" w:sz="4" w:space="0" w:color="auto"/>
              <w:bottom w:val="single" w:sz="4" w:space="0" w:color="auto"/>
              <w:right w:val="single" w:sz="4" w:space="0" w:color="auto"/>
            </w:tcBorders>
          </w:tcPr>
          <w:p w14:paraId="1AB03E41" w14:textId="77777777" w:rsidR="00A43BF4" w:rsidRPr="00A43BF4" w:rsidRDefault="00A43BF4" w:rsidP="00A43BF4">
            <w:pPr>
              <w:spacing w:after="0"/>
              <w:rPr>
                <w:rFonts w:eastAsia="Times New Roman"/>
                <w:szCs w:val="24"/>
              </w:rPr>
            </w:pPr>
          </w:p>
          <w:p w14:paraId="7650FB5B" w14:textId="77777777" w:rsidR="00A43BF4" w:rsidRPr="00A43BF4" w:rsidRDefault="00A43BF4" w:rsidP="00A43BF4">
            <w:pPr>
              <w:spacing w:after="0"/>
              <w:rPr>
                <w:rFonts w:eastAsia="Times New Roman"/>
                <w:szCs w:val="24"/>
              </w:rPr>
            </w:pPr>
          </w:p>
          <w:p w14:paraId="1BC7D7A9" w14:textId="77777777" w:rsidR="00A43BF4" w:rsidRPr="00A43BF4" w:rsidRDefault="00A43BF4" w:rsidP="00A43BF4">
            <w:pPr>
              <w:spacing w:after="0"/>
              <w:rPr>
                <w:rFonts w:eastAsia="Times New Roman"/>
                <w:szCs w:val="24"/>
              </w:rPr>
            </w:pPr>
          </w:p>
        </w:tc>
      </w:tr>
    </w:tbl>
    <w:p w14:paraId="4349ED43" w14:textId="77777777" w:rsidR="00A43BF4" w:rsidRDefault="00A43BF4" w:rsidP="008C387A">
      <w:pPr>
        <w:pStyle w:val="ItemHeading"/>
        <w:tabs>
          <w:tab w:val="clear" w:pos="900"/>
          <w:tab w:val="left" w:pos="1710"/>
        </w:tabs>
        <w:ind w:left="2160" w:hanging="2160"/>
      </w:pPr>
    </w:p>
    <w:p w14:paraId="09DAC654" w14:textId="3CECDBB1" w:rsidR="00DF4267" w:rsidRDefault="00DF4267" w:rsidP="00A43BF4">
      <w:pPr>
        <w:pStyle w:val="ItemHeading"/>
        <w:tabs>
          <w:tab w:val="clear" w:pos="900"/>
          <w:tab w:val="left" w:pos="1710"/>
        </w:tabs>
      </w:pPr>
      <w:bookmarkStart w:id="26" w:name="_Toc111736479"/>
      <w:r w:rsidRPr="00281428">
        <w:t>MOS-20.5</w:t>
      </w:r>
      <w:r w:rsidRPr="00281428">
        <w:tab/>
      </w:r>
      <w:r w:rsidR="008E7141">
        <w:tab/>
      </w:r>
      <w:r w:rsidRPr="00281428">
        <w:t>Section 2.21.  Liquefied Petroleum Gas</w:t>
      </w:r>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7F725082"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8924BC9" w14:textId="704ED452" w:rsidR="00A43BF4" w:rsidRPr="00A43BF4" w:rsidRDefault="00A43BF4" w:rsidP="00A43BF4">
            <w:pPr>
              <w:spacing w:after="120"/>
              <w:jc w:val="center"/>
              <w:rPr>
                <w:rFonts w:eastAsia="Times New Roman"/>
                <w:b/>
                <w:szCs w:val="24"/>
              </w:rPr>
            </w:pPr>
            <w:r>
              <w:rPr>
                <w:rFonts w:eastAsia="Times New Roman"/>
                <w:b/>
                <w:szCs w:val="24"/>
              </w:rPr>
              <w:t>MOS-20.5</w:t>
            </w:r>
          </w:p>
        </w:tc>
      </w:tr>
      <w:tr w:rsidR="00A43BF4" w:rsidRPr="00A43BF4" w14:paraId="43A747E3" w14:textId="77777777" w:rsidTr="00650EBC">
        <w:tc>
          <w:tcPr>
            <w:tcW w:w="9350" w:type="dxa"/>
            <w:tcBorders>
              <w:top w:val="single" w:sz="24" w:space="0" w:color="auto"/>
              <w:left w:val="single" w:sz="4" w:space="0" w:color="auto"/>
              <w:bottom w:val="single" w:sz="4" w:space="0" w:color="auto"/>
              <w:right w:val="single" w:sz="4" w:space="0" w:color="auto"/>
            </w:tcBorders>
          </w:tcPr>
          <w:p w14:paraId="5F877A0B"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6B61EAB5" w14:textId="77777777" w:rsidR="00A43BF4" w:rsidRPr="00A43BF4" w:rsidRDefault="00A43BF4" w:rsidP="00A43BF4">
            <w:pPr>
              <w:spacing w:after="0"/>
              <w:rPr>
                <w:rFonts w:eastAsia="Times New Roman"/>
                <w:szCs w:val="24"/>
              </w:rPr>
            </w:pPr>
          </w:p>
          <w:p w14:paraId="2676257B"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1D889FC0"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1D6547D8"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5181DAB2"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7DAFC576"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B374829"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72D83651"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BA8B111"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419DCBE4"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DA3C743"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204295" w14:textId="77777777" w:rsidR="00A43BF4" w:rsidRPr="00A43BF4" w:rsidRDefault="00A43BF4" w:rsidP="00A43BF4">
            <w:pPr>
              <w:spacing w:after="0"/>
              <w:ind w:left="360"/>
              <w:rPr>
                <w:rFonts w:eastAsia="Times New Roman"/>
                <w:szCs w:val="24"/>
              </w:rPr>
            </w:pPr>
          </w:p>
        </w:tc>
      </w:tr>
      <w:tr w:rsidR="00A43BF4" w:rsidRPr="00A43BF4" w14:paraId="07CC1BE4"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37DAFC0"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1465742C" w14:textId="77777777" w:rsidTr="00650EBC">
        <w:tc>
          <w:tcPr>
            <w:tcW w:w="9350" w:type="dxa"/>
            <w:tcBorders>
              <w:top w:val="single" w:sz="4" w:space="0" w:color="auto"/>
              <w:left w:val="single" w:sz="4" w:space="0" w:color="auto"/>
              <w:bottom w:val="single" w:sz="4" w:space="0" w:color="auto"/>
              <w:right w:val="single" w:sz="4" w:space="0" w:color="auto"/>
            </w:tcBorders>
          </w:tcPr>
          <w:p w14:paraId="3C56A3B7" w14:textId="77777777" w:rsidR="00A43BF4" w:rsidRPr="00A43BF4" w:rsidRDefault="00A43BF4" w:rsidP="00A43BF4">
            <w:pPr>
              <w:spacing w:after="0"/>
              <w:rPr>
                <w:rFonts w:eastAsia="Times New Roman"/>
                <w:szCs w:val="24"/>
              </w:rPr>
            </w:pPr>
          </w:p>
          <w:p w14:paraId="62D36B8F" w14:textId="77777777" w:rsidR="00A43BF4" w:rsidRPr="00A43BF4" w:rsidRDefault="00A43BF4" w:rsidP="00A43BF4">
            <w:pPr>
              <w:spacing w:after="0"/>
              <w:rPr>
                <w:rFonts w:eastAsia="Times New Roman"/>
                <w:szCs w:val="24"/>
              </w:rPr>
            </w:pPr>
          </w:p>
          <w:p w14:paraId="63D2431C" w14:textId="77777777" w:rsidR="00A43BF4" w:rsidRPr="00A43BF4" w:rsidRDefault="00A43BF4" w:rsidP="00A43BF4">
            <w:pPr>
              <w:spacing w:after="0"/>
              <w:rPr>
                <w:rFonts w:eastAsia="Times New Roman"/>
                <w:szCs w:val="24"/>
              </w:rPr>
            </w:pPr>
          </w:p>
        </w:tc>
      </w:tr>
    </w:tbl>
    <w:p w14:paraId="65B4E34D" w14:textId="77777777" w:rsidR="00A43BF4" w:rsidRPr="00281428" w:rsidRDefault="00A43BF4" w:rsidP="00A43BF4">
      <w:pPr>
        <w:pStyle w:val="ItemHeading"/>
        <w:tabs>
          <w:tab w:val="clear" w:pos="900"/>
          <w:tab w:val="left" w:pos="1710"/>
        </w:tabs>
      </w:pPr>
    </w:p>
    <w:p w14:paraId="61B196A6" w14:textId="77777777" w:rsidR="00495EC7" w:rsidRDefault="00495EC7" w:rsidP="00014605">
      <w:pPr>
        <w:pStyle w:val="ItemHeading"/>
        <w:keepNext w:val="0"/>
        <w:keepLines w:val="0"/>
        <w:tabs>
          <w:tab w:val="clear" w:pos="900"/>
          <w:tab w:val="left" w:pos="1710"/>
        </w:tabs>
        <w:ind w:left="2160" w:hanging="2160"/>
      </w:pPr>
      <w:bookmarkStart w:id="27" w:name="_Toc111736480"/>
    </w:p>
    <w:p w14:paraId="2A74667C" w14:textId="00694610" w:rsidR="00014605" w:rsidRDefault="00014605" w:rsidP="00014605">
      <w:pPr>
        <w:pStyle w:val="ItemHeading"/>
        <w:keepNext w:val="0"/>
        <w:keepLines w:val="0"/>
        <w:tabs>
          <w:tab w:val="clear" w:pos="900"/>
          <w:tab w:val="left" w:pos="1710"/>
        </w:tabs>
        <w:ind w:left="2160" w:hanging="2160"/>
      </w:pPr>
      <w:r>
        <w:lastRenderedPageBreak/>
        <w:t>MOS-23.2</w:t>
      </w:r>
      <w:r>
        <w:tab/>
      </w:r>
      <w:r w:rsidR="00172D9B">
        <w:tab/>
      </w:r>
      <w:r>
        <w:t>Retail Sales of Electricity Sold as a Vehicle Fuel.</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53587CB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B70D999" w14:textId="74C0C0F7" w:rsidR="00A43BF4" w:rsidRPr="00A43BF4" w:rsidRDefault="00495EC7" w:rsidP="00A43BF4">
            <w:pPr>
              <w:spacing w:after="120"/>
              <w:jc w:val="center"/>
              <w:rPr>
                <w:rFonts w:eastAsia="Times New Roman"/>
                <w:b/>
                <w:szCs w:val="24"/>
              </w:rPr>
            </w:pPr>
            <w:r>
              <w:rPr>
                <w:rFonts w:eastAsia="Times New Roman"/>
                <w:b/>
                <w:szCs w:val="24"/>
              </w:rPr>
              <w:t>MOS-23.2</w:t>
            </w:r>
          </w:p>
        </w:tc>
      </w:tr>
      <w:tr w:rsidR="00A43BF4" w:rsidRPr="00A43BF4" w14:paraId="26A36AED" w14:textId="77777777" w:rsidTr="00650EBC">
        <w:tc>
          <w:tcPr>
            <w:tcW w:w="9350" w:type="dxa"/>
            <w:tcBorders>
              <w:top w:val="single" w:sz="24" w:space="0" w:color="auto"/>
              <w:left w:val="single" w:sz="4" w:space="0" w:color="auto"/>
              <w:bottom w:val="single" w:sz="4" w:space="0" w:color="auto"/>
              <w:right w:val="single" w:sz="4" w:space="0" w:color="auto"/>
            </w:tcBorders>
          </w:tcPr>
          <w:p w14:paraId="04B5C39D"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4C1E21EB" w14:textId="77777777" w:rsidR="00A43BF4" w:rsidRPr="00A43BF4" w:rsidRDefault="00A43BF4" w:rsidP="00A43BF4">
            <w:pPr>
              <w:spacing w:after="0"/>
              <w:rPr>
                <w:rFonts w:eastAsia="Times New Roman"/>
                <w:szCs w:val="24"/>
              </w:rPr>
            </w:pPr>
          </w:p>
          <w:p w14:paraId="3B0823F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25799C9"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35B38791"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43648D75"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03939BCC"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0CC8FDD"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52B7F850"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6BDE588"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6E1B95C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34CF6FD"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AAC14B7" w14:textId="77777777" w:rsidR="00A43BF4" w:rsidRPr="00A43BF4" w:rsidRDefault="00A43BF4" w:rsidP="00A43BF4">
            <w:pPr>
              <w:spacing w:after="0"/>
              <w:ind w:left="360"/>
              <w:rPr>
                <w:rFonts w:eastAsia="Times New Roman"/>
                <w:szCs w:val="24"/>
              </w:rPr>
            </w:pPr>
          </w:p>
        </w:tc>
      </w:tr>
      <w:tr w:rsidR="00A43BF4" w:rsidRPr="00A43BF4" w14:paraId="39496112"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649D3A5"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13D1A98A" w14:textId="77777777" w:rsidTr="00650EBC">
        <w:tc>
          <w:tcPr>
            <w:tcW w:w="9350" w:type="dxa"/>
            <w:tcBorders>
              <w:top w:val="single" w:sz="4" w:space="0" w:color="auto"/>
              <w:left w:val="single" w:sz="4" w:space="0" w:color="auto"/>
              <w:bottom w:val="single" w:sz="4" w:space="0" w:color="auto"/>
              <w:right w:val="single" w:sz="4" w:space="0" w:color="auto"/>
            </w:tcBorders>
          </w:tcPr>
          <w:p w14:paraId="4F1DBA3E" w14:textId="77777777" w:rsidR="00A43BF4" w:rsidRPr="00A43BF4" w:rsidRDefault="00A43BF4" w:rsidP="00A43BF4">
            <w:pPr>
              <w:spacing w:after="0"/>
              <w:rPr>
                <w:rFonts w:eastAsia="Times New Roman"/>
                <w:szCs w:val="24"/>
              </w:rPr>
            </w:pPr>
          </w:p>
          <w:p w14:paraId="427EBA09" w14:textId="77777777" w:rsidR="00A43BF4" w:rsidRPr="00A43BF4" w:rsidRDefault="00A43BF4" w:rsidP="00A43BF4">
            <w:pPr>
              <w:spacing w:after="0"/>
              <w:rPr>
                <w:rFonts w:eastAsia="Times New Roman"/>
                <w:szCs w:val="24"/>
              </w:rPr>
            </w:pPr>
          </w:p>
          <w:p w14:paraId="12B3B920" w14:textId="77777777" w:rsidR="00A43BF4" w:rsidRPr="00A43BF4" w:rsidRDefault="00A43BF4" w:rsidP="00A43BF4">
            <w:pPr>
              <w:spacing w:after="0"/>
              <w:rPr>
                <w:rFonts w:eastAsia="Times New Roman"/>
                <w:szCs w:val="24"/>
              </w:rPr>
            </w:pPr>
          </w:p>
        </w:tc>
      </w:tr>
    </w:tbl>
    <w:p w14:paraId="59BD9061" w14:textId="77777777" w:rsidR="00A43BF4" w:rsidRDefault="00A43BF4" w:rsidP="00014605">
      <w:pPr>
        <w:pStyle w:val="ItemHeading"/>
        <w:keepNext w:val="0"/>
        <w:keepLines w:val="0"/>
        <w:tabs>
          <w:tab w:val="clear" w:pos="900"/>
          <w:tab w:val="left" w:pos="1710"/>
        </w:tabs>
        <w:ind w:left="2160" w:hanging="2160"/>
      </w:pPr>
    </w:p>
    <w:p w14:paraId="1A3463B0" w14:textId="2C7496C3" w:rsidR="002E683A" w:rsidRDefault="002E683A" w:rsidP="00014605">
      <w:pPr>
        <w:pStyle w:val="Heading1"/>
        <w:keepNext w:val="0"/>
        <w:keepLines w:val="0"/>
      </w:pPr>
      <w:bookmarkStart w:id="28" w:name="_Toc111736481"/>
      <w:r>
        <w:t>UPR – Uniform Unit Pricing Verification</w:t>
      </w:r>
      <w:bookmarkEnd w:id="28"/>
    </w:p>
    <w:p w14:paraId="0FC87256" w14:textId="05EBF5C9" w:rsidR="002E683A" w:rsidRDefault="002E683A" w:rsidP="002E683A">
      <w:pPr>
        <w:pStyle w:val="ItemHeading"/>
        <w:tabs>
          <w:tab w:val="clear" w:pos="900"/>
          <w:tab w:val="left" w:pos="1710"/>
        </w:tabs>
        <w:ind w:left="2160" w:hanging="2160"/>
      </w:pPr>
      <w:bookmarkStart w:id="29" w:name="_Toc111736482"/>
      <w:r>
        <w:t>UPR-23.1</w:t>
      </w:r>
      <w:r>
        <w:tab/>
      </w:r>
      <w:r>
        <w:tab/>
        <w:t>Section 2. Terms for Unit Pricing</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3A1A5CE9"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AE764FF" w14:textId="4DC9D3B2" w:rsidR="00495EC7" w:rsidRPr="00495EC7" w:rsidRDefault="00495EC7" w:rsidP="00495EC7">
            <w:pPr>
              <w:spacing w:after="120"/>
              <w:jc w:val="center"/>
              <w:rPr>
                <w:rFonts w:eastAsia="Times New Roman"/>
                <w:b/>
                <w:szCs w:val="24"/>
              </w:rPr>
            </w:pPr>
            <w:r>
              <w:rPr>
                <w:rFonts w:eastAsia="Times New Roman"/>
                <w:b/>
                <w:szCs w:val="24"/>
              </w:rPr>
              <w:t>UPR-23.1</w:t>
            </w:r>
          </w:p>
        </w:tc>
      </w:tr>
      <w:tr w:rsidR="00495EC7" w:rsidRPr="00495EC7" w14:paraId="0424BC2E" w14:textId="77777777" w:rsidTr="00650EBC">
        <w:tc>
          <w:tcPr>
            <w:tcW w:w="9350" w:type="dxa"/>
            <w:tcBorders>
              <w:top w:val="single" w:sz="24" w:space="0" w:color="auto"/>
              <w:left w:val="single" w:sz="4" w:space="0" w:color="auto"/>
              <w:bottom w:val="single" w:sz="4" w:space="0" w:color="auto"/>
              <w:right w:val="single" w:sz="4" w:space="0" w:color="auto"/>
            </w:tcBorders>
          </w:tcPr>
          <w:p w14:paraId="206B1B0E"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47F9BBB5" w14:textId="77777777" w:rsidR="00495EC7" w:rsidRPr="00495EC7" w:rsidRDefault="00495EC7" w:rsidP="00495EC7">
            <w:pPr>
              <w:spacing w:after="0"/>
              <w:rPr>
                <w:rFonts w:eastAsia="Times New Roman"/>
                <w:szCs w:val="24"/>
              </w:rPr>
            </w:pPr>
          </w:p>
          <w:p w14:paraId="52A2DD81"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4D18740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3E282C66"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263C2890"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6CECD82E"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552E3B92"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69B02861"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2609F100"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666F45B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5D290F0"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0A0F3303" w14:textId="77777777" w:rsidR="00495EC7" w:rsidRPr="00495EC7" w:rsidRDefault="00495EC7" w:rsidP="00495EC7">
            <w:pPr>
              <w:spacing w:after="0"/>
              <w:ind w:left="360"/>
              <w:rPr>
                <w:rFonts w:eastAsia="Times New Roman"/>
                <w:szCs w:val="24"/>
              </w:rPr>
            </w:pPr>
          </w:p>
        </w:tc>
      </w:tr>
      <w:tr w:rsidR="00495EC7" w:rsidRPr="00495EC7" w14:paraId="7E968966"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053EC22"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47DA7349" w14:textId="77777777" w:rsidTr="00650EBC">
        <w:tc>
          <w:tcPr>
            <w:tcW w:w="9350" w:type="dxa"/>
            <w:tcBorders>
              <w:top w:val="single" w:sz="4" w:space="0" w:color="auto"/>
              <w:left w:val="single" w:sz="4" w:space="0" w:color="auto"/>
              <w:bottom w:val="single" w:sz="4" w:space="0" w:color="auto"/>
              <w:right w:val="single" w:sz="4" w:space="0" w:color="auto"/>
            </w:tcBorders>
          </w:tcPr>
          <w:p w14:paraId="7021FEF8" w14:textId="77777777" w:rsidR="00495EC7" w:rsidRPr="00495EC7" w:rsidRDefault="00495EC7" w:rsidP="00495EC7">
            <w:pPr>
              <w:spacing w:after="0"/>
              <w:rPr>
                <w:rFonts w:eastAsia="Times New Roman"/>
                <w:szCs w:val="24"/>
              </w:rPr>
            </w:pPr>
          </w:p>
          <w:p w14:paraId="633F661B" w14:textId="77777777" w:rsidR="00495EC7" w:rsidRPr="00495EC7" w:rsidRDefault="00495EC7" w:rsidP="00495EC7">
            <w:pPr>
              <w:spacing w:after="0"/>
              <w:rPr>
                <w:rFonts w:eastAsia="Times New Roman"/>
                <w:szCs w:val="24"/>
              </w:rPr>
            </w:pPr>
          </w:p>
          <w:p w14:paraId="123CF6F3" w14:textId="77777777" w:rsidR="00495EC7" w:rsidRPr="00495EC7" w:rsidRDefault="00495EC7" w:rsidP="00495EC7">
            <w:pPr>
              <w:spacing w:after="0"/>
              <w:rPr>
                <w:rFonts w:eastAsia="Times New Roman"/>
                <w:szCs w:val="24"/>
              </w:rPr>
            </w:pPr>
          </w:p>
        </w:tc>
      </w:tr>
    </w:tbl>
    <w:p w14:paraId="4840D36C" w14:textId="77777777" w:rsidR="00495EC7" w:rsidRDefault="00495EC7" w:rsidP="00495EC7">
      <w:pPr>
        <w:pStyle w:val="ItemHeading"/>
        <w:tabs>
          <w:tab w:val="clear" w:pos="900"/>
          <w:tab w:val="left" w:pos="1710"/>
        </w:tabs>
        <w:ind w:left="0" w:firstLine="0"/>
      </w:pPr>
    </w:p>
    <w:p w14:paraId="24FA6882" w14:textId="07DBD221" w:rsidR="003976BF" w:rsidRDefault="003976BF" w:rsidP="003976BF">
      <w:pPr>
        <w:pStyle w:val="Heading1"/>
      </w:pPr>
      <w:bookmarkStart w:id="30" w:name="_Toc111736483"/>
      <w:r>
        <w:t>NTP – uniform regulation for national type evaluation</w:t>
      </w:r>
      <w:bookmarkEnd w:id="30"/>
    </w:p>
    <w:p w14:paraId="0526F32A" w14:textId="5B55411B" w:rsidR="003976BF" w:rsidRPr="003C355F" w:rsidRDefault="003976BF" w:rsidP="002E683A">
      <w:pPr>
        <w:pStyle w:val="ItemHeading"/>
        <w:tabs>
          <w:tab w:val="clear" w:pos="900"/>
          <w:tab w:val="left" w:pos="1710"/>
        </w:tabs>
        <w:ind w:left="2160" w:hanging="2160"/>
      </w:pPr>
      <w:bookmarkStart w:id="31" w:name="_Toc111736484"/>
      <w:r>
        <w:t>NTP-23.1</w:t>
      </w:r>
      <w:r w:rsidRPr="003C355F">
        <w:t xml:space="preserve"> </w:t>
      </w:r>
      <w:r w:rsidRPr="003C355F">
        <w:tab/>
      </w:r>
      <w:r w:rsidRPr="003C355F">
        <w:tab/>
      </w:r>
      <w:r>
        <w:t>Section 4. Prohibited Acts and Exemptions</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65A82E9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BF0F306" w14:textId="5A732E76" w:rsidR="00495EC7" w:rsidRPr="00495EC7" w:rsidRDefault="00495EC7" w:rsidP="00495EC7">
            <w:pPr>
              <w:spacing w:after="120"/>
              <w:jc w:val="center"/>
              <w:rPr>
                <w:rFonts w:eastAsia="Times New Roman"/>
                <w:b/>
                <w:szCs w:val="24"/>
              </w:rPr>
            </w:pPr>
            <w:r>
              <w:rPr>
                <w:rFonts w:eastAsia="Times New Roman"/>
                <w:b/>
                <w:szCs w:val="24"/>
              </w:rPr>
              <w:t>NTP-23.1</w:t>
            </w:r>
          </w:p>
        </w:tc>
      </w:tr>
      <w:tr w:rsidR="00495EC7" w:rsidRPr="00495EC7" w14:paraId="2D25F4BD" w14:textId="77777777" w:rsidTr="00650EBC">
        <w:tc>
          <w:tcPr>
            <w:tcW w:w="9350" w:type="dxa"/>
            <w:tcBorders>
              <w:top w:val="single" w:sz="24" w:space="0" w:color="auto"/>
              <w:left w:val="single" w:sz="4" w:space="0" w:color="auto"/>
              <w:bottom w:val="single" w:sz="4" w:space="0" w:color="auto"/>
              <w:right w:val="single" w:sz="4" w:space="0" w:color="auto"/>
            </w:tcBorders>
          </w:tcPr>
          <w:p w14:paraId="000FEF36"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7E589F5D" w14:textId="77777777" w:rsidR="00495EC7" w:rsidRPr="00495EC7" w:rsidRDefault="00495EC7" w:rsidP="00495EC7">
            <w:pPr>
              <w:spacing w:after="0"/>
              <w:rPr>
                <w:rFonts w:eastAsia="Times New Roman"/>
                <w:szCs w:val="24"/>
              </w:rPr>
            </w:pPr>
          </w:p>
          <w:p w14:paraId="28E6AE3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34B57B9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31526DDA"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424D078E"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2027B7BE"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2EC0AFBE"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3122DCF2"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21831059"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3C16F76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81E18C9"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15A9C637" w14:textId="77777777" w:rsidR="00495EC7" w:rsidRPr="00495EC7" w:rsidRDefault="00495EC7" w:rsidP="00495EC7">
            <w:pPr>
              <w:spacing w:after="0"/>
              <w:ind w:left="360"/>
              <w:rPr>
                <w:rFonts w:eastAsia="Times New Roman"/>
                <w:szCs w:val="24"/>
              </w:rPr>
            </w:pPr>
          </w:p>
        </w:tc>
      </w:tr>
      <w:tr w:rsidR="00495EC7" w:rsidRPr="00495EC7" w14:paraId="15F2D9B0"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42AB873"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38E3168A" w14:textId="77777777" w:rsidTr="00650EBC">
        <w:tc>
          <w:tcPr>
            <w:tcW w:w="9350" w:type="dxa"/>
            <w:tcBorders>
              <w:top w:val="single" w:sz="4" w:space="0" w:color="auto"/>
              <w:left w:val="single" w:sz="4" w:space="0" w:color="auto"/>
              <w:bottom w:val="single" w:sz="4" w:space="0" w:color="auto"/>
              <w:right w:val="single" w:sz="4" w:space="0" w:color="auto"/>
            </w:tcBorders>
          </w:tcPr>
          <w:p w14:paraId="2095FA79" w14:textId="77777777" w:rsidR="00495EC7" w:rsidRPr="00495EC7" w:rsidRDefault="00495EC7" w:rsidP="00495EC7">
            <w:pPr>
              <w:spacing w:after="0"/>
              <w:rPr>
                <w:rFonts w:eastAsia="Times New Roman"/>
                <w:szCs w:val="24"/>
              </w:rPr>
            </w:pPr>
          </w:p>
          <w:p w14:paraId="34B6BD03" w14:textId="77777777" w:rsidR="00495EC7" w:rsidRPr="00495EC7" w:rsidRDefault="00495EC7" w:rsidP="00495EC7">
            <w:pPr>
              <w:spacing w:after="0"/>
              <w:rPr>
                <w:rFonts w:eastAsia="Times New Roman"/>
                <w:szCs w:val="24"/>
              </w:rPr>
            </w:pPr>
          </w:p>
          <w:p w14:paraId="617DF9C0" w14:textId="77777777" w:rsidR="00495EC7" w:rsidRPr="00495EC7" w:rsidRDefault="00495EC7" w:rsidP="00495EC7">
            <w:pPr>
              <w:spacing w:after="0"/>
              <w:rPr>
                <w:rFonts w:eastAsia="Times New Roman"/>
                <w:szCs w:val="24"/>
              </w:rPr>
            </w:pPr>
          </w:p>
        </w:tc>
      </w:tr>
    </w:tbl>
    <w:p w14:paraId="424B5039" w14:textId="77777777" w:rsidR="003976BF" w:rsidRDefault="003976BF" w:rsidP="003976BF">
      <w:pPr>
        <w:spacing w:after="0"/>
      </w:pPr>
    </w:p>
    <w:p w14:paraId="55A2CD4B" w14:textId="66EE91DF" w:rsidR="000B0507" w:rsidRDefault="000B0507" w:rsidP="000B0507">
      <w:pPr>
        <w:pStyle w:val="Heading1"/>
      </w:pPr>
      <w:bookmarkStart w:id="32" w:name="_Toc111736485"/>
      <w:r>
        <w:t>FLR – uniform fuels and automotive lubricants regulation</w:t>
      </w:r>
      <w:bookmarkEnd w:id="32"/>
    </w:p>
    <w:p w14:paraId="143DBA3F" w14:textId="339D1BFF" w:rsidR="007204B5" w:rsidRDefault="007204B5" w:rsidP="00D1106D">
      <w:pPr>
        <w:pStyle w:val="ItemHeading"/>
      </w:pPr>
      <w:bookmarkStart w:id="33" w:name="_Toc111736486"/>
      <w:r>
        <w:t>FLR-23.3</w:t>
      </w:r>
      <w:r w:rsidRPr="003C355F">
        <w:t xml:space="preserve"> </w:t>
      </w:r>
      <w:r w:rsidRPr="003C355F">
        <w:tab/>
      </w:r>
      <w:r w:rsidRPr="003C355F">
        <w:tab/>
      </w:r>
      <w:r>
        <w:t>Section 2.20. Hydrogen Fuel.</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4119AA8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E280A22" w14:textId="2E77FE23" w:rsidR="00495EC7" w:rsidRPr="00495EC7" w:rsidRDefault="00495EC7" w:rsidP="00495EC7">
            <w:pPr>
              <w:spacing w:after="120"/>
              <w:jc w:val="center"/>
              <w:rPr>
                <w:rFonts w:eastAsia="Times New Roman"/>
                <w:b/>
                <w:szCs w:val="24"/>
              </w:rPr>
            </w:pPr>
            <w:r>
              <w:rPr>
                <w:rFonts w:eastAsia="Times New Roman"/>
                <w:b/>
                <w:szCs w:val="24"/>
              </w:rPr>
              <w:t>FLR-23.3</w:t>
            </w:r>
          </w:p>
        </w:tc>
      </w:tr>
      <w:tr w:rsidR="00495EC7" w:rsidRPr="00495EC7" w14:paraId="760854F3" w14:textId="77777777" w:rsidTr="00650EBC">
        <w:tc>
          <w:tcPr>
            <w:tcW w:w="9350" w:type="dxa"/>
            <w:tcBorders>
              <w:top w:val="single" w:sz="24" w:space="0" w:color="auto"/>
              <w:left w:val="single" w:sz="4" w:space="0" w:color="auto"/>
              <w:bottom w:val="single" w:sz="4" w:space="0" w:color="auto"/>
              <w:right w:val="single" w:sz="4" w:space="0" w:color="auto"/>
            </w:tcBorders>
          </w:tcPr>
          <w:p w14:paraId="10AF86F0"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38D857C4" w14:textId="77777777" w:rsidR="00495EC7" w:rsidRPr="00495EC7" w:rsidRDefault="00495EC7" w:rsidP="00495EC7">
            <w:pPr>
              <w:spacing w:after="0"/>
              <w:rPr>
                <w:rFonts w:eastAsia="Times New Roman"/>
                <w:szCs w:val="24"/>
              </w:rPr>
            </w:pPr>
          </w:p>
          <w:p w14:paraId="5EABC4FB"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7EB0B5A9"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5C36047C"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1F56FF10"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6783BF8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4456CEFE"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514FCE46"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7DA931C3"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5EE6F9FA"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E10DAA3"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47A091DB" w14:textId="77777777" w:rsidR="00495EC7" w:rsidRPr="00495EC7" w:rsidRDefault="00495EC7" w:rsidP="00495EC7">
            <w:pPr>
              <w:spacing w:after="0"/>
              <w:ind w:left="360"/>
              <w:rPr>
                <w:rFonts w:eastAsia="Times New Roman"/>
                <w:szCs w:val="24"/>
              </w:rPr>
            </w:pPr>
          </w:p>
        </w:tc>
      </w:tr>
      <w:tr w:rsidR="00495EC7" w:rsidRPr="00495EC7" w14:paraId="4D183BFD"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38AFD8AD"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11BA031B" w14:textId="77777777" w:rsidTr="00650EBC">
        <w:tc>
          <w:tcPr>
            <w:tcW w:w="9350" w:type="dxa"/>
            <w:tcBorders>
              <w:top w:val="single" w:sz="4" w:space="0" w:color="auto"/>
              <w:left w:val="single" w:sz="4" w:space="0" w:color="auto"/>
              <w:bottom w:val="single" w:sz="4" w:space="0" w:color="auto"/>
              <w:right w:val="single" w:sz="4" w:space="0" w:color="auto"/>
            </w:tcBorders>
          </w:tcPr>
          <w:p w14:paraId="35C23C44" w14:textId="77777777" w:rsidR="00495EC7" w:rsidRPr="00495EC7" w:rsidRDefault="00495EC7" w:rsidP="00495EC7">
            <w:pPr>
              <w:spacing w:after="0"/>
              <w:rPr>
                <w:rFonts w:eastAsia="Times New Roman"/>
                <w:szCs w:val="24"/>
              </w:rPr>
            </w:pPr>
          </w:p>
          <w:p w14:paraId="778ED0FF" w14:textId="77777777" w:rsidR="00495EC7" w:rsidRPr="00495EC7" w:rsidRDefault="00495EC7" w:rsidP="00495EC7">
            <w:pPr>
              <w:spacing w:after="0"/>
              <w:rPr>
                <w:rFonts w:eastAsia="Times New Roman"/>
                <w:szCs w:val="24"/>
              </w:rPr>
            </w:pPr>
          </w:p>
          <w:p w14:paraId="3CF4ADBD" w14:textId="77777777" w:rsidR="00495EC7" w:rsidRPr="00495EC7" w:rsidRDefault="00495EC7" w:rsidP="00495EC7">
            <w:pPr>
              <w:spacing w:after="0"/>
              <w:rPr>
                <w:rFonts w:eastAsia="Times New Roman"/>
                <w:szCs w:val="24"/>
              </w:rPr>
            </w:pPr>
          </w:p>
        </w:tc>
      </w:tr>
    </w:tbl>
    <w:p w14:paraId="5FD32552" w14:textId="1841F61C" w:rsidR="00B7529E" w:rsidRDefault="00B7529E" w:rsidP="007204B5"/>
    <w:p w14:paraId="0D6674C7" w14:textId="6D1ABE11" w:rsidR="000B0507" w:rsidRPr="003C355F" w:rsidRDefault="000B0507" w:rsidP="000B0507">
      <w:pPr>
        <w:pStyle w:val="ItemHeading"/>
      </w:pPr>
      <w:bookmarkStart w:id="34" w:name="_Toc111736487"/>
      <w:r>
        <w:lastRenderedPageBreak/>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316B8BC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39D4BD36" w14:textId="6A0D35D3" w:rsidR="00495EC7" w:rsidRPr="00495EC7" w:rsidRDefault="00495EC7" w:rsidP="00495EC7">
            <w:pPr>
              <w:spacing w:after="120"/>
              <w:jc w:val="center"/>
              <w:rPr>
                <w:rFonts w:eastAsia="Times New Roman"/>
                <w:b/>
                <w:szCs w:val="24"/>
              </w:rPr>
            </w:pPr>
            <w:r>
              <w:rPr>
                <w:rFonts w:eastAsia="Times New Roman"/>
                <w:b/>
                <w:szCs w:val="24"/>
              </w:rPr>
              <w:t>FLR</w:t>
            </w:r>
            <w:r w:rsidR="002E6DC3">
              <w:rPr>
                <w:rFonts w:eastAsia="Times New Roman"/>
                <w:b/>
                <w:szCs w:val="24"/>
              </w:rPr>
              <w:t>-23.4</w:t>
            </w:r>
          </w:p>
        </w:tc>
      </w:tr>
      <w:tr w:rsidR="00495EC7" w:rsidRPr="00495EC7" w14:paraId="669CAC56" w14:textId="77777777" w:rsidTr="00650EBC">
        <w:tc>
          <w:tcPr>
            <w:tcW w:w="9350" w:type="dxa"/>
            <w:tcBorders>
              <w:top w:val="single" w:sz="24" w:space="0" w:color="auto"/>
              <w:left w:val="single" w:sz="4" w:space="0" w:color="auto"/>
              <w:bottom w:val="single" w:sz="4" w:space="0" w:color="auto"/>
              <w:right w:val="single" w:sz="4" w:space="0" w:color="auto"/>
            </w:tcBorders>
          </w:tcPr>
          <w:p w14:paraId="05DDE587"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2CBB212B" w14:textId="77777777" w:rsidR="00495EC7" w:rsidRPr="00495EC7" w:rsidRDefault="00495EC7" w:rsidP="00495EC7">
            <w:pPr>
              <w:spacing w:after="0"/>
              <w:rPr>
                <w:rFonts w:eastAsia="Times New Roman"/>
                <w:szCs w:val="24"/>
              </w:rPr>
            </w:pPr>
          </w:p>
          <w:p w14:paraId="21F44025"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324D96E5"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65A2A5A8"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2BBA0F66"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1BED8F14"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0396AFA3"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46DCAAA0"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1A8A8EA0"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508E4313"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7CB01D85"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0B696D8F" w14:textId="77777777" w:rsidR="00495EC7" w:rsidRPr="00495EC7" w:rsidRDefault="00495EC7" w:rsidP="00495EC7">
            <w:pPr>
              <w:spacing w:after="0"/>
              <w:ind w:left="360"/>
              <w:rPr>
                <w:rFonts w:eastAsia="Times New Roman"/>
                <w:szCs w:val="24"/>
              </w:rPr>
            </w:pPr>
          </w:p>
        </w:tc>
      </w:tr>
      <w:tr w:rsidR="00495EC7" w:rsidRPr="00495EC7" w14:paraId="5922A203"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38C5196"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5BFDAFDA" w14:textId="77777777" w:rsidTr="00650EBC">
        <w:tc>
          <w:tcPr>
            <w:tcW w:w="9350" w:type="dxa"/>
            <w:tcBorders>
              <w:top w:val="single" w:sz="4" w:space="0" w:color="auto"/>
              <w:left w:val="single" w:sz="4" w:space="0" w:color="auto"/>
              <w:bottom w:val="single" w:sz="4" w:space="0" w:color="auto"/>
              <w:right w:val="single" w:sz="4" w:space="0" w:color="auto"/>
            </w:tcBorders>
          </w:tcPr>
          <w:p w14:paraId="20AE219C" w14:textId="77777777" w:rsidR="00495EC7" w:rsidRPr="00495EC7" w:rsidRDefault="00495EC7" w:rsidP="00495EC7">
            <w:pPr>
              <w:spacing w:after="0"/>
              <w:rPr>
                <w:rFonts w:eastAsia="Times New Roman"/>
                <w:szCs w:val="24"/>
              </w:rPr>
            </w:pPr>
          </w:p>
          <w:p w14:paraId="534C3350" w14:textId="77777777" w:rsidR="00495EC7" w:rsidRPr="00495EC7" w:rsidRDefault="00495EC7" w:rsidP="00495EC7">
            <w:pPr>
              <w:spacing w:after="0"/>
              <w:rPr>
                <w:rFonts w:eastAsia="Times New Roman"/>
                <w:szCs w:val="24"/>
              </w:rPr>
            </w:pPr>
          </w:p>
          <w:p w14:paraId="2D597581" w14:textId="77777777" w:rsidR="00495EC7" w:rsidRPr="00495EC7" w:rsidRDefault="00495EC7" w:rsidP="00495EC7">
            <w:pPr>
              <w:spacing w:after="0"/>
              <w:rPr>
                <w:rFonts w:eastAsia="Times New Roman"/>
                <w:szCs w:val="24"/>
              </w:rPr>
            </w:pPr>
          </w:p>
        </w:tc>
      </w:tr>
    </w:tbl>
    <w:p w14:paraId="2E9AB456" w14:textId="77777777" w:rsidR="000B0507" w:rsidRDefault="000B0507" w:rsidP="000B0507">
      <w:pPr>
        <w:spacing w:after="0"/>
      </w:pPr>
    </w:p>
    <w:p w14:paraId="49413294" w14:textId="38AEA5C1" w:rsidR="00D1106D" w:rsidRDefault="00D1106D" w:rsidP="000B0507"/>
    <w:p w14:paraId="0669AEBD" w14:textId="50C5C8D1" w:rsidR="007E1A60" w:rsidRDefault="007E1A60" w:rsidP="007E1A60">
      <w:pPr>
        <w:pStyle w:val="ItemHeading"/>
        <w:tabs>
          <w:tab w:val="clear" w:pos="900"/>
          <w:tab w:val="left" w:pos="1710"/>
        </w:tabs>
        <w:ind w:left="2160" w:hanging="2160"/>
        <w:rPr>
          <w:u w:val="single"/>
        </w:rPr>
      </w:pPr>
      <w:bookmarkStart w:id="35" w:name="_Toc111736488"/>
      <w:r>
        <w:t>FLR-23.5</w:t>
      </w:r>
      <w:r>
        <w:tab/>
      </w:r>
      <w:r>
        <w:tab/>
      </w:r>
      <w:r w:rsidR="003B3EF0">
        <w:t xml:space="preserve">Section </w:t>
      </w:r>
      <w:r>
        <w:t xml:space="preserve">4.4. Product Storage Identification., </w:t>
      </w:r>
      <w:r>
        <w:rPr>
          <w:u w:val="single"/>
        </w:rPr>
        <w:t>4.4.3. Dispenser Identification</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2156BDC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0E1045E9" w14:textId="73040697" w:rsidR="002E6DC3" w:rsidRPr="002E6DC3" w:rsidRDefault="002E6DC3" w:rsidP="002E6DC3">
            <w:pPr>
              <w:spacing w:after="120"/>
              <w:jc w:val="center"/>
              <w:rPr>
                <w:rFonts w:eastAsia="Times New Roman"/>
                <w:b/>
                <w:szCs w:val="24"/>
              </w:rPr>
            </w:pPr>
            <w:r>
              <w:rPr>
                <w:rFonts w:eastAsia="Times New Roman"/>
                <w:b/>
                <w:szCs w:val="24"/>
              </w:rPr>
              <w:t>FLR-23.5</w:t>
            </w:r>
          </w:p>
        </w:tc>
      </w:tr>
      <w:tr w:rsidR="002E6DC3" w:rsidRPr="002E6DC3" w14:paraId="1CB1DA03" w14:textId="77777777" w:rsidTr="00650EBC">
        <w:tc>
          <w:tcPr>
            <w:tcW w:w="9350" w:type="dxa"/>
            <w:tcBorders>
              <w:top w:val="single" w:sz="24" w:space="0" w:color="auto"/>
              <w:left w:val="single" w:sz="4" w:space="0" w:color="auto"/>
              <w:bottom w:val="single" w:sz="4" w:space="0" w:color="auto"/>
              <w:right w:val="single" w:sz="4" w:space="0" w:color="auto"/>
            </w:tcBorders>
          </w:tcPr>
          <w:p w14:paraId="17BC7097"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333801C9" w14:textId="77777777" w:rsidR="002E6DC3" w:rsidRPr="002E6DC3" w:rsidRDefault="002E6DC3" w:rsidP="002E6DC3">
            <w:pPr>
              <w:spacing w:after="0"/>
              <w:rPr>
                <w:rFonts w:eastAsia="Times New Roman"/>
                <w:szCs w:val="24"/>
              </w:rPr>
            </w:pPr>
          </w:p>
          <w:p w14:paraId="06A946F4"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2713A45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3794125E"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4691708C"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549780E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5337FF4B"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2649CBFF"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7823B0C1"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0C40C20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2B5FEE7E"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1A4D25DA" w14:textId="77777777" w:rsidR="002E6DC3" w:rsidRPr="002E6DC3" w:rsidRDefault="002E6DC3" w:rsidP="002E6DC3">
            <w:pPr>
              <w:spacing w:after="0"/>
              <w:ind w:left="360"/>
              <w:rPr>
                <w:rFonts w:eastAsia="Times New Roman"/>
                <w:szCs w:val="24"/>
              </w:rPr>
            </w:pPr>
          </w:p>
        </w:tc>
      </w:tr>
      <w:tr w:rsidR="002E6DC3" w:rsidRPr="002E6DC3" w14:paraId="630BABD5"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E05794F"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42C3F58F" w14:textId="77777777" w:rsidTr="00650EBC">
        <w:tc>
          <w:tcPr>
            <w:tcW w:w="9350" w:type="dxa"/>
            <w:tcBorders>
              <w:top w:val="single" w:sz="4" w:space="0" w:color="auto"/>
              <w:left w:val="single" w:sz="4" w:space="0" w:color="auto"/>
              <w:bottom w:val="single" w:sz="4" w:space="0" w:color="auto"/>
              <w:right w:val="single" w:sz="4" w:space="0" w:color="auto"/>
            </w:tcBorders>
          </w:tcPr>
          <w:p w14:paraId="51CBE604" w14:textId="77777777" w:rsidR="002E6DC3" w:rsidRPr="002E6DC3" w:rsidRDefault="002E6DC3" w:rsidP="002E6DC3">
            <w:pPr>
              <w:spacing w:after="0"/>
              <w:rPr>
                <w:rFonts w:eastAsia="Times New Roman"/>
                <w:szCs w:val="24"/>
              </w:rPr>
            </w:pPr>
          </w:p>
          <w:p w14:paraId="164406EA" w14:textId="77777777" w:rsidR="002E6DC3" w:rsidRPr="002E6DC3" w:rsidRDefault="002E6DC3" w:rsidP="002E6DC3">
            <w:pPr>
              <w:spacing w:after="0"/>
              <w:rPr>
                <w:rFonts w:eastAsia="Times New Roman"/>
                <w:szCs w:val="24"/>
              </w:rPr>
            </w:pPr>
          </w:p>
          <w:p w14:paraId="4ACA0238" w14:textId="77777777" w:rsidR="002E6DC3" w:rsidRPr="002E6DC3" w:rsidRDefault="002E6DC3" w:rsidP="002E6DC3">
            <w:pPr>
              <w:spacing w:after="0"/>
              <w:rPr>
                <w:rFonts w:eastAsia="Times New Roman"/>
                <w:szCs w:val="24"/>
              </w:rPr>
            </w:pPr>
          </w:p>
        </w:tc>
      </w:tr>
    </w:tbl>
    <w:p w14:paraId="4EB5E573" w14:textId="77777777" w:rsidR="002E6DC3" w:rsidRDefault="002E6DC3" w:rsidP="007E1A60">
      <w:pPr>
        <w:pStyle w:val="ItemHeading"/>
        <w:tabs>
          <w:tab w:val="clear" w:pos="900"/>
          <w:tab w:val="left" w:pos="1710"/>
        </w:tabs>
        <w:ind w:left="2160" w:hanging="2160"/>
        <w:rPr>
          <w:u w:val="single"/>
        </w:rPr>
      </w:pPr>
    </w:p>
    <w:p w14:paraId="5F2E7152" w14:textId="46269501" w:rsidR="003976BF" w:rsidRPr="00ED1A9B" w:rsidRDefault="002E683A" w:rsidP="00D1106D">
      <w:pPr>
        <w:pStyle w:val="Heading1"/>
      </w:pPr>
      <w:bookmarkStart w:id="36" w:name="_Toc111736489"/>
      <w:r>
        <w:t>PPV</w:t>
      </w:r>
      <w:r w:rsidR="003976BF">
        <w:t xml:space="preserve"> – Exam Procedure for Price Verification</w:t>
      </w:r>
      <w:bookmarkEnd w:id="36"/>
    </w:p>
    <w:p w14:paraId="13BE4D07" w14:textId="12014EC4" w:rsidR="003976BF" w:rsidRDefault="002E683A" w:rsidP="00D1106D">
      <w:pPr>
        <w:pStyle w:val="ItemHeading"/>
        <w:tabs>
          <w:tab w:val="clear" w:pos="900"/>
          <w:tab w:val="left" w:pos="1710"/>
        </w:tabs>
        <w:ind w:left="2160" w:hanging="2160"/>
      </w:pPr>
      <w:bookmarkStart w:id="37" w:name="_Toc111736490"/>
      <w:r>
        <w:t>PPV</w:t>
      </w:r>
      <w:r w:rsidR="003976BF">
        <w:t>-23.1</w:t>
      </w:r>
      <w:r w:rsidR="003976BF" w:rsidRPr="00281428">
        <w:tab/>
      </w:r>
      <w:r w:rsidR="003976BF">
        <w:tab/>
        <w:t>Inspection Procedures of Online Orders</w:t>
      </w:r>
      <w:bookmarkEnd w:id="37"/>
      <w:r w:rsidR="003976BF">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3BE3DB4B"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3D8B6A6" w14:textId="7BD3151A" w:rsidR="002E6DC3" w:rsidRPr="002E6DC3" w:rsidRDefault="002E6DC3" w:rsidP="002E6DC3">
            <w:pPr>
              <w:spacing w:after="120"/>
              <w:jc w:val="center"/>
              <w:rPr>
                <w:rFonts w:eastAsia="Times New Roman"/>
                <w:b/>
                <w:szCs w:val="24"/>
              </w:rPr>
            </w:pPr>
            <w:r>
              <w:rPr>
                <w:rFonts w:eastAsia="Times New Roman"/>
                <w:b/>
                <w:szCs w:val="24"/>
              </w:rPr>
              <w:t>PPV-23.1</w:t>
            </w:r>
          </w:p>
        </w:tc>
      </w:tr>
      <w:tr w:rsidR="002E6DC3" w:rsidRPr="002E6DC3" w14:paraId="0FBB7264" w14:textId="77777777" w:rsidTr="00650EBC">
        <w:tc>
          <w:tcPr>
            <w:tcW w:w="9350" w:type="dxa"/>
            <w:tcBorders>
              <w:top w:val="single" w:sz="24" w:space="0" w:color="auto"/>
              <w:left w:val="single" w:sz="4" w:space="0" w:color="auto"/>
              <w:bottom w:val="single" w:sz="4" w:space="0" w:color="auto"/>
              <w:right w:val="single" w:sz="4" w:space="0" w:color="auto"/>
            </w:tcBorders>
          </w:tcPr>
          <w:p w14:paraId="2F608FAF"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2674F256" w14:textId="77777777" w:rsidR="002E6DC3" w:rsidRPr="002E6DC3" w:rsidRDefault="002E6DC3" w:rsidP="002E6DC3">
            <w:pPr>
              <w:spacing w:after="0"/>
              <w:rPr>
                <w:rFonts w:eastAsia="Times New Roman"/>
                <w:szCs w:val="24"/>
              </w:rPr>
            </w:pPr>
          </w:p>
          <w:p w14:paraId="6F8184D6"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6D1FD67"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0F3356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1D549A38"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51AD1C1A"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791BEF67"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3FBC3A14"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330CEE41"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121CF70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7C3E737A"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02E113A6" w14:textId="77777777" w:rsidR="002E6DC3" w:rsidRPr="002E6DC3" w:rsidRDefault="002E6DC3" w:rsidP="002E6DC3">
            <w:pPr>
              <w:spacing w:after="0"/>
              <w:ind w:left="360"/>
              <w:rPr>
                <w:rFonts w:eastAsia="Times New Roman"/>
                <w:szCs w:val="24"/>
              </w:rPr>
            </w:pPr>
          </w:p>
        </w:tc>
      </w:tr>
      <w:tr w:rsidR="002E6DC3" w:rsidRPr="002E6DC3" w14:paraId="5E175F27"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5202AD1"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4C9ABAC2" w14:textId="77777777" w:rsidTr="00650EBC">
        <w:tc>
          <w:tcPr>
            <w:tcW w:w="9350" w:type="dxa"/>
            <w:tcBorders>
              <w:top w:val="single" w:sz="4" w:space="0" w:color="auto"/>
              <w:left w:val="single" w:sz="4" w:space="0" w:color="auto"/>
              <w:bottom w:val="single" w:sz="4" w:space="0" w:color="auto"/>
              <w:right w:val="single" w:sz="4" w:space="0" w:color="auto"/>
            </w:tcBorders>
          </w:tcPr>
          <w:p w14:paraId="41AA4318" w14:textId="77777777" w:rsidR="002E6DC3" w:rsidRPr="002E6DC3" w:rsidRDefault="002E6DC3" w:rsidP="002E6DC3">
            <w:pPr>
              <w:spacing w:after="0"/>
              <w:rPr>
                <w:rFonts w:eastAsia="Times New Roman"/>
                <w:szCs w:val="24"/>
              </w:rPr>
            </w:pPr>
          </w:p>
          <w:p w14:paraId="3BDCC716" w14:textId="77777777" w:rsidR="002E6DC3" w:rsidRPr="002E6DC3" w:rsidRDefault="002E6DC3" w:rsidP="002E6DC3">
            <w:pPr>
              <w:spacing w:after="0"/>
              <w:rPr>
                <w:rFonts w:eastAsia="Times New Roman"/>
                <w:szCs w:val="24"/>
              </w:rPr>
            </w:pPr>
          </w:p>
          <w:p w14:paraId="1FCE68E4" w14:textId="77777777" w:rsidR="002E6DC3" w:rsidRPr="002E6DC3" w:rsidRDefault="002E6DC3" w:rsidP="002E6DC3">
            <w:pPr>
              <w:spacing w:after="0"/>
              <w:rPr>
                <w:rFonts w:eastAsia="Times New Roman"/>
                <w:szCs w:val="24"/>
              </w:rPr>
            </w:pPr>
          </w:p>
        </w:tc>
      </w:tr>
    </w:tbl>
    <w:p w14:paraId="573760E3" w14:textId="77777777" w:rsidR="002E6DC3" w:rsidRPr="00281428" w:rsidRDefault="002E6DC3" w:rsidP="00D1106D">
      <w:pPr>
        <w:pStyle w:val="ItemHeading"/>
        <w:tabs>
          <w:tab w:val="clear" w:pos="900"/>
          <w:tab w:val="left" w:pos="1710"/>
        </w:tabs>
        <w:ind w:left="2160" w:hanging="2160"/>
      </w:pPr>
    </w:p>
    <w:p w14:paraId="29FA5595" w14:textId="345C64F0" w:rsidR="006C1459" w:rsidRDefault="006C1459" w:rsidP="006C1459">
      <w:pPr>
        <w:pStyle w:val="Heading1"/>
        <w:keepNext w:val="0"/>
        <w:keepLines w:val="0"/>
        <w:ind w:left="0" w:firstLine="0"/>
      </w:pPr>
      <w:bookmarkStart w:id="38" w:name="_Toc111736491"/>
      <w:r>
        <w:t>NET – Handbook 133: Checking the Net Content of Packaged Goods</w:t>
      </w:r>
      <w:bookmarkEnd w:id="38"/>
    </w:p>
    <w:p w14:paraId="7EF3B40A" w14:textId="0524CD50" w:rsidR="00A67C77" w:rsidRDefault="00A67C77" w:rsidP="00A67C77">
      <w:pPr>
        <w:pStyle w:val="ItemHeading"/>
        <w:tabs>
          <w:tab w:val="clear" w:pos="900"/>
          <w:tab w:val="left" w:pos="1710"/>
        </w:tabs>
        <w:ind w:left="2160" w:hanging="2160"/>
      </w:pPr>
      <w:bookmarkStart w:id="39" w:name="_Toc111736492"/>
      <w:r>
        <w:t>NET</w:t>
      </w:r>
      <w:r w:rsidRPr="00281428">
        <w:t>-2</w:t>
      </w:r>
      <w:r>
        <w:t>2.1</w:t>
      </w:r>
      <w:r w:rsidRPr="00281428">
        <w:tab/>
      </w:r>
      <w:r>
        <w:t>A</w:t>
      </w:r>
      <w:r>
        <w:tab/>
        <w:t>HB133, Section 1.2.6. Deviations Caused by Moisture Loss or Gain and Section 2.3.8. Table 2-3 Moisture Allowances.</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28BBAB50"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5B12A96" w14:textId="702B4BDA" w:rsidR="002E6DC3" w:rsidRPr="002E6DC3" w:rsidRDefault="002E6DC3" w:rsidP="002E6DC3">
            <w:pPr>
              <w:spacing w:after="120"/>
              <w:jc w:val="center"/>
              <w:rPr>
                <w:rFonts w:eastAsia="Times New Roman"/>
                <w:b/>
                <w:szCs w:val="24"/>
              </w:rPr>
            </w:pPr>
            <w:r>
              <w:rPr>
                <w:rFonts w:eastAsia="Times New Roman"/>
                <w:b/>
                <w:szCs w:val="24"/>
              </w:rPr>
              <w:t>NET-22.1</w:t>
            </w:r>
          </w:p>
        </w:tc>
      </w:tr>
      <w:tr w:rsidR="002E6DC3" w:rsidRPr="002E6DC3" w14:paraId="56540415" w14:textId="77777777" w:rsidTr="00650EBC">
        <w:tc>
          <w:tcPr>
            <w:tcW w:w="9350" w:type="dxa"/>
            <w:tcBorders>
              <w:top w:val="single" w:sz="24" w:space="0" w:color="auto"/>
              <w:left w:val="single" w:sz="4" w:space="0" w:color="auto"/>
              <w:bottom w:val="single" w:sz="4" w:space="0" w:color="auto"/>
              <w:right w:val="single" w:sz="4" w:space="0" w:color="auto"/>
            </w:tcBorders>
          </w:tcPr>
          <w:p w14:paraId="42A7E86A"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3E8C07DE" w14:textId="77777777" w:rsidR="002E6DC3" w:rsidRPr="002E6DC3" w:rsidRDefault="002E6DC3" w:rsidP="002E6DC3">
            <w:pPr>
              <w:spacing w:after="0"/>
              <w:rPr>
                <w:rFonts w:eastAsia="Times New Roman"/>
                <w:szCs w:val="24"/>
              </w:rPr>
            </w:pPr>
          </w:p>
          <w:p w14:paraId="1D16B5E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0B4E1C9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4EAC92DE"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4D8B34B3"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7071A00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52140C32"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6624BF1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AC3C8E6"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33FED67A"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5276E5A1"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36542D20" w14:textId="77777777" w:rsidR="002E6DC3" w:rsidRPr="002E6DC3" w:rsidRDefault="002E6DC3" w:rsidP="002E6DC3">
            <w:pPr>
              <w:spacing w:after="0"/>
              <w:ind w:left="360"/>
              <w:rPr>
                <w:rFonts w:eastAsia="Times New Roman"/>
                <w:szCs w:val="24"/>
              </w:rPr>
            </w:pPr>
          </w:p>
        </w:tc>
      </w:tr>
      <w:tr w:rsidR="002E6DC3" w:rsidRPr="002E6DC3" w14:paraId="1D0F391C"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702D8333"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6FB49D31" w14:textId="77777777" w:rsidTr="00650EBC">
        <w:tc>
          <w:tcPr>
            <w:tcW w:w="9350" w:type="dxa"/>
            <w:tcBorders>
              <w:top w:val="single" w:sz="4" w:space="0" w:color="auto"/>
              <w:left w:val="single" w:sz="4" w:space="0" w:color="auto"/>
              <w:bottom w:val="single" w:sz="4" w:space="0" w:color="auto"/>
              <w:right w:val="single" w:sz="4" w:space="0" w:color="auto"/>
            </w:tcBorders>
          </w:tcPr>
          <w:p w14:paraId="6C0EAB21" w14:textId="77777777" w:rsidR="002E6DC3" w:rsidRPr="002E6DC3" w:rsidRDefault="002E6DC3" w:rsidP="002E6DC3">
            <w:pPr>
              <w:spacing w:after="0"/>
              <w:rPr>
                <w:rFonts w:eastAsia="Times New Roman"/>
                <w:szCs w:val="24"/>
              </w:rPr>
            </w:pPr>
          </w:p>
          <w:p w14:paraId="09C80787" w14:textId="77777777" w:rsidR="002E6DC3" w:rsidRPr="002E6DC3" w:rsidRDefault="002E6DC3" w:rsidP="002E6DC3">
            <w:pPr>
              <w:spacing w:after="0"/>
              <w:rPr>
                <w:rFonts w:eastAsia="Times New Roman"/>
                <w:szCs w:val="24"/>
              </w:rPr>
            </w:pPr>
          </w:p>
          <w:p w14:paraId="59D5874E" w14:textId="77777777" w:rsidR="002E6DC3" w:rsidRPr="002E6DC3" w:rsidRDefault="002E6DC3" w:rsidP="002E6DC3">
            <w:pPr>
              <w:spacing w:after="0"/>
              <w:rPr>
                <w:rFonts w:eastAsia="Times New Roman"/>
                <w:szCs w:val="24"/>
              </w:rPr>
            </w:pPr>
          </w:p>
        </w:tc>
      </w:tr>
    </w:tbl>
    <w:p w14:paraId="6FE51DE2" w14:textId="77777777" w:rsidR="002E6DC3" w:rsidRPr="00281428" w:rsidRDefault="002E6DC3" w:rsidP="00A67C77">
      <w:pPr>
        <w:pStyle w:val="ItemHeading"/>
        <w:tabs>
          <w:tab w:val="clear" w:pos="900"/>
          <w:tab w:val="left" w:pos="1710"/>
        </w:tabs>
        <w:ind w:left="2160" w:hanging="2160"/>
      </w:pPr>
    </w:p>
    <w:p w14:paraId="5F744EE3" w14:textId="4822203A" w:rsidR="006C1459" w:rsidRDefault="006C1459" w:rsidP="008E7141">
      <w:pPr>
        <w:pStyle w:val="ItemHeading"/>
        <w:tabs>
          <w:tab w:val="clear" w:pos="900"/>
          <w:tab w:val="left" w:pos="1710"/>
        </w:tabs>
        <w:ind w:left="2160" w:hanging="2160"/>
      </w:pPr>
      <w:bookmarkStart w:id="40"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04076CF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6B8C64E4" w14:textId="5387D170" w:rsidR="002E6DC3" w:rsidRPr="002E6DC3" w:rsidRDefault="002E6DC3" w:rsidP="002E6DC3">
            <w:pPr>
              <w:spacing w:after="120"/>
              <w:jc w:val="center"/>
              <w:rPr>
                <w:rFonts w:eastAsia="Times New Roman"/>
                <w:b/>
                <w:szCs w:val="24"/>
              </w:rPr>
            </w:pPr>
            <w:r>
              <w:rPr>
                <w:rFonts w:eastAsia="Times New Roman"/>
                <w:b/>
                <w:szCs w:val="24"/>
              </w:rPr>
              <w:t>NET-22.2</w:t>
            </w:r>
          </w:p>
        </w:tc>
      </w:tr>
      <w:tr w:rsidR="002E6DC3" w:rsidRPr="002E6DC3" w14:paraId="52DC673F" w14:textId="77777777" w:rsidTr="00650EBC">
        <w:tc>
          <w:tcPr>
            <w:tcW w:w="9350" w:type="dxa"/>
            <w:tcBorders>
              <w:top w:val="single" w:sz="24" w:space="0" w:color="auto"/>
              <w:left w:val="single" w:sz="4" w:space="0" w:color="auto"/>
              <w:bottom w:val="single" w:sz="4" w:space="0" w:color="auto"/>
              <w:right w:val="single" w:sz="4" w:space="0" w:color="auto"/>
            </w:tcBorders>
          </w:tcPr>
          <w:p w14:paraId="2BEC66E6"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27344240" w14:textId="77777777" w:rsidR="002E6DC3" w:rsidRPr="002E6DC3" w:rsidRDefault="002E6DC3" w:rsidP="002E6DC3">
            <w:pPr>
              <w:spacing w:after="0"/>
              <w:rPr>
                <w:rFonts w:eastAsia="Times New Roman"/>
                <w:szCs w:val="24"/>
              </w:rPr>
            </w:pPr>
          </w:p>
          <w:p w14:paraId="1ADE49AC"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CBD1CB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E0321B2"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3930909E"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1728C6E8"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12636D07"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0B5A689B"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66BCB97"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106E2C1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6D9D0ADF"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3CB6FB88" w14:textId="77777777" w:rsidR="002E6DC3" w:rsidRPr="002E6DC3" w:rsidRDefault="002E6DC3" w:rsidP="002E6DC3">
            <w:pPr>
              <w:spacing w:after="0"/>
              <w:ind w:left="360"/>
              <w:rPr>
                <w:rFonts w:eastAsia="Times New Roman"/>
                <w:szCs w:val="24"/>
              </w:rPr>
            </w:pPr>
          </w:p>
        </w:tc>
      </w:tr>
      <w:tr w:rsidR="002E6DC3" w:rsidRPr="002E6DC3" w14:paraId="6454EFB6"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C71C9BB"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0875E26D" w14:textId="77777777" w:rsidTr="00650EBC">
        <w:tc>
          <w:tcPr>
            <w:tcW w:w="9350" w:type="dxa"/>
            <w:tcBorders>
              <w:top w:val="single" w:sz="4" w:space="0" w:color="auto"/>
              <w:left w:val="single" w:sz="4" w:space="0" w:color="auto"/>
              <w:bottom w:val="single" w:sz="4" w:space="0" w:color="auto"/>
              <w:right w:val="single" w:sz="4" w:space="0" w:color="auto"/>
            </w:tcBorders>
          </w:tcPr>
          <w:p w14:paraId="297CFECC" w14:textId="77777777" w:rsidR="002E6DC3" w:rsidRPr="002E6DC3" w:rsidRDefault="002E6DC3" w:rsidP="002E6DC3">
            <w:pPr>
              <w:spacing w:after="0"/>
              <w:rPr>
                <w:rFonts w:eastAsia="Times New Roman"/>
                <w:szCs w:val="24"/>
              </w:rPr>
            </w:pPr>
          </w:p>
          <w:p w14:paraId="3B479E3E" w14:textId="77777777" w:rsidR="002E6DC3" w:rsidRPr="002E6DC3" w:rsidRDefault="002E6DC3" w:rsidP="002E6DC3">
            <w:pPr>
              <w:spacing w:after="0"/>
              <w:rPr>
                <w:rFonts w:eastAsia="Times New Roman"/>
                <w:szCs w:val="24"/>
              </w:rPr>
            </w:pPr>
          </w:p>
          <w:p w14:paraId="458E8AF6" w14:textId="77777777" w:rsidR="002E6DC3" w:rsidRPr="002E6DC3" w:rsidRDefault="002E6DC3" w:rsidP="002E6DC3">
            <w:pPr>
              <w:spacing w:after="0"/>
              <w:rPr>
                <w:rFonts w:eastAsia="Times New Roman"/>
                <w:szCs w:val="24"/>
              </w:rPr>
            </w:pPr>
          </w:p>
        </w:tc>
      </w:tr>
    </w:tbl>
    <w:p w14:paraId="603B2AC2" w14:textId="77777777" w:rsidR="002E6DC3" w:rsidRPr="00281428" w:rsidRDefault="002E6DC3" w:rsidP="008E7141">
      <w:pPr>
        <w:pStyle w:val="ItemHeading"/>
        <w:tabs>
          <w:tab w:val="clear" w:pos="900"/>
          <w:tab w:val="left" w:pos="1710"/>
        </w:tabs>
        <w:ind w:left="2160" w:hanging="2160"/>
      </w:pPr>
    </w:p>
    <w:p w14:paraId="597ED629" w14:textId="77777777" w:rsidR="00C039A0" w:rsidRPr="00281428" w:rsidRDefault="00C039A0" w:rsidP="002F0196">
      <w:pPr>
        <w:pStyle w:val="Heading1"/>
        <w:keepNext w:val="0"/>
        <w:keepLines w:val="0"/>
      </w:pPr>
      <w:bookmarkStart w:id="41" w:name="_Toc464054896"/>
      <w:bookmarkStart w:id="42" w:name="_Toc464055294"/>
      <w:bookmarkStart w:id="43" w:name="_Toc464055905"/>
      <w:bookmarkStart w:id="44" w:name="_Toc464056153"/>
      <w:bookmarkStart w:id="45" w:name="_Toc464056398"/>
      <w:bookmarkStart w:id="46" w:name="_Toc464056648"/>
      <w:bookmarkStart w:id="47" w:name="_Toc464108963"/>
      <w:bookmarkStart w:id="48" w:name="_Toc464109311"/>
      <w:bookmarkStart w:id="49" w:name="_Toc464109788"/>
      <w:bookmarkStart w:id="50" w:name="_Toc464123864"/>
      <w:bookmarkStart w:id="51" w:name="_Toc464124106"/>
      <w:bookmarkStart w:id="52" w:name="_Toc464124590"/>
      <w:bookmarkStart w:id="53" w:name="_Toc487504885"/>
      <w:bookmarkStart w:id="54" w:name="_Toc487504888"/>
      <w:bookmarkStart w:id="55" w:name="_Toc464482691"/>
      <w:bookmarkStart w:id="56" w:name="_Toc464482957"/>
      <w:bookmarkStart w:id="57" w:name="_Toc464483217"/>
      <w:bookmarkStart w:id="58" w:name="_Toc464483483"/>
      <w:bookmarkStart w:id="59" w:name="_Toc464483755"/>
      <w:bookmarkStart w:id="60" w:name="_Toc464484021"/>
      <w:bookmarkStart w:id="61" w:name="_Toc464484460"/>
      <w:bookmarkStart w:id="62" w:name="_Toc464484741"/>
      <w:bookmarkStart w:id="63" w:name="_Toc464488193"/>
      <w:bookmarkStart w:id="64" w:name="_Toc464743065"/>
      <w:bookmarkStart w:id="65" w:name="_Toc464743697"/>
      <w:bookmarkStart w:id="66" w:name="_Toc464744927"/>
      <w:bookmarkStart w:id="67" w:name="_Toc464745476"/>
      <w:bookmarkStart w:id="68" w:name="_Toc464745985"/>
      <w:bookmarkStart w:id="69" w:name="_Toc464747011"/>
      <w:bookmarkStart w:id="70" w:name="_Toc464747289"/>
      <w:bookmarkStart w:id="71" w:name="_Toc464747573"/>
      <w:bookmarkStart w:id="72" w:name="_Toc464747845"/>
      <w:bookmarkStart w:id="73" w:name="_Toc464748596"/>
      <w:bookmarkStart w:id="74" w:name="_Toc464749328"/>
      <w:bookmarkStart w:id="75" w:name="_Toc465148910"/>
      <w:bookmarkStart w:id="76" w:name="_Toc465167911"/>
      <w:bookmarkStart w:id="77" w:name="_Toc489943192"/>
      <w:bookmarkStart w:id="78" w:name="_Toc489943482"/>
      <w:bookmarkStart w:id="79" w:name="_Toc489943772"/>
      <w:bookmarkStart w:id="80" w:name="_Toc491156257"/>
      <w:bookmarkStart w:id="81" w:name="_Toc491157107"/>
      <w:bookmarkStart w:id="82" w:name="_Toc491157402"/>
      <w:bookmarkStart w:id="83" w:name="_Toc491157696"/>
      <w:bookmarkStart w:id="84" w:name="_Toc491157988"/>
      <w:bookmarkStart w:id="85" w:name="_Toc491178429"/>
      <w:bookmarkStart w:id="86" w:name="_Toc491180101"/>
      <w:bookmarkStart w:id="87" w:name="_Toc491180395"/>
      <w:bookmarkStart w:id="88" w:name="_Toc491180771"/>
      <w:bookmarkStart w:id="89" w:name="_Toc491181491"/>
      <w:bookmarkStart w:id="90" w:name="_Toc491183100"/>
      <w:bookmarkStart w:id="91" w:name="_Toc491183384"/>
      <w:bookmarkStart w:id="92" w:name="_Toc491184622"/>
      <w:bookmarkStart w:id="93" w:name="_Toc491184907"/>
      <w:bookmarkStart w:id="94" w:name="_Toc491185187"/>
      <w:bookmarkStart w:id="95" w:name="_Toc491185463"/>
      <w:bookmarkStart w:id="96" w:name="_Toc491250077"/>
      <w:bookmarkStart w:id="97" w:name="_Toc491261934"/>
      <w:bookmarkStart w:id="98" w:name="_Toc491263439"/>
      <w:bookmarkStart w:id="99" w:name="_Toc491265474"/>
      <w:bookmarkStart w:id="100" w:name="_Toc491265768"/>
      <w:bookmarkStart w:id="101" w:name="_Toc491266062"/>
      <w:bookmarkStart w:id="102" w:name="_Toc491267221"/>
      <w:bookmarkStart w:id="103" w:name="_Toc491268006"/>
      <w:bookmarkStart w:id="104" w:name="_Toc491268515"/>
      <w:bookmarkStart w:id="105" w:name="_Toc491324843"/>
      <w:bookmarkStart w:id="106" w:name="_Toc491325261"/>
      <w:bookmarkStart w:id="107" w:name="_Toc491325532"/>
      <w:bookmarkStart w:id="108" w:name="_Toc491325804"/>
      <w:bookmarkStart w:id="109" w:name="_Toc491326227"/>
      <w:bookmarkStart w:id="110" w:name="_Toc491326640"/>
      <w:bookmarkStart w:id="111" w:name="_Toc491326910"/>
      <w:bookmarkStart w:id="112" w:name="_Toc491327182"/>
      <w:bookmarkStart w:id="113" w:name="_Toc491775752"/>
      <w:bookmarkStart w:id="114" w:name="_Toc491776420"/>
      <w:bookmarkStart w:id="115" w:name="_Toc491776878"/>
      <w:bookmarkStart w:id="116" w:name="_Toc491777680"/>
      <w:bookmarkStart w:id="117" w:name="_Toc491777972"/>
      <w:bookmarkStart w:id="118" w:name="_Toc491778263"/>
      <w:bookmarkStart w:id="119" w:name="_Toc491843075"/>
      <w:bookmarkStart w:id="120" w:name="_Toc492389563"/>
      <w:bookmarkStart w:id="121" w:name="_Toc492568412"/>
      <w:bookmarkStart w:id="122" w:name="_Toc492982164"/>
      <w:bookmarkStart w:id="123" w:name="_Toc492982462"/>
      <w:bookmarkStart w:id="124" w:name="_Toc492983024"/>
      <w:bookmarkStart w:id="125" w:name="_Toc492983542"/>
      <w:bookmarkStart w:id="126" w:name="_Toc492984211"/>
      <w:bookmarkStart w:id="127" w:name="_Toc492984510"/>
      <w:bookmarkStart w:id="128" w:name="_Toc492984809"/>
      <w:bookmarkStart w:id="129" w:name="_Toc493079154"/>
      <w:bookmarkStart w:id="130" w:name="_Toc493079452"/>
      <w:bookmarkStart w:id="131" w:name="_Toc493079751"/>
      <w:bookmarkStart w:id="132" w:name="_Toc493162476"/>
      <w:bookmarkStart w:id="133" w:name="_Toc493162779"/>
      <w:bookmarkStart w:id="134" w:name="_Toc494097139"/>
      <w:bookmarkStart w:id="135" w:name="_Toc494103102"/>
      <w:bookmarkStart w:id="136" w:name="_Toc494109344"/>
      <w:bookmarkStart w:id="137" w:name="_Toc494109642"/>
      <w:bookmarkStart w:id="138" w:name="_Toc494110619"/>
      <w:bookmarkStart w:id="139" w:name="_Toc494113407"/>
      <w:bookmarkStart w:id="140" w:name="_Toc494113705"/>
      <w:bookmarkStart w:id="141" w:name="_Toc494114300"/>
      <w:bookmarkStart w:id="142" w:name="_Toc494114598"/>
      <w:bookmarkStart w:id="143" w:name="_Toc494114896"/>
      <w:bookmarkStart w:id="144" w:name="_Toc494352337"/>
      <w:bookmarkStart w:id="145" w:name="_Toc495584478"/>
      <w:bookmarkStart w:id="146" w:name="_Toc496090006"/>
      <w:bookmarkStart w:id="147" w:name="_Toc496090355"/>
      <w:bookmarkStart w:id="148" w:name="_Toc496091119"/>
      <w:bookmarkStart w:id="149" w:name="_Toc496091415"/>
      <w:bookmarkStart w:id="150" w:name="_Toc496108538"/>
      <w:bookmarkStart w:id="151" w:name="_Toc487504903"/>
      <w:bookmarkStart w:id="152" w:name="_Toc464054902"/>
      <w:bookmarkStart w:id="153" w:name="_Toc464055300"/>
      <w:bookmarkStart w:id="154" w:name="_Toc464055911"/>
      <w:bookmarkStart w:id="155" w:name="_Toc464056159"/>
      <w:bookmarkStart w:id="156" w:name="_Toc464056404"/>
      <w:bookmarkStart w:id="157" w:name="_Toc464056654"/>
      <w:bookmarkStart w:id="158" w:name="_Toc464108969"/>
      <w:bookmarkStart w:id="159" w:name="_Toc464109317"/>
      <w:bookmarkStart w:id="160" w:name="_Toc464109794"/>
      <w:bookmarkStart w:id="161" w:name="_Toc464123870"/>
      <w:bookmarkStart w:id="162" w:name="_Toc464124112"/>
      <w:bookmarkStart w:id="163" w:name="_Toc464124596"/>
      <w:bookmarkStart w:id="164" w:name="_Toc487504912"/>
      <w:bookmarkStart w:id="165" w:name="_Toc111736494"/>
      <w:bookmarkStart w:id="166" w:name="_Toc459620581"/>
      <w:bookmarkEnd w:id="10"/>
      <w:bookmarkEnd w:id="11"/>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281428">
        <w:t>OTH – OTHER ITEMS</w:t>
      </w:r>
      <w:bookmarkEnd w:id="165"/>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67" w:name="_Toc111736495"/>
      <w:r w:rsidRPr="00281428">
        <w:t>OTH-</w:t>
      </w:r>
      <w:r>
        <w:t>22</w:t>
      </w:r>
      <w:r w:rsidRPr="00281428">
        <w:t>.1</w:t>
      </w:r>
      <w:r w:rsidRPr="00281428">
        <w:tab/>
      </w:r>
      <w:r w:rsidR="00C82A59">
        <w:t>A</w:t>
      </w:r>
      <w:r w:rsidRPr="00281428">
        <w:tab/>
      </w:r>
      <w:r w:rsidR="008C0B73">
        <w:t>Uniform Regulation for E-commerce Product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17B0E936"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28BC929" w14:textId="1749A2AA" w:rsidR="002E6DC3" w:rsidRPr="002E6DC3" w:rsidRDefault="002E6DC3" w:rsidP="002E6DC3">
            <w:pPr>
              <w:spacing w:after="120"/>
              <w:jc w:val="center"/>
              <w:rPr>
                <w:rFonts w:eastAsia="Times New Roman"/>
                <w:b/>
                <w:szCs w:val="24"/>
              </w:rPr>
            </w:pPr>
            <w:r>
              <w:rPr>
                <w:rFonts w:eastAsia="Times New Roman"/>
                <w:b/>
                <w:szCs w:val="24"/>
              </w:rPr>
              <w:t>OTH-22.1</w:t>
            </w:r>
          </w:p>
        </w:tc>
      </w:tr>
      <w:tr w:rsidR="002E6DC3" w:rsidRPr="002E6DC3" w14:paraId="1288A89D" w14:textId="77777777" w:rsidTr="00650EBC">
        <w:tc>
          <w:tcPr>
            <w:tcW w:w="9350" w:type="dxa"/>
            <w:tcBorders>
              <w:top w:val="single" w:sz="24" w:space="0" w:color="auto"/>
              <w:left w:val="single" w:sz="4" w:space="0" w:color="auto"/>
              <w:bottom w:val="single" w:sz="4" w:space="0" w:color="auto"/>
              <w:right w:val="single" w:sz="4" w:space="0" w:color="auto"/>
            </w:tcBorders>
          </w:tcPr>
          <w:p w14:paraId="78EF82BF"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1777DA31" w14:textId="77777777" w:rsidR="002E6DC3" w:rsidRPr="002E6DC3" w:rsidRDefault="002E6DC3" w:rsidP="002E6DC3">
            <w:pPr>
              <w:spacing w:after="0"/>
              <w:rPr>
                <w:rFonts w:eastAsia="Times New Roman"/>
                <w:szCs w:val="24"/>
              </w:rPr>
            </w:pPr>
          </w:p>
          <w:p w14:paraId="6BFA469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7B720E6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61A05F36"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60717EF2"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7D1FEC1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4CB0466E"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218AC65A"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63E81CBF"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5AA3B21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54F4DD7F"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50E23E9B" w14:textId="77777777" w:rsidR="002E6DC3" w:rsidRPr="002E6DC3" w:rsidRDefault="002E6DC3" w:rsidP="002E6DC3">
            <w:pPr>
              <w:spacing w:after="0"/>
              <w:ind w:left="360"/>
              <w:rPr>
                <w:rFonts w:eastAsia="Times New Roman"/>
                <w:szCs w:val="24"/>
              </w:rPr>
            </w:pPr>
          </w:p>
        </w:tc>
      </w:tr>
      <w:tr w:rsidR="002E6DC3" w:rsidRPr="002E6DC3" w14:paraId="2053779C"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FB93C85"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20CBD3C5" w14:textId="77777777" w:rsidTr="00650EBC">
        <w:tc>
          <w:tcPr>
            <w:tcW w:w="9350" w:type="dxa"/>
            <w:tcBorders>
              <w:top w:val="single" w:sz="4" w:space="0" w:color="auto"/>
              <w:left w:val="single" w:sz="4" w:space="0" w:color="auto"/>
              <w:bottom w:val="single" w:sz="4" w:space="0" w:color="auto"/>
              <w:right w:val="single" w:sz="4" w:space="0" w:color="auto"/>
            </w:tcBorders>
          </w:tcPr>
          <w:p w14:paraId="3D20657A" w14:textId="77777777" w:rsidR="002E6DC3" w:rsidRPr="002E6DC3" w:rsidRDefault="002E6DC3" w:rsidP="002E6DC3">
            <w:pPr>
              <w:spacing w:after="0"/>
              <w:rPr>
                <w:rFonts w:eastAsia="Times New Roman"/>
                <w:szCs w:val="24"/>
              </w:rPr>
            </w:pPr>
          </w:p>
          <w:p w14:paraId="1EE1CFF1" w14:textId="77777777" w:rsidR="002E6DC3" w:rsidRPr="002E6DC3" w:rsidRDefault="002E6DC3" w:rsidP="002E6DC3">
            <w:pPr>
              <w:spacing w:after="0"/>
              <w:rPr>
                <w:rFonts w:eastAsia="Times New Roman"/>
                <w:szCs w:val="24"/>
              </w:rPr>
            </w:pPr>
          </w:p>
          <w:p w14:paraId="57F30320" w14:textId="77777777" w:rsidR="002E6DC3" w:rsidRPr="002E6DC3" w:rsidRDefault="002E6DC3" w:rsidP="002E6DC3">
            <w:pPr>
              <w:spacing w:after="0"/>
              <w:rPr>
                <w:rFonts w:eastAsia="Times New Roman"/>
                <w:szCs w:val="24"/>
              </w:rPr>
            </w:pPr>
          </w:p>
        </w:tc>
      </w:tr>
    </w:tbl>
    <w:p w14:paraId="1EC664E1" w14:textId="6FFAA58F" w:rsidR="001B3A14" w:rsidRDefault="001B3A14" w:rsidP="001B3A14"/>
    <w:p w14:paraId="71EABED4" w14:textId="71E2BD8C" w:rsidR="00AE3A51" w:rsidRDefault="00AE3A51" w:rsidP="008E7141">
      <w:pPr>
        <w:pStyle w:val="ItemHeading"/>
        <w:keepLines w:val="0"/>
        <w:tabs>
          <w:tab w:val="clear" w:pos="900"/>
          <w:tab w:val="left" w:pos="1710"/>
        </w:tabs>
        <w:ind w:left="2160" w:hanging="2160"/>
      </w:pPr>
      <w:bookmarkStart w:id="168" w:name="_Toc111736496"/>
      <w:r w:rsidRPr="00281428">
        <w:lastRenderedPageBreak/>
        <w:t>OTH-</w:t>
      </w:r>
      <w:r w:rsidR="00B841BE" w:rsidRPr="00281428">
        <w:t>07.</w:t>
      </w:r>
      <w:r w:rsidRPr="00281428">
        <w:t>1</w:t>
      </w:r>
      <w:r w:rsidRPr="00281428">
        <w:tab/>
        <w:t>D</w:t>
      </w:r>
      <w:r w:rsidRPr="00281428">
        <w:tab/>
        <w:t>Fuels and Lubricants Subcommittee</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3BD4225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C9C862D" w14:textId="78851096" w:rsidR="002E6DC3" w:rsidRPr="002E6DC3" w:rsidRDefault="002E6DC3" w:rsidP="002E6DC3">
            <w:pPr>
              <w:spacing w:after="120"/>
              <w:jc w:val="center"/>
              <w:rPr>
                <w:rFonts w:eastAsia="Times New Roman"/>
                <w:b/>
                <w:szCs w:val="24"/>
              </w:rPr>
            </w:pPr>
            <w:r>
              <w:rPr>
                <w:rFonts w:eastAsia="Times New Roman"/>
                <w:b/>
                <w:szCs w:val="24"/>
              </w:rPr>
              <w:t>OTH-07.1</w:t>
            </w:r>
          </w:p>
        </w:tc>
      </w:tr>
      <w:tr w:rsidR="002E6DC3" w:rsidRPr="002E6DC3" w14:paraId="0DF8679D" w14:textId="77777777" w:rsidTr="00650EBC">
        <w:tc>
          <w:tcPr>
            <w:tcW w:w="9350" w:type="dxa"/>
            <w:tcBorders>
              <w:top w:val="single" w:sz="24" w:space="0" w:color="auto"/>
              <w:left w:val="single" w:sz="4" w:space="0" w:color="auto"/>
              <w:bottom w:val="single" w:sz="4" w:space="0" w:color="auto"/>
              <w:right w:val="single" w:sz="4" w:space="0" w:color="auto"/>
            </w:tcBorders>
          </w:tcPr>
          <w:p w14:paraId="54376EED"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6DA760D2" w14:textId="77777777" w:rsidR="002E6DC3" w:rsidRPr="002E6DC3" w:rsidRDefault="002E6DC3" w:rsidP="002E6DC3">
            <w:pPr>
              <w:spacing w:after="0"/>
              <w:rPr>
                <w:rFonts w:eastAsia="Times New Roman"/>
                <w:szCs w:val="24"/>
              </w:rPr>
            </w:pPr>
          </w:p>
          <w:p w14:paraId="493A599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E8CC9A7"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A2101E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3F52ECE2"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6B567E8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704003FC"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62E5D4C1"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61FD3D8"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2E0ED63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0A3DDB06"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02082823" w14:textId="77777777" w:rsidR="002E6DC3" w:rsidRPr="002E6DC3" w:rsidRDefault="002E6DC3" w:rsidP="002E6DC3">
            <w:pPr>
              <w:spacing w:after="0"/>
              <w:ind w:left="360"/>
              <w:rPr>
                <w:rFonts w:eastAsia="Times New Roman"/>
                <w:szCs w:val="24"/>
              </w:rPr>
            </w:pPr>
          </w:p>
        </w:tc>
      </w:tr>
      <w:tr w:rsidR="002E6DC3" w:rsidRPr="002E6DC3" w14:paraId="0B7B2C78"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DAB9B8D"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2A9BE702" w14:textId="77777777" w:rsidTr="00650EBC">
        <w:tc>
          <w:tcPr>
            <w:tcW w:w="9350" w:type="dxa"/>
            <w:tcBorders>
              <w:top w:val="single" w:sz="4" w:space="0" w:color="auto"/>
              <w:left w:val="single" w:sz="4" w:space="0" w:color="auto"/>
              <w:bottom w:val="single" w:sz="4" w:space="0" w:color="auto"/>
              <w:right w:val="single" w:sz="4" w:space="0" w:color="auto"/>
            </w:tcBorders>
          </w:tcPr>
          <w:p w14:paraId="0F65AC92" w14:textId="77777777" w:rsidR="002E6DC3" w:rsidRPr="002E6DC3" w:rsidRDefault="002E6DC3" w:rsidP="002E6DC3">
            <w:pPr>
              <w:spacing w:after="0"/>
              <w:rPr>
                <w:rFonts w:eastAsia="Times New Roman"/>
                <w:szCs w:val="24"/>
              </w:rPr>
            </w:pPr>
          </w:p>
          <w:p w14:paraId="4A9A20A0" w14:textId="77777777" w:rsidR="002E6DC3" w:rsidRPr="002E6DC3" w:rsidRDefault="002E6DC3" w:rsidP="002E6DC3">
            <w:pPr>
              <w:spacing w:after="0"/>
              <w:rPr>
                <w:rFonts w:eastAsia="Times New Roman"/>
                <w:szCs w:val="24"/>
              </w:rPr>
            </w:pPr>
          </w:p>
          <w:p w14:paraId="15E26DD3" w14:textId="77777777" w:rsidR="002E6DC3" w:rsidRPr="002E6DC3" w:rsidRDefault="002E6DC3" w:rsidP="002E6DC3">
            <w:pPr>
              <w:spacing w:after="0"/>
              <w:rPr>
                <w:rFonts w:eastAsia="Times New Roman"/>
                <w:szCs w:val="24"/>
              </w:rPr>
            </w:pPr>
          </w:p>
        </w:tc>
      </w:tr>
    </w:tbl>
    <w:p w14:paraId="228E9AB3" w14:textId="77777777" w:rsidR="002E6DC3" w:rsidRPr="00281428" w:rsidRDefault="002E6DC3" w:rsidP="008E7141">
      <w:pPr>
        <w:pStyle w:val="ItemHeading"/>
        <w:keepLines w:val="0"/>
        <w:tabs>
          <w:tab w:val="clear" w:pos="900"/>
          <w:tab w:val="left" w:pos="1710"/>
        </w:tabs>
        <w:ind w:left="2160" w:hanging="2160"/>
      </w:pPr>
    </w:p>
    <w:p w14:paraId="3509D3A2" w14:textId="1E9C2F50" w:rsidR="00C039A0" w:rsidRDefault="00C039A0" w:rsidP="008E7141">
      <w:pPr>
        <w:pStyle w:val="ItemHeading"/>
        <w:tabs>
          <w:tab w:val="clear" w:pos="900"/>
          <w:tab w:val="left" w:pos="2160"/>
        </w:tabs>
        <w:ind w:left="1710" w:hanging="1710"/>
      </w:pPr>
      <w:bookmarkStart w:id="169" w:name="_Toc111736497"/>
      <w:bookmarkStart w:id="170" w:name="_Hlk79567666"/>
      <w:bookmarkStart w:id="171" w:name="_Hlk61552411"/>
      <w:r w:rsidRPr="00281428">
        <w:t>OTH-</w:t>
      </w:r>
      <w:r w:rsidR="00B841BE" w:rsidRPr="00281428">
        <w:t>11.1</w:t>
      </w:r>
      <w:r w:rsidRPr="00281428">
        <w:tab/>
        <w:t>D</w:t>
      </w:r>
      <w:r w:rsidRPr="00281428">
        <w:tab/>
        <w:t>Packaging and Labeling Subcommittee</w:t>
      </w:r>
      <w:bookmarkEnd w:id="1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7401" w:rsidRPr="005F7401" w14:paraId="1B2049DB"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2DB530DD" w14:textId="7CCFB486" w:rsidR="005F7401" w:rsidRPr="005F7401" w:rsidRDefault="005F7401" w:rsidP="005F7401">
            <w:pPr>
              <w:spacing w:after="120"/>
              <w:jc w:val="center"/>
              <w:rPr>
                <w:rFonts w:eastAsia="Times New Roman"/>
                <w:b/>
                <w:szCs w:val="24"/>
              </w:rPr>
            </w:pPr>
            <w:r>
              <w:rPr>
                <w:rFonts w:eastAsia="Times New Roman"/>
                <w:b/>
                <w:szCs w:val="24"/>
              </w:rPr>
              <w:t>OTH-11.1</w:t>
            </w:r>
          </w:p>
        </w:tc>
      </w:tr>
      <w:tr w:rsidR="005F7401" w:rsidRPr="005F7401" w14:paraId="589D0F59" w14:textId="77777777" w:rsidTr="00650EBC">
        <w:tc>
          <w:tcPr>
            <w:tcW w:w="9350" w:type="dxa"/>
            <w:tcBorders>
              <w:top w:val="single" w:sz="24" w:space="0" w:color="auto"/>
              <w:left w:val="single" w:sz="4" w:space="0" w:color="auto"/>
              <w:bottom w:val="single" w:sz="4" w:space="0" w:color="auto"/>
              <w:right w:val="single" w:sz="4" w:space="0" w:color="auto"/>
            </w:tcBorders>
          </w:tcPr>
          <w:p w14:paraId="40BE198B" w14:textId="77777777" w:rsidR="005F7401" w:rsidRPr="005F7401" w:rsidRDefault="005F7401" w:rsidP="005F7401">
            <w:pPr>
              <w:spacing w:after="0"/>
              <w:rPr>
                <w:rFonts w:eastAsia="Times New Roman"/>
                <w:b/>
                <w:szCs w:val="24"/>
              </w:rPr>
            </w:pPr>
            <w:r w:rsidRPr="005F7401">
              <w:rPr>
                <w:rFonts w:eastAsia="Times New Roman"/>
                <w:b/>
                <w:szCs w:val="24"/>
              </w:rPr>
              <w:t>Regional recommendation to NCWM on item status:</w:t>
            </w:r>
          </w:p>
          <w:p w14:paraId="57E6D22B" w14:textId="77777777" w:rsidR="005F7401" w:rsidRPr="005F7401" w:rsidRDefault="005F7401" w:rsidP="005F7401">
            <w:pPr>
              <w:spacing w:after="0"/>
              <w:rPr>
                <w:rFonts w:eastAsia="Times New Roman"/>
                <w:szCs w:val="24"/>
              </w:rPr>
            </w:pPr>
          </w:p>
          <w:p w14:paraId="4D19B24F"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6DDA4FBF"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B32446D" w14:textId="77777777" w:rsidR="005F7401" w:rsidRPr="005F7401" w:rsidRDefault="005F7401" w:rsidP="005F7401">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0277F520" w14:textId="77777777" w:rsidR="005F7401" w:rsidRPr="005F7401" w:rsidRDefault="005F7401" w:rsidP="005F7401">
            <w:pPr>
              <w:spacing w:after="0"/>
              <w:ind w:left="720"/>
              <w:rPr>
                <w:rFonts w:eastAsia="Times New Roman"/>
                <w:szCs w:val="24"/>
              </w:rPr>
            </w:pPr>
            <w:r w:rsidRPr="005F7401">
              <w:rPr>
                <w:rFonts w:eastAsia="Times New Roman"/>
                <w:i/>
                <w:szCs w:val="24"/>
              </w:rPr>
              <w:t>(To be developed by an NCWM Task Group or Subcommittee)</w:t>
            </w:r>
          </w:p>
          <w:p w14:paraId="4F0372EA"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525C4DE1" w14:textId="77777777" w:rsidR="005F7401" w:rsidRPr="005F7401" w:rsidRDefault="005F7401" w:rsidP="005F7401">
            <w:pPr>
              <w:spacing w:after="0"/>
              <w:ind w:left="720"/>
              <w:rPr>
                <w:rFonts w:eastAsia="Times New Roman"/>
                <w:szCs w:val="24"/>
              </w:rPr>
            </w:pPr>
            <w:r w:rsidRPr="005F7401">
              <w:rPr>
                <w:rFonts w:eastAsia="Times New Roman"/>
                <w:i/>
                <w:szCs w:val="24"/>
              </w:rPr>
              <w:t xml:space="preserve">(To be developed by source of the proposal) </w:t>
            </w:r>
          </w:p>
          <w:p w14:paraId="3A249D89" w14:textId="77777777" w:rsidR="005F7401" w:rsidRPr="005F7401" w:rsidRDefault="005F7401" w:rsidP="005F7401">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29BC60B8" w14:textId="77777777" w:rsidR="005F7401" w:rsidRPr="005F7401" w:rsidRDefault="005F7401" w:rsidP="005F7401">
            <w:pPr>
              <w:spacing w:after="0"/>
              <w:ind w:left="990" w:hanging="270"/>
              <w:rPr>
                <w:rFonts w:eastAsia="Times New Roman"/>
                <w:i/>
                <w:szCs w:val="24"/>
              </w:rPr>
            </w:pPr>
            <w:r w:rsidRPr="005F7401">
              <w:rPr>
                <w:rFonts w:eastAsia="Times New Roman"/>
                <w:i/>
                <w:szCs w:val="24"/>
              </w:rPr>
              <w:t>(In the case of new proposals, do not forward this item to NCWM)</w:t>
            </w:r>
          </w:p>
          <w:p w14:paraId="3AD7456A"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6F8ED3CA" w14:textId="77777777" w:rsidR="005F7401" w:rsidRPr="005F7401" w:rsidRDefault="005F7401" w:rsidP="005F7401">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55FD5E2" w14:textId="77777777" w:rsidR="005F7401" w:rsidRPr="005F7401" w:rsidRDefault="005F7401" w:rsidP="005F7401">
            <w:pPr>
              <w:spacing w:after="0"/>
              <w:ind w:left="360"/>
              <w:rPr>
                <w:rFonts w:eastAsia="Times New Roman"/>
                <w:szCs w:val="24"/>
              </w:rPr>
            </w:pPr>
          </w:p>
        </w:tc>
      </w:tr>
      <w:tr w:rsidR="005F7401" w:rsidRPr="005F7401" w14:paraId="12311D18"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C62B7C7" w14:textId="77777777" w:rsidR="005F7401" w:rsidRPr="005F7401" w:rsidRDefault="005F7401" w:rsidP="005F7401">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5F7401" w:rsidRPr="005F7401" w14:paraId="6E433F82" w14:textId="77777777" w:rsidTr="00650EBC">
        <w:tc>
          <w:tcPr>
            <w:tcW w:w="9350" w:type="dxa"/>
            <w:tcBorders>
              <w:top w:val="single" w:sz="4" w:space="0" w:color="auto"/>
              <w:left w:val="single" w:sz="4" w:space="0" w:color="auto"/>
              <w:bottom w:val="single" w:sz="4" w:space="0" w:color="auto"/>
              <w:right w:val="single" w:sz="4" w:space="0" w:color="auto"/>
            </w:tcBorders>
          </w:tcPr>
          <w:p w14:paraId="0135E65B" w14:textId="77777777" w:rsidR="005F7401" w:rsidRPr="005F7401" w:rsidRDefault="005F7401" w:rsidP="005F7401">
            <w:pPr>
              <w:spacing w:after="0"/>
              <w:rPr>
                <w:rFonts w:eastAsia="Times New Roman"/>
                <w:szCs w:val="24"/>
              </w:rPr>
            </w:pPr>
          </w:p>
          <w:p w14:paraId="0BD2F339" w14:textId="77777777" w:rsidR="005F7401" w:rsidRPr="005F7401" w:rsidRDefault="005F7401" w:rsidP="005F7401">
            <w:pPr>
              <w:spacing w:after="0"/>
              <w:rPr>
                <w:rFonts w:eastAsia="Times New Roman"/>
                <w:szCs w:val="24"/>
              </w:rPr>
            </w:pPr>
          </w:p>
          <w:p w14:paraId="36C99418" w14:textId="77777777" w:rsidR="005F7401" w:rsidRPr="005F7401" w:rsidRDefault="005F7401" w:rsidP="005F7401">
            <w:pPr>
              <w:spacing w:after="0"/>
              <w:rPr>
                <w:rFonts w:eastAsia="Times New Roman"/>
                <w:szCs w:val="24"/>
              </w:rPr>
            </w:pPr>
          </w:p>
        </w:tc>
      </w:tr>
    </w:tbl>
    <w:p w14:paraId="68CFBFDD" w14:textId="77777777" w:rsidR="002E6DC3" w:rsidRPr="00281428" w:rsidRDefault="002E6DC3" w:rsidP="008E7141">
      <w:pPr>
        <w:pStyle w:val="ItemHeading"/>
        <w:tabs>
          <w:tab w:val="clear" w:pos="900"/>
          <w:tab w:val="left" w:pos="2160"/>
        </w:tabs>
        <w:ind w:left="1710" w:hanging="1710"/>
      </w:pPr>
    </w:p>
    <w:p w14:paraId="44032C36" w14:textId="56CD9B56" w:rsidR="00C11E1F" w:rsidRDefault="009673AB" w:rsidP="000A1280">
      <w:pPr>
        <w:pStyle w:val="Heading1"/>
      </w:pPr>
      <w:bookmarkStart w:id="172" w:name="_Toc111736498"/>
      <w:bookmarkEnd w:id="170"/>
      <w:bookmarkEnd w:id="171"/>
      <w:r>
        <w:t xml:space="preserve">item block 1 (b1) </w:t>
      </w:r>
      <w:r>
        <w:tab/>
      </w:r>
      <w:r w:rsidR="00C11E1F">
        <w:t>renewable diesel</w:t>
      </w:r>
      <w:r w:rsidR="000A1280">
        <w:t xml:space="preserve"> and diesel</w:t>
      </w:r>
      <w:bookmarkEnd w:id="172"/>
    </w:p>
    <w:p w14:paraId="41DE83C7" w14:textId="4FF99F39" w:rsidR="000A1280" w:rsidRPr="00C11E1F" w:rsidRDefault="000A1280" w:rsidP="000A1280">
      <w:pPr>
        <w:pStyle w:val="ItemHeading"/>
        <w:tabs>
          <w:tab w:val="clear" w:pos="900"/>
          <w:tab w:val="left" w:pos="1710"/>
        </w:tabs>
        <w:ind w:left="2160" w:hanging="2160"/>
      </w:pPr>
      <w:bookmarkStart w:id="173"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173"/>
    </w:p>
    <w:p w14:paraId="184BCE8C" w14:textId="77777777" w:rsidR="000A1280" w:rsidRDefault="000A1280" w:rsidP="00C11E1F">
      <w:pPr>
        <w:spacing w:after="0"/>
        <w:rPr>
          <w:b/>
        </w:rPr>
      </w:pPr>
    </w:p>
    <w:p w14:paraId="15264415" w14:textId="39B095A5" w:rsidR="00422507" w:rsidRDefault="00DD1BFD" w:rsidP="00422507">
      <w:pPr>
        <w:pStyle w:val="ItemHeading"/>
        <w:tabs>
          <w:tab w:val="clear" w:pos="900"/>
          <w:tab w:val="left" w:pos="1710"/>
        </w:tabs>
        <w:ind w:left="2160" w:hanging="2160"/>
        <w:rPr>
          <w:u w:val="single"/>
        </w:rPr>
      </w:pPr>
      <w:bookmarkStart w:id="174" w:name="_Toc111736500"/>
      <w:r>
        <w:t xml:space="preserve">B1: </w:t>
      </w:r>
      <w:r w:rsidR="00AE59A9">
        <w:t>FLR-23.1</w:t>
      </w:r>
      <w:r w:rsidR="00422507">
        <w:tab/>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174"/>
      <w:r w:rsidR="00422507">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713892CC"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7EA43D1" w14:textId="61FE958E" w:rsidR="00341729" w:rsidRPr="005F7401" w:rsidRDefault="00341729" w:rsidP="00650EBC">
            <w:pPr>
              <w:spacing w:after="120"/>
              <w:jc w:val="center"/>
              <w:rPr>
                <w:rFonts w:eastAsia="Times New Roman"/>
                <w:b/>
                <w:szCs w:val="24"/>
              </w:rPr>
            </w:pPr>
            <w:r>
              <w:rPr>
                <w:rFonts w:eastAsia="Times New Roman"/>
                <w:b/>
                <w:szCs w:val="24"/>
              </w:rPr>
              <w:t>ITEM BLOCK 1</w:t>
            </w:r>
          </w:p>
        </w:tc>
      </w:tr>
      <w:tr w:rsidR="00341729" w:rsidRPr="005F7401" w14:paraId="36F2EB15" w14:textId="77777777" w:rsidTr="00650EBC">
        <w:tc>
          <w:tcPr>
            <w:tcW w:w="9350" w:type="dxa"/>
            <w:tcBorders>
              <w:top w:val="single" w:sz="24" w:space="0" w:color="auto"/>
              <w:left w:val="single" w:sz="4" w:space="0" w:color="auto"/>
              <w:bottom w:val="single" w:sz="4" w:space="0" w:color="auto"/>
              <w:right w:val="single" w:sz="4" w:space="0" w:color="auto"/>
            </w:tcBorders>
          </w:tcPr>
          <w:p w14:paraId="22648F47" w14:textId="77777777" w:rsidR="00341729" w:rsidRPr="005F7401" w:rsidRDefault="00341729" w:rsidP="00650EBC">
            <w:pPr>
              <w:spacing w:after="0"/>
              <w:rPr>
                <w:rFonts w:eastAsia="Times New Roman"/>
                <w:b/>
                <w:szCs w:val="24"/>
              </w:rPr>
            </w:pPr>
            <w:r w:rsidRPr="005F7401">
              <w:rPr>
                <w:rFonts w:eastAsia="Times New Roman"/>
                <w:b/>
                <w:szCs w:val="24"/>
              </w:rPr>
              <w:t>Regional recommendation to NCWM on item status:</w:t>
            </w:r>
          </w:p>
          <w:p w14:paraId="06D95151" w14:textId="77777777" w:rsidR="00341729" w:rsidRPr="005F7401" w:rsidRDefault="00341729" w:rsidP="00650EBC">
            <w:pPr>
              <w:spacing w:after="0"/>
              <w:rPr>
                <w:rFonts w:eastAsia="Times New Roman"/>
                <w:szCs w:val="24"/>
              </w:rPr>
            </w:pPr>
          </w:p>
          <w:p w14:paraId="5A113E9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629AAFC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3560A02"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76CAC8B6" w14:textId="77777777" w:rsidR="00341729" w:rsidRPr="005F7401" w:rsidRDefault="00341729" w:rsidP="00650EBC">
            <w:pPr>
              <w:spacing w:after="0"/>
              <w:ind w:left="720"/>
              <w:rPr>
                <w:rFonts w:eastAsia="Times New Roman"/>
                <w:szCs w:val="24"/>
              </w:rPr>
            </w:pPr>
            <w:r w:rsidRPr="005F7401">
              <w:rPr>
                <w:rFonts w:eastAsia="Times New Roman"/>
                <w:i/>
                <w:szCs w:val="24"/>
              </w:rPr>
              <w:t>(To be developed by an NCWM Task Group or Subcommittee)</w:t>
            </w:r>
          </w:p>
          <w:p w14:paraId="5C82F416"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26DAE781" w14:textId="77777777" w:rsidR="00341729" w:rsidRPr="005F7401" w:rsidRDefault="00341729" w:rsidP="00650EBC">
            <w:pPr>
              <w:spacing w:after="0"/>
              <w:ind w:left="720"/>
              <w:rPr>
                <w:rFonts w:eastAsia="Times New Roman"/>
                <w:szCs w:val="24"/>
              </w:rPr>
            </w:pPr>
            <w:r w:rsidRPr="005F7401">
              <w:rPr>
                <w:rFonts w:eastAsia="Times New Roman"/>
                <w:i/>
                <w:szCs w:val="24"/>
              </w:rPr>
              <w:t xml:space="preserve">(To be developed by source of the proposal) </w:t>
            </w:r>
          </w:p>
          <w:p w14:paraId="36F00ED7"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327612D1" w14:textId="77777777" w:rsidR="00341729" w:rsidRPr="005F7401" w:rsidRDefault="00341729" w:rsidP="00650EBC">
            <w:pPr>
              <w:spacing w:after="0"/>
              <w:ind w:left="990" w:hanging="270"/>
              <w:rPr>
                <w:rFonts w:eastAsia="Times New Roman"/>
                <w:i/>
                <w:szCs w:val="24"/>
              </w:rPr>
            </w:pPr>
            <w:r w:rsidRPr="005F7401">
              <w:rPr>
                <w:rFonts w:eastAsia="Times New Roman"/>
                <w:i/>
                <w:szCs w:val="24"/>
              </w:rPr>
              <w:t>(In the case of new proposals, do not forward this item to NCWM)</w:t>
            </w:r>
          </w:p>
          <w:p w14:paraId="76BCA50E"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3E14EEB7" w14:textId="77777777" w:rsidR="00341729" w:rsidRPr="005F7401" w:rsidRDefault="00341729" w:rsidP="00650EBC">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4416BA39" w14:textId="77777777" w:rsidR="00341729" w:rsidRPr="005F7401" w:rsidRDefault="00341729" w:rsidP="00650EBC">
            <w:pPr>
              <w:spacing w:after="0"/>
              <w:ind w:left="360"/>
              <w:rPr>
                <w:rFonts w:eastAsia="Times New Roman"/>
                <w:szCs w:val="24"/>
              </w:rPr>
            </w:pPr>
          </w:p>
        </w:tc>
      </w:tr>
      <w:tr w:rsidR="00341729" w:rsidRPr="005F7401" w14:paraId="20FC3387"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0315E52" w14:textId="77777777" w:rsidR="00341729" w:rsidRPr="005F7401" w:rsidRDefault="00341729" w:rsidP="00650EBC">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0934045D" w14:textId="77777777" w:rsidTr="00650EBC">
        <w:tc>
          <w:tcPr>
            <w:tcW w:w="9350" w:type="dxa"/>
            <w:tcBorders>
              <w:top w:val="single" w:sz="4" w:space="0" w:color="auto"/>
              <w:left w:val="single" w:sz="4" w:space="0" w:color="auto"/>
              <w:bottom w:val="single" w:sz="4" w:space="0" w:color="auto"/>
              <w:right w:val="single" w:sz="4" w:space="0" w:color="auto"/>
            </w:tcBorders>
          </w:tcPr>
          <w:p w14:paraId="06517D51" w14:textId="77777777" w:rsidR="00341729" w:rsidRPr="005F7401" w:rsidRDefault="00341729" w:rsidP="00650EBC">
            <w:pPr>
              <w:spacing w:after="0"/>
              <w:rPr>
                <w:rFonts w:eastAsia="Times New Roman"/>
                <w:szCs w:val="24"/>
              </w:rPr>
            </w:pPr>
          </w:p>
          <w:p w14:paraId="7F413389" w14:textId="77777777" w:rsidR="00341729" w:rsidRPr="005F7401" w:rsidRDefault="00341729" w:rsidP="00650EBC">
            <w:pPr>
              <w:spacing w:after="0"/>
              <w:rPr>
                <w:rFonts w:eastAsia="Times New Roman"/>
                <w:szCs w:val="24"/>
              </w:rPr>
            </w:pPr>
          </w:p>
          <w:p w14:paraId="036307EF" w14:textId="77777777" w:rsidR="00341729" w:rsidRPr="005F7401" w:rsidRDefault="00341729" w:rsidP="00650EBC">
            <w:pPr>
              <w:spacing w:after="0"/>
              <w:rPr>
                <w:rFonts w:eastAsia="Times New Roman"/>
                <w:szCs w:val="24"/>
              </w:rPr>
            </w:pPr>
          </w:p>
        </w:tc>
      </w:tr>
    </w:tbl>
    <w:p w14:paraId="46699AA1" w14:textId="77777777" w:rsidR="00341729" w:rsidRPr="00422507" w:rsidRDefault="00341729" w:rsidP="00422507">
      <w:pPr>
        <w:pStyle w:val="ItemHeading"/>
        <w:tabs>
          <w:tab w:val="clear" w:pos="900"/>
          <w:tab w:val="left" w:pos="1710"/>
        </w:tabs>
        <w:ind w:left="2160" w:hanging="2160"/>
      </w:pPr>
    </w:p>
    <w:p w14:paraId="307D77F3" w14:textId="77777777" w:rsidR="00341729" w:rsidRDefault="00341729" w:rsidP="00301364">
      <w:pPr>
        <w:pStyle w:val="Heading1"/>
      </w:pPr>
      <w:bookmarkStart w:id="175" w:name="_Toc111736501"/>
    </w:p>
    <w:p w14:paraId="36FCF2C0" w14:textId="0C059E0B" w:rsidR="00341729" w:rsidRDefault="00341729" w:rsidP="00301364">
      <w:pPr>
        <w:pStyle w:val="Heading1"/>
      </w:pPr>
    </w:p>
    <w:p w14:paraId="4E8CBF19" w14:textId="77777777" w:rsidR="009C2250" w:rsidRPr="009C2250" w:rsidRDefault="009C2250" w:rsidP="009C2250"/>
    <w:p w14:paraId="4D939E06" w14:textId="24C865FA" w:rsidR="00301364" w:rsidRDefault="00301364" w:rsidP="00301364">
      <w:pPr>
        <w:pStyle w:val="Heading1"/>
      </w:pPr>
      <w:r>
        <w:lastRenderedPageBreak/>
        <w:t xml:space="preserve">Item Block </w:t>
      </w:r>
      <w:r w:rsidR="00742F7B">
        <w:t xml:space="preserve">2 </w:t>
      </w:r>
      <w:r>
        <w:t>(B</w:t>
      </w:r>
      <w:r w:rsidR="00742F7B">
        <w:t>2</w:t>
      </w:r>
      <w:r>
        <w:t xml:space="preserve">) </w:t>
      </w:r>
      <w:r>
        <w:tab/>
        <w:t>Gasoline</w:t>
      </w:r>
      <w:bookmarkEnd w:id="175"/>
    </w:p>
    <w:p w14:paraId="5B498CBB" w14:textId="532EA56C" w:rsidR="00301364" w:rsidRPr="00301364" w:rsidRDefault="00301364" w:rsidP="00301364">
      <w:pPr>
        <w:pStyle w:val="ItemHeading"/>
        <w:tabs>
          <w:tab w:val="clear" w:pos="900"/>
          <w:tab w:val="left" w:pos="1710"/>
        </w:tabs>
        <w:ind w:left="2160" w:hanging="2160"/>
      </w:pPr>
      <w:bookmarkStart w:id="176"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176"/>
    </w:p>
    <w:p w14:paraId="7B2892A5" w14:textId="320D0496" w:rsidR="00301364" w:rsidRDefault="00353209" w:rsidP="00405C53">
      <w:pPr>
        <w:pStyle w:val="ItemHeading"/>
        <w:tabs>
          <w:tab w:val="clear" w:pos="900"/>
          <w:tab w:val="left" w:pos="1710"/>
        </w:tabs>
        <w:ind w:left="2160" w:hanging="2160"/>
        <w:rPr>
          <w:rFonts w:eastAsiaTheme="minorHAnsi"/>
          <w:sz w:val="20"/>
          <w:szCs w:val="20"/>
        </w:rPr>
      </w:pPr>
      <w:bookmarkStart w:id="177"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68C37863"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4E67375B" w14:textId="3E990C64" w:rsidR="00341729" w:rsidRPr="005F7401" w:rsidRDefault="00341729" w:rsidP="00650EBC">
            <w:pPr>
              <w:spacing w:after="120"/>
              <w:jc w:val="center"/>
              <w:rPr>
                <w:rFonts w:eastAsia="Times New Roman"/>
                <w:b/>
                <w:szCs w:val="24"/>
              </w:rPr>
            </w:pPr>
            <w:r>
              <w:rPr>
                <w:rFonts w:eastAsia="Times New Roman"/>
                <w:b/>
                <w:szCs w:val="24"/>
              </w:rPr>
              <w:t>ITEM BLOCK 2</w:t>
            </w:r>
          </w:p>
        </w:tc>
      </w:tr>
      <w:tr w:rsidR="00341729" w:rsidRPr="005F7401" w14:paraId="4D1A5EA9" w14:textId="77777777" w:rsidTr="00650EBC">
        <w:tc>
          <w:tcPr>
            <w:tcW w:w="9350" w:type="dxa"/>
            <w:tcBorders>
              <w:top w:val="single" w:sz="24" w:space="0" w:color="auto"/>
              <w:left w:val="single" w:sz="4" w:space="0" w:color="auto"/>
              <w:bottom w:val="single" w:sz="4" w:space="0" w:color="auto"/>
              <w:right w:val="single" w:sz="4" w:space="0" w:color="auto"/>
            </w:tcBorders>
          </w:tcPr>
          <w:p w14:paraId="2DEE4A5A" w14:textId="77777777" w:rsidR="00341729" w:rsidRPr="005F7401" w:rsidRDefault="00341729" w:rsidP="00650EBC">
            <w:pPr>
              <w:spacing w:after="0"/>
              <w:rPr>
                <w:rFonts w:eastAsia="Times New Roman"/>
                <w:b/>
                <w:szCs w:val="24"/>
              </w:rPr>
            </w:pPr>
            <w:r w:rsidRPr="005F7401">
              <w:rPr>
                <w:rFonts w:eastAsia="Times New Roman"/>
                <w:b/>
                <w:szCs w:val="24"/>
              </w:rPr>
              <w:t>Regional recommendation to NCWM on item status:</w:t>
            </w:r>
          </w:p>
          <w:p w14:paraId="29A7371D" w14:textId="77777777" w:rsidR="00341729" w:rsidRPr="005F7401" w:rsidRDefault="00341729" w:rsidP="00650EBC">
            <w:pPr>
              <w:spacing w:after="0"/>
              <w:rPr>
                <w:rFonts w:eastAsia="Times New Roman"/>
                <w:szCs w:val="24"/>
              </w:rPr>
            </w:pPr>
          </w:p>
          <w:p w14:paraId="0EFA13E7"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2ADA398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10DD6A6D"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1948998A" w14:textId="77777777" w:rsidR="00341729" w:rsidRPr="005F7401" w:rsidRDefault="00341729" w:rsidP="00650EBC">
            <w:pPr>
              <w:spacing w:after="0"/>
              <w:ind w:left="720"/>
              <w:rPr>
                <w:rFonts w:eastAsia="Times New Roman"/>
                <w:szCs w:val="24"/>
              </w:rPr>
            </w:pPr>
            <w:r w:rsidRPr="005F7401">
              <w:rPr>
                <w:rFonts w:eastAsia="Times New Roman"/>
                <w:i/>
                <w:szCs w:val="24"/>
              </w:rPr>
              <w:t>(To be developed by an NCWM Task Group or Subcommittee)</w:t>
            </w:r>
          </w:p>
          <w:p w14:paraId="1136F09E"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03B99AB2" w14:textId="77777777" w:rsidR="00341729" w:rsidRPr="005F7401" w:rsidRDefault="00341729" w:rsidP="00650EBC">
            <w:pPr>
              <w:spacing w:after="0"/>
              <w:ind w:left="720"/>
              <w:rPr>
                <w:rFonts w:eastAsia="Times New Roman"/>
                <w:szCs w:val="24"/>
              </w:rPr>
            </w:pPr>
            <w:r w:rsidRPr="005F7401">
              <w:rPr>
                <w:rFonts w:eastAsia="Times New Roman"/>
                <w:i/>
                <w:szCs w:val="24"/>
              </w:rPr>
              <w:t xml:space="preserve">(To be developed by source of the proposal) </w:t>
            </w:r>
          </w:p>
          <w:p w14:paraId="0270421C"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27A4DC6D" w14:textId="77777777" w:rsidR="00341729" w:rsidRPr="005F7401" w:rsidRDefault="00341729" w:rsidP="00650EBC">
            <w:pPr>
              <w:spacing w:after="0"/>
              <w:ind w:left="990" w:hanging="270"/>
              <w:rPr>
                <w:rFonts w:eastAsia="Times New Roman"/>
                <w:i/>
                <w:szCs w:val="24"/>
              </w:rPr>
            </w:pPr>
            <w:r w:rsidRPr="005F7401">
              <w:rPr>
                <w:rFonts w:eastAsia="Times New Roman"/>
                <w:i/>
                <w:szCs w:val="24"/>
              </w:rPr>
              <w:t>(In the case of new proposals, do not forward this item to NCWM)</w:t>
            </w:r>
          </w:p>
          <w:p w14:paraId="7AA91A89"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446C01EA" w14:textId="77777777" w:rsidR="00341729" w:rsidRPr="005F7401" w:rsidRDefault="00341729" w:rsidP="00650EBC">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7E92497E" w14:textId="77777777" w:rsidR="00341729" w:rsidRPr="005F7401" w:rsidRDefault="00341729" w:rsidP="00650EBC">
            <w:pPr>
              <w:spacing w:after="0"/>
              <w:ind w:left="360"/>
              <w:rPr>
                <w:rFonts w:eastAsia="Times New Roman"/>
                <w:szCs w:val="24"/>
              </w:rPr>
            </w:pPr>
          </w:p>
        </w:tc>
      </w:tr>
      <w:tr w:rsidR="00341729" w:rsidRPr="005F7401" w14:paraId="43940F4D"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7AE44DA" w14:textId="77777777" w:rsidR="00341729" w:rsidRPr="005F7401" w:rsidRDefault="00341729" w:rsidP="00650EBC">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00F4E585" w14:textId="77777777" w:rsidTr="00650EBC">
        <w:tc>
          <w:tcPr>
            <w:tcW w:w="9350" w:type="dxa"/>
            <w:tcBorders>
              <w:top w:val="single" w:sz="4" w:space="0" w:color="auto"/>
              <w:left w:val="single" w:sz="4" w:space="0" w:color="auto"/>
              <w:bottom w:val="single" w:sz="4" w:space="0" w:color="auto"/>
              <w:right w:val="single" w:sz="4" w:space="0" w:color="auto"/>
            </w:tcBorders>
          </w:tcPr>
          <w:p w14:paraId="221BC7FA" w14:textId="77777777" w:rsidR="00341729" w:rsidRPr="005F7401" w:rsidRDefault="00341729" w:rsidP="00650EBC">
            <w:pPr>
              <w:spacing w:after="0"/>
              <w:rPr>
                <w:rFonts w:eastAsia="Times New Roman"/>
                <w:szCs w:val="24"/>
              </w:rPr>
            </w:pPr>
          </w:p>
          <w:p w14:paraId="1ED394D8" w14:textId="77777777" w:rsidR="00341729" w:rsidRPr="005F7401" w:rsidRDefault="00341729" w:rsidP="00650EBC">
            <w:pPr>
              <w:spacing w:after="0"/>
              <w:rPr>
                <w:rFonts w:eastAsia="Times New Roman"/>
                <w:szCs w:val="24"/>
              </w:rPr>
            </w:pPr>
          </w:p>
          <w:p w14:paraId="3601DFD6" w14:textId="77777777" w:rsidR="00341729" w:rsidRPr="005F7401" w:rsidRDefault="00341729" w:rsidP="00650EBC">
            <w:pPr>
              <w:spacing w:after="0"/>
              <w:rPr>
                <w:rFonts w:eastAsia="Times New Roman"/>
                <w:szCs w:val="24"/>
              </w:rPr>
            </w:pPr>
          </w:p>
        </w:tc>
      </w:tr>
    </w:tbl>
    <w:p w14:paraId="3A351672" w14:textId="77777777" w:rsidR="009C2250" w:rsidRDefault="009C2250" w:rsidP="00A3214C">
      <w:pPr>
        <w:pStyle w:val="Heading1"/>
      </w:pPr>
      <w:bookmarkStart w:id="178" w:name="_Toc97965573"/>
      <w:bookmarkStart w:id="179" w:name="_Toc111736504"/>
    </w:p>
    <w:p w14:paraId="17BABEA1" w14:textId="03B10C64" w:rsidR="00A3214C" w:rsidRPr="00281428" w:rsidRDefault="00A3214C" w:rsidP="009C2250">
      <w:pPr>
        <w:pStyle w:val="Heading1"/>
      </w:pPr>
      <w:r w:rsidRPr="00281428">
        <w:t xml:space="preserve">ITEM Block </w:t>
      </w:r>
      <w:r>
        <w:t>3</w:t>
      </w:r>
      <w:r w:rsidRPr="00281428">
        <w:t xml:space="preserve"> (B</w:t>
      </w:r>
      <w:r>
        <w:t>3</w:t>
      </w:r>
      <w:r w:rsidRPr="00281428">
        <w:t>)</w:t>
      </w:r>
      <w:r w:rsidRPr="00281428">
        <w:tab/>
      </w:r>
      <w:r>
        <w:t>cannabis</w:t>
      </w:r>
      <w:bookmarkEnd w:id="178"/>
      <w:bookmarkEnd w:id="179"/>
    </w:p>
    <w:p w14:paraId="722FEC78" w14:textId="0619B4E1" w:rsidR="00A3214C" w:rsidRPr="00ED3D6D" w:rsidRDefault="00A3214C" w:rsidP="009C2250">
      <w:pPr>
        <w:pStyle w:val="ItemHeading"/>
        <w:tabs>
          <w:tab w:val="clear" w:pos="900"/>
          <w:tab w:val="left" w:pos="1710"/>
        </w:tabs>
        <w:ind w:left="2160" w:hanging="2160"/>
      </w:pPr>
      <w:bookmarkStart w:id="180" w:name="_Toc97965574"/>
      <w:bookmarkStart w:id="181"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80"/>
      <w:bookmarkEnd w:id="181"/>
    </w:p>
    <w:p w14:paraId="3F2FF740" w14:textId="21F6365D" w:rsidR="00A3214C" w:rsidRPr="00ED3D6D" w:rsidRDefault="00A3214C" w:rsidP="009C2250">
      <w:pPr>
        <w:pStyle w:val="ItemHeading"/>
        <w:tabs>
          <w:tab w:val="clear" w:pos="900"/>
          <w:tab w:val="left" w:pos="1710"/>
        </w:tabs>
        <w:ind w:left="2160" w:hanging="2160"/>
      </w:pPr>
      <w:bookmarkStart w:id="182" w:name="_Toc97965575"/>
      <w:bookmarkStart w:id="183"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182"/>
      <w:bookmarkEnd w:id="183"/>
    </w:p>
    <w:p w14:paraId="76C84CF5" w14:textId="7069966D" w:rsidR="00A3214C" w:rsidRDefault="00A3214C" w:rsidP="009C2250">
      <w:pPr>
        <w:pStyle w:val="ItemHeading"/>
        <w:tabs>
          <w:tab w:val="clear" w:pos="900"/>
          <w:tab w:val="left" w:pos="1710"/>
        </w:tabs>
        <w:ind w:left="2160" w:hanging="2160"/>
      </w:pPr>
      <w:bookmarkStart w:id="184" w:name="_Toc97965576"/>
      <w:bookmarkStart w:id="185" w:name="_Toc111736507"/>
      <w:r>
        <w:t xml:space="preserve">B3: </w:t>
      </w:r>
      <w:r w:rsidRPr="00281428">
        <w:t>MOS-2</w:t>
      </w:r>
      <w:r>
        <w:t>2.2</w:t>
      </w:r>
      <w:r w:rsidRPr="00281428">
        <w:tab/>
      </w:r>
      <w:r>
        <w:tab/>
      </w:r>
      <w:r w:rsidRPr="00281428">
        <w:t xml:space="preserve">Section </w:t>
      </w:r>
      <w:r>
        <w:t xml:space="preserve">1.XX. </w:t>
      </w:r>
      <w:r w:rsidRPr="00685252">
        <w:rPr>
          <w:i/>
          <w:iCs w:val="0"/>
        </w:rPr>
        <w:t>Cannabis</w:t>
      </w:r>
      <w:r>
        <w:t xml:space="preserve"> and </w:t>
      </w:r>
      <w:r w:rsidRPr="00685252">
        <w:rPr>
          <w:i/>
          <w:iCs w:val="0"/>
        </w:rPr>
        <w:t>Cannabis</w:t>
      </w:r>
      <w:r>
        <w:t xml:space="preserve">-Containing Products and 2.XX. </w:t>
      </w:r>
      <w:r w:rsidRPr="00685252">
        <w:rPr>
          <w:i/>
          <w:iCs w:val="0"/>
        </w:rPr>
        <w:t xml:space="preserve">Cannabis </w:t>
      </w:r>
      <w:r>
        <w:t xml:space="preserve">and </w:t>
      </w:r>
      <w:r w:rsidRPr="00685252">
        <w:rPr>
          <w:i/>
          <w:iCs w:val="0"/>
        </w:rPr>
        <w:t>Cannabis</w:t>
      </w:r>
      <w:r w:rsidRPr="00F02C93">
        <w:t>-</w:t>
      </w:r>
      <w:r>
        <w:t>Containing Products.</w:t>
      </w:r>
      <w:bookmarkEnd w:id="184"/>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5074DD2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59501DA" w14:textId="52D59370" w:rsidR="00341729" w:rsidRPr="005F7401" w:rsidRDefault="00341729" w:rsidP="009C2250">
            <w:pPr>
              <w:keepNext/>
              <w:keepLines/>
              <w:spacing w:after="120"/>
              <w:jc w:val="center"/>
              <w:rPr>
                <w:rFonts w:eastAsia="Times New Roman"/>
                <w:b/>
                <w:szCs w:val="24"/>
              </w:rPr>
            </w:pPr>
            <w:r>
              <w:rPr>
                <w:rFonts w:eastAsia="Times New Roman"/>
                <w:b/>
                <w:szCs w:val="24"/>
              </w:rPr>
              <w:t>ITEM BLOCK 3</w:t>
            </w:r>
          </w:p>
        </w:tc>
      </w:tr>
      <w:tr w:rsidR="00341729" w:rsidRPr="005F7401" w14:paraId="775A86BD" w14:textId="77777777" w:rsidTr="00650EBC">
        <w:tc>
          <w:tcPr>
            <w:tcW w:w="9350" w:type="dxa"/>
            <w:tcBorders>
              <w:top w:val="single" w:sz="24" w:space="0" w:color="auto"/>
              <w:left w:val="single" w:sz="4" w:space="0" w:color="auto"/>
              <w:bottom w:val="single" w:sz="4" w:space="0" w:color="auto"/>
              <w:right w:val="single" w:sz="4" w:space="0" w:color="auto"/>
            </w:tcBorders>
          </w:tcPr>
          <w:p w14:paraId="2E556D59" w14:textId="77777777" w:rsidR="00341729" w:rsidRPr="005F7401" w:rsidRDefault="00341729" w:rsidP="009C2250">
            <w:pPr>
              <w:keepNext/>
              <w:keepLines/>
              <w:spacing w:after="0"/>
              <w:rPr>
                <w:rFonts w:eastAsia="Times New Roman"/>
                <w:b/>
                <w:szCs w:val="24"/>
              </w:rPr>
            </w:pPr>
            <w:r w:rsidRPr="005F7401">
              <w:rPr>
                <w:rFonts w:eastAsia="Times New Roman"/>
                <w:b/>
                <w:szCs w:val="24"/>
              </w:rPr>
              <w:t>Regional recommendation to NCWM on item status:</w:t>
            </w:r>
          </w:p>
          <w:p w14:paraId="1E50C80D" w14:textId="77777777" w:rsidR="00341729" w:rsidRPr="005F7401" w:rsidRDefault="00341729" w:rsidP="009C2250">
            <w:pPr>
              <w:keepNext/>
              <w:keepLines/>
              <w:spacing w:after="0"/>
              <w:rPr>
                <w:rFonts w:eastAsia="Times New Roman"/>
                <w:szCs w:val="24"/>
              </w:rPr>
            </w:pPr>
          </w:p>
          <w:p w14:paraId="1C175099"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457BC810"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38B6D66B" w14:textId="77777777" w:rsidR="00341729" w:rsidRPr="005F7401" w:rsidRDefault="00341729" w:rsidP="009C2250">
            <w:pPr>
              <w:keepNext/>
              <w:keepLines/>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594CA115" w14:textId="77777777" w:rsidR="00341729" w:rsidRPr="005F7401" w:rsidRDefault="00341729" w:rsidP="009C2250">
            <w:pPr>
              <w:keepNext/>
              <w:keepLines/>
              <w:spacing w:after="0"/>
              <w:ind w:left="720"/>
              <w:rPr>
                <w:rFonts w:eastAsia="Times New Roman"/>
                <w:szCs w:val="24"/>
              </w:rPr>
            </w:pPr>
            <w:r w:rsidRPr="005F7401">
              <w:rPr>
                <w:rFonts w:eastAsia="Times New Roman"/>
                <w:i/>
                <w:szCs w:val="24"/>
              </w:rPr>
              <w:t>(To be developed by an NCWM Task Group or Subcommittee)</w:t>
            </w:r>
          </w:p>
          <w:p w14:paraId="6BCC9724"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22CF2B3A" w14:textId="77777777" w:rsidR="00341729" w:rsidRPr="005F7401" w:rsidRDefault="00341729" w:rsidP="009C2250">
            <w:pPr>
              <w:keepNext/>
              <w:keepLines/>
              <w:spacing w:after="0"/>
              <w:ind w:left="720"/>
              <w:rPr>
                <w:rFonts w:eastAsia="Times New Roman"/>
                <w:szCs w:val="24"/>
              </w:rPr>
            </w:pPr>
            <w:r w:rsidRPr="005F7401">
              <w:rPr>
                <w:rFonts w:eastAsia="Times New Roman"/>
                <w:i/>
                <w:szCs w:val="24"/>
              </w:rPr>
              <w:t xml:space="preserve">(To be developed by source of the proposal) </w:t>
            </w:r>
          </w:p>
          <w:p w14:paraId="00BA2053" w14:textId="77777777" w:rsidR="00341729" w:rsidRPr="005F7401" w:rsidRDefault="00341729" w:rsidP="009C2250">
            <w:pPr>
              <w:keepNext/>
              <w:keepLines/>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7F76B1DE" w14:textId="77777777" w:rsidR="00341729" w:rsidRPr="005F7401" w:rsidRDefault="00341729" w:rsidP="009C2250">
            <w:pPr>
              <w:keepNext/>
              <w:keepLines/>
              <w:spacing w:after="0"/>
              <w:ind w:left="990" w:hanging="270"/>
              <w:rPr>
                <w:rFonts w:eastAsia="Times New Roman"/>
                <w:i/>
                <w:szCs w:val="24"/>
              </w:rPr>
            </w:pPr>
            <w:r w:rsidRPr="005F7401">
              <w:rPr>
                <w:rFonts w:eastAsia="Times New Roman"/>
                <w:i/>
                <w:szCs w:val="24"/>
              </w:rPr>
              <w:t>(In the case of new proposals, do not forward this item to NCWM)</w:t>
            </w:r>
          </w:p>
          <w:p w14:paraId="079287D1"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1B7106D0" w14:textId="77777777" w:rsidR="00341729" w:rsidRPr="005F7401" w:rsidRDefault="00341729" w:rsidP="009C2250">
            <w:pPr>
              <w:keepNext/>
              <w:keepLines/>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A1F21A4" w14:textId="77777777" w:rsidR="00341729" w:rsidRPr="005F7401" w:rsidRDefault="00341729" w:rsidP="009C2250">
            <w:pPr>
              <w:keepNext/>
              <w:keepLines/>
              <w:spacing w:after="0"/>
              <w:ind w:left="360"/>
              <w:rPr>
                <w:rFonts w:eastAsia="Times New Roman"/>
                <w:szCs w:val="24"/>
              </w:rPr>
            </w:pPr>
          </w:p>
        </w:tc>
      </w:tr>
      <w:tr w:rsidR="00341729" w:rsidRPr="005F7401" w14:paraId="1D30748F"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6EFEBA8" w14:textId="77777777" w:rsidR="00341729" w:rsidRPr="005F7401" w:rsidRDefault="00341729" w:rsidP="009C2250">
            <w:pPr>
              <w:keepNext/>
              <w:keepLines/>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14591715" w14:textId="77777777" w:rsidTr="00650EBC">
        <w:tc>
          <w:tcPr>
            <w:tcW w:w="9350" w:type="dxa"/>
            <w:tcBorders>
              <w:top w:val="single" w:sz="4" w:space="0" w:color="auto"/>
              <w:left w:val="single" w:sz="4" w:space="0" w:color="auto"/>
              <w:bottom w:val="single" w:sz="4" w:space="0" w:color="auto"/>
              <w:right w:val="single" w:sz="4" w:space="0" w:color="auto"/>
            </w:tcBorders>
          </w:tcPr>
          <w:p w14:paraId="66F45455" w14:textId="77777777" w:rsidR="00341729" w:rsidRPr="005F7401" w:rsidRDefault="00341729" w:rsidP="009C2250">
            <w:pPr>
              <w:keepNext/>
              <w:keepLines/>
              <w:spacing w:after="0"/>
              <w:rPr>
                <w:rFonts w:eastAsia="Times New Roman"/>
                <w:szCs w:val="24"/>
              </w:rPr>
            </w:pPr>
          </w:p>
          <w:p w14:paraId="46543E89" w14:textId="77777777" w:rsidR="00341729" w:rsidRPr="005F7401" w:rsidRDefault="00341729" w:rsidP="009C2250">
            <w:pPr>
              <w:keepNext/>
              <w:keepLines/>
              <w:spacing w:after="0"/>
              <w:rPr>
                <w:rFonts w:eastAsia="Times New Roman"/>
                <w:szCs w:val="24"/>
              </w:rPr>
            </w:pPr>
          </w:p>
          <w:p w14:paraId="28EFD8B3" w14:textId="77777777" w:rsidR="00341729" w:rsidRPr="005F7401" w:rsidRDefault="00341729" w:rsidP="009C2250">
            <w:pPr>
              <w:keepNext/>
              <w:keepLines/>
              <w:spacing w:after="0"/>
              <w:rPr>
                <w:rFonts w:eastAsia="Times New Roman"/>
                <w:szCs w:val="24"/>
              </w:rPr>
            </w:pPr>
          </w:p>
        </w:tc>
      </w:tr>
    </w:tbl>
    <w:p w14:paraId="1DBCCFD5" w14:textId="77777777" w:rsidR="00341729" w:rsidRPr="00281428" w:rsidRDefault="00341729" w:rsidP="000D6E0B">
      <w:pPr>
        <w:pStyle w:val="ItemHeading"/>
        <w:keepNext w:val="0"/>
        <w:keepLines w:val="0"/>
        <w:tabs>
          <w:tab w:val="clear" w:pos="900"/>
          <w:tab w:val="left" w:pos="1710"/>
        </w:tabs>
        <w:ind w:left="2160" w:hanging="2160"/>
      </w:pPr>
    </w:p>
    <w:p w14:paraId="5D92303D" w14:textId="77777777" w:rsidR="009C2250" w:rsidRDefault="009C2250" w:rsidP="00341729">
      <w:pPr>
        <w:pStyle w:val="Heading1"/>
        <w:keepLines w:val="0"/>
      </w:pPr>
      <w:bookmarkStart w:id="186" w:name="_Toc111736508"/>
    </w:p>
    <w:p w14:paraId="5EC89A38" w14:textId="6772F9EA" w:rsidR="00015DB8" w:rsidRPr="00341729" w:rsidRDefault="00015DB8" w:rsidP="009C2250">
      <w:pPr>
        <w:pStyle w:val="Heading1"/>
      </w:pPr>
      <w:r w:rsidRPr="00281428">
        <w:t>ITEM</w:t>
      </w:r>
      <w:r w:rsidR="00341729">
        <w:t xml:space="preserve"> </w:t>
      </w:r>
      <w:r w:rsidRPr="00281428">
        <w:t>Block 6 (B6)</w:t>
      </w:r>
      <w:r w:rsidR="002A36F3">
        <w:t xml:space="preserve">     A</w:t>
      </w:r>
      <w:r w:rsidRPr="00281428">
        <w:tab/>
        <w:t>transmission Fluid</w:t>
      </w:r>
      <w:bookmarkEnd w:id="186"/>
      <w:r w:rsidRPr="00281428">
        <w:t xml:space="preserve"> </w:t>
      </w:r>
      <w:r w:rsidRPr="00281428" w:rsidDel="003F7F6D">
        <w:t xml:space="preserve"> </w:t>
      </w:r>
    </w:p>
    <w:p w14:paraId="50D144CA" w14:textId="77777777" w:rsidR="00015DB8" w:rsidRPr="00281428" w:rsidRDefault="00015DB8" w:rsidP="009C2250">
      <w:pPr>
        <w:pStyle w:val="ItemHeading"/>
        <w:tabs>
          <w:tab w:val="clear" w:pos="900"/>
          <w:tab w:val="left" w:pos="1710"/>
        </w:tabs>
        <w:ind w:left="2160" w:hanging="2160"/>
      </w:pPr>
      <w:bookmarkStart w:id="187" w:name="_Toc111736509"/>
      <w:r w:rsidRPr="00281428">
        <w:t>B6: MOS-21.1.</w:t>
      </w:r>
      <w:r w:rsidRPr="00281428">
        <w:tab/>
        <w:t>A</w:t>
      </w:r>
      <w:r w:rsidRPr="00281428">
        <w:tab/>
        <w:t>Section 2.36.2. Labeling and Identification of Transmission Fluid</w:t>
      </w:r>
      <w:bookmarkEnd w:id="187"/>
    </w:p>
    <w:p w14:paraId="10214A08" w14:textId="6BFF6564" w:rsidR="002551D8" w:rsidRDefault="00015DB8" w:rsidP="009C2250">
      <w:pPr>
        <w:pStyle w:val="ItemHeading"/>
        <w:tabs>
          <w:tab w:val="clear" w:pos="900"/>
          <w:tab w:val="left" w:pos="1710"/>
        </w:tabs>
        <w:ind w:left="2160" w:hanging="2160"/>
      </w:pPr>
      <w:bookmarkStart w:id="188" w:name="_Toc111736510"/>
      <w:r w:rsidRPr="00281428">
        <w:t>B6: FLR-21.2.</w:t>
      </w:r>
      <w:r w:rsidRPr="00281428">
        <w:tab/>
        <w:t>A</w:t>
      </w:r>
      <w:r w:rsidRPr="00281428">
        <w:tab/>
        <w:t>Section 3.14.1. Labeling and Identification of Transmission Fluid</w:t>
      </w:r>
      <w:bookmarkEnd w:id="18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5"/>
        <w:gridCol w:w="4560"/>
      </w:tblGrid>
      <w:tr w:rsidR="009C2250" w:rsidRPr="005F7401" w14:paraId="49C949E0" w14:textId="77777777" w:rsidTr="009C2250">
        <w:tc>
          <w:tcPr>
            <w:tcW w:w="9350" w:type="dxa"/>
            <w:gridSpan w:val="2"/>
            <w:tcBorders>
              <w:top w:val="single" w:sz="4" w:space="0" w:color="auto"/>
              <w:left w:val="single" w:sz="4" w:space="0" w:color="auto"/>
              <w:bottom w:val="single" w:sz="4" w:space="0" w:color="auto"/>
              <w:right w:val="single" w:sz="4" w:space="0" w:color="auto"/>
            </w:tcBorders>
            <w:vAlign w:val="center"/>
            <w:hideMark/>
          </w:tcPr>
          <w:p w14:paraId="37B58558" w14:textId="79AE7362" w:rsidR="009C2250" w:rsidRPr="005F7401" w:rsidRDefault="001849C9" w:rsidP="009C2250">
            <w:pPr>
              <w:keepNext/>
              <w:keepLines/>
              <w:spacing w:after="120"/>
              <w:jc w:val="center"/>
              <w:rPr>
                <w:rFonts w:eastAsia="Times New Roman"/>
                <w:b/>
                <w:szCs w:val="24"/>
              </w:rPr>
            </w:pPr>
            <w:r>
              <w:rPr>
                <w:rFonts w:eastAsia="Times New Roman"/>
                <w:b/>
                <w:szCs w:val="24"/>
              </w:rPr>
              <w:t>ITEM BLOCK 6</w:t>
            </w:r>
          </w:p>
        </w:tc>
      </w:tr>
      <w:tr w:rsidR="009C2250" w:rsidRPr="005F7401" w14:paraId="447934BA" w14:textId="77777777" w:rsidTr="009C2250">
        <w:tc>
          <w:tcPr>
            <w:tcW w:w="9350" w:type="dxa"/>
            <w:gridSpan w:val="2"/>
            <w:tcBorders>
              <w:top w:val="single" w:sz="24" w:space="0" w:color="auto"/>
              <w:left w:val="single" w:sz="4" w:space="0" w:color="auto"/>
              <w:bottom w:val="single" w:sz="4" w:space="0" w:color="auto"/>
              <w:right w:val="single" w:sz="4" w:space="0" w:color="auto"/>
            </w:tcBorders>
          </w:tcPr>
          <w:p w14:paraId="4A23E619" w14:textId="77777777" w:rsidR="009C2250" w:rsidRPr="005F7401" w:rsidRDefault="009C2250" w:rsidP="009C2250">
            <w:pPr>
              <w:keepNext/>
              <w:keepLines/>
              <w:spacing w:after="0"/>
              <w:rPr>
                <w:rFonts w:eastAsia="Times New Roman"/>
                <w:b/>
                <w:szCs w:val="24"/>
              </w:rPr>
            </w:pPr>
            <w:r w:rsidRPr="005F7401">
              <w:rPr>
                <w:rFonts w:eastAsia="Times New Roman"/>
                <w:b/>
                <w:szCs w:val="24"/>
              </w:rPr>
              <w:t>Regional recommendation to NCWM on item status:</w:t>
            </w:r>
          </w:p>
          <w:p w14:paraId="5E3F311C" w14:textId="77777777" w:rsidR="009C2250" w:rsidRPr="005F7401" w:rsidRDefault="009C2250" w:rsidP="009C2250">
            <w:pPr>
              <w:keepNext/>
              <w:keepLines/>
              <w:spacing w:after="0"/>
              <w:rPr>
                <w:rFonts w:eastAsia="Times New Roman"/>
                <w:szCs w:val="24"/>
              </w:rPr>
            </w:pPr>
          </w:p>
          <w:p w14:paraId="394BEBD2"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30A2994D"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8DFF9C9" w14:textId="77777777" w:rsidR="009C2250" w:rsidRPr="005F7401" w:rsidRDefault="009C2250" w:rsidP="009C2250">
            <w:pPr>
              <w:keepNext/>
              <w:keepLines/>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737E738D" w14:textId="77777777" w:rsidR="009C2250" w:rsidRPr="005F7401" w:rsidRDefault="009C2250" w:rsidP="009C2250">
            <w:pPr>
              <w:keepNext/>
              <w:keepLines/>
              <w:spacing w:after="0"/>
              <w:ind w:left="720"/>
              <w:rPr>
                <w:rFonts w:eastAsia="Times New Roman"/>
                <w:szCs w:val="24"/>
              </w:rPr>
            </w:pPr>
            <w:r w:rsidRPr="005F7401">
              <w:rPr>
                <w:rFonts w:eastAsia="Times New Roman"/>
                <w:i/>
                <w:szCs w:val="24"/>
              </w:rPr>
              <w:t>(To be developed by an NCWM Task Group or Subcommittee)</w:t>
            </w:r>
          </w:p>
          <w:p w14:paraId="5523D8C4"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5B3FAA72" w14:textId="77777777" w:rsidR="009C2250" w:rsidRPr="005F7401" w:rsidRDefault="009C2250" w:rsidP="009C2250">
            <w:pPr>
              <w:keepNext/>
              <w:keepLines/>
              <w:spacing w:after="0"/>
              <w:ind w:left="720"/>
              <w:rPr>
                <w:rFonts w:eastAsia="Times New Roman"/>
                <w:szCs w:val="24"/>
              </w:rPr>
            </w:pPr>
            <w:r w:rsidRPr="005F7401">
              <w:rPr>
                <w:rFonts w:eastAsia="Times New Roman"/>
                <w:i/>
                <w:szCs w:val="24"/>
              </w:rPr>
              <w:t xml:space="preserve">(To be developed by source of the proposal) </w:t>
            </w:r>
          </w:p>
          <w:p w14:paraId="347AD00D" w14:textId="77777777" w:rsidR="009C2250" w:rsidRPr="005F7401" w:rsidRDefault="009C2250" w:rsidP="009C2250">
            <w:pPr>
              <w:keepNext/>
              <w:keepLines/>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668C4721" w14:textId="77777777" w:rsidR="009C2250" w:rsidRPr="005F7401" w:rsidRDefault="009C2250" w:rsidP="009C2250">
            <w:pPr>
              <w:keepNext/>
              <w:keepLines/>
              <w:spacing w:after="0"/>
              <w:ind w:left="990" w:hanging="270"/>
              <w:rPr>
                <w:rFonts w:eastAsia="Times New Roman"/>
                <w:i/>
                <w:szCs w:val="24"/>
              </w:rPr>
            </w:pPr>
            <w:r w:rsidRPr="005F7401">
              <w:rPr>
                <w:rFonts w:eastAsia="Times New Roman"/>
                <w:i/>
                <w:szCs w:val="24"/>
              </w:rPr>
              <w:t>(In the case of new proposals, do not forward this item to NCWM)</w:t>
            </w:r>
          </w:p>
          <w:p w14:paraId="2E91B6F9"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3D5CF6">
              <w:rPr>
                <w:rFonts w:eastAsia="Times New Roman"/>
                <w:szCs w:val="24"/>
              </w:rPr>
            </w:r>
            <w:r w:rsidR="003D5CF6">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27253D35" w14:textId="77777777" w:rsidR="009C2250" w:rsidRPr="005F7401" w:rsidRDefault="009C2250" w:rsidP="009C2250">
            <w:pPr>
              <w:keepNext/>
              <w:keepLines/>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AA9F06C" w14:textId="77777777" w:rsidR="009C2250" w:rsidRPr="005F7401" w:rsidRDefault="009C2250" w:rsidP="009C2250">
            <w:pPr>
              <w:keepNext/>
              <w:keepLines/>
              <w:spacing w:after="0"/>
              <w:ind w:left="360"/>
              <w:rPr>
                <w:rFonts w:eastAsia="Times New Roman"/>
                <w:szCs w:val="24"/>
              </w:rPr>
            </w:pPr>
          </w:p>
        </w:tc>
      </w:tr>
      <w:tr w:rsidR="009C2250" w:rsidRPr="005F7401" w14:paraId="105E6623" w14:textId="77777777" w:rsidTr="009C2250">
        <w:tc>
          <w:tcPr>
            <w:tcW w:w="9350" w:type="dxa"/>
            <w:gridSpan w:val="2"/>
            <w:tcBorders>
              <w:top w:val="single" w:sz="4" w:space="0" w:color="auto"/>
              <w:left w:val="single" w:sz="4" w:space="0" w:color="auto"/>
              <w:bottom w:val="single" w:sz="4" w:space="0" w:color="auto"/>
              <w:right w:val="single" w:sz="4" w:space="0" w:color="auto"/>
            </w:tcBorders>
            <w:hideMark/>
          </w:tcPr>
          <w:p w14:paraId="78E8A712" w14:textId="77777777" w:rsidR="009C2250" w:rsidRPr="005F7401" w:rsidRDefault="009C2250" w:rsidP="009C2250">
            <w:pPr>
              <w:keepNext/>
              <w:keepLines/>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9C2250" w:rsidRPr="005F7401" w14:paraId="4580D258" w14:textId="77777777" w:rsidTr="009C2250">
        <w:tc>
          <w:tcPr>
            <w:tcW w:w="9350" w:type="dxa"/>
            <w:gridSpan w:val="2"/>
            <w:tcBorders>
              <w:top w:val="single" w:sz="4" w:space="0" w:color="auto"/>
              <w:left w:val="single" w:sz="4" w:space="0" w:color="auto"/>
              <w:bottom w:val="single" w:sz="4" w:space="0" w:color="auto"/>
              <w:right w:val="single" w:sz="4" w:space="0" w:color="auto"/>
            </w:tcBorders>
          </w:tcPr>
          <w:p w14:paraId="1081054A" w14:textId="77777777" w:rsidR="009C2250" w:rsidRPr="005F7401" w:rsidRDefault="009C2250" w:rsidP="009C2250">
            <w:pPr>
              <w:keepNext/>
              <w:keepLines/>
              <w:spacing w:after="0"/>
              <w:rPr>
                <w:rFonts w:eastAsia="Times New Roman"/>
                <w:szCs w:val="24"/>
              </w:rPr>
            </w:pPr>
          </w:p>
          <w:p w14:paraId="40B4A0AE" w14:textId="77777777" w:rsidR="009C2250" w:rsidRPr="005F7401" w:rsidRDefault="009C2250" w:rsidP="009C2250">
            <w:pPr>
              <w:keepNext/>
              <w:keepLines/>
              <w:spacing w:after="0"/>
              <w:rPr>
                <w:rFonts w:eastAsia="Times New Roman"/>
                <w:szCs w:val="24"/>
              </w:rPr>
            </w:pPr>
          </w:p>
          <w:p w14:paraId="6C8500E9" w14:textId="77777777" w:rsidR="009C2250" w:rsidRPr="005F7401" w:rsidRDefault="009C2250" w:rsidP="009C2250">
            <w:pPr>
              <w:keepNext/>
              <w:keepLines/>
              <w:spacing w:after="0"/>
              <w:rPr>
                <w:rFonts w:eastAsia="Times New Roman"/>
                <w:szCs w:val="24"/>
              </w:rPr>
            </w:pPr>
          </w:p>
        </w:tc>
      </w:tr>
      <w:tr w:rsidR="00C039A0" w:rsidRPr="00281428" w14:paraId="599455F8" w14:textId="77777777" w:rsidTr="009C2250">
        <w:tblPrEx>
          <w:tblBorders>
            <w:top w:val="single" w:sz="8" w:space="0" w:color="auto"/>
            <w:left w:val="single" w:sz="8" w:space="0" w:color="auto"/>
            <w:right w:val="single" w:sz="8" w:space="0" w:color="auto"/>
            <w:insideH w:val="none" w:sz="0" w:space="0" w:color="auto"/>
            <w:insideV w:val="none" w:sz="0" w:space="0" w:color="auto"/>
          </w:tblBorders>
        </w:tblPrEx>
        <w:trPr>
          <w:gridAfter w:val="1"/>
          <w:wAfter w:w="4560" w:type="dxa"/>
        </w:trPr>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6C0AD19" w14:textId="77777777" w:rsidR="009C2250" w:rsidRDefault="009C2250" w:rsidP="00255E68">
      <w:pPr>
        <w:pStyle w:val="CommitteeMemberNames"/>
        <w:spacing w:before="120"/>
      </w:pPr>
    </w:p>
    <w:p w14:paraId="0E29746F" w14:textId="77777777" w:rsidR="009C2250" w:rsidRDefault="009C2250" w:rsidP="00255E68">
      <w:pPr>
        <w:pStyle w:val="CommitteeMemberNames"/>
        <w:spacing w:before="120"/>
      </w:pPr>
    </w:p>
    <w:p w14:paraId="5346BA31" w14:textId="77777777" w:rsidR="009C2250" w:rsidRDefault="009C2250" w:rsidP="00255E68">
      <w:pPr>
        <w:pStyle w:val="CommitteeMemberNames"/>
        <w:spacing w:before="120"/>
      </w:pPr>
    </w:p>
    <w:p w14:paraId="4F81C6D0" w14:textId="77777777" w:rsidR="009C2250" w:rsidRDefault="009C2250" w:rsidP="00255E68">
      <w:pPr>
        <w:pStyle w:val="CommitteeMemberNames"/>
        <w:spacing w:before="120"/>
      </w:pPr>
    </w:p>
    <w:p w14:paraId="7E29FD9C" w14:textId="77777777" w:rsidR="009C2250" w:rsidRDefault="009C2250" w:rsidP="00255E68">
      <w:pPr>
        <w:pStyle w:val="CommitteeMemberNames"/>
        <w:spacing w:before="120"/>
      </w:pPr>
    </w:p>
    <w:p w14:paraId="19FDFD43" w14:textId="77777777" w:rsidR="009C2250" w:rsidRDefault="009C2250" w:rsidP="00255E68">
      <w:pPr>
        <w:pStyle w:val="CommitteeMemberNames"/>
        <w:spacing w:before="120"/>
      </w:pPr>
    </w:p>
    <w:p w14:paraId="5C2F5F33" w14:textId="77777777" w:rsidR="009C2250" w:rsidRDefault="009C2250" w:rsidP="00255E68">
      <w:pPr>
        <w:pStyle w:val="CommitteeMemberNames"/>
        <w:spacing w:before="120"/>
      </w:pPr>
    </w:p>
    <w:p w14:paraId="59B07BB4" w14:textId="77777777" w:rsidR="009C2250" w:rsidRDefault="009C2250" w:rsidP="00255E68">
      <w:pPr>
        <w:pStyle w:val="CommitteeMemberNames"/>
        <w:spacing w:before="120"/>
      </w:pPr>
    </w:p>
    <w:p w14:paraId="2CAECECB" w14:textId="77777777" w:rsidR="009C2250" w:rsidRDefault="009C2250" w:rsidP="00255E68">
      <w:pPr>
        <w:pStyle w:val="CommitteeMemberNames"/>
        <w:spacing w:before="120"/>
      </w:pPr>
    </w:p>
    <w:p w14:paraId="1C1EE19B" w14:textId="77777777" w:rsidR="009C2250" w:rsidRDefault="009C2250" w:rsidP="00255E68">
      <w:pPr>
        <w:pStyle w:val="CommitteeMemberNames"/>
        <w:spacing w:before="120"/>
      </w:pPr>
    </w:p>
    <w:p w14:paraId="43634AEB" w14:textId="77777777" w:rsidR="009C2250" w:rsidRDefault="009C2250" w:rsidP="00255E68">
      <w:pPr>
        <w:pStyle w:val="CommitteeMemberNames"/>
        <w:spacing w:before="120"/>
      </w:pPr>
    </w:p>
    <w:p w14:paraId="21ABD9F0" w14:textId="77777777" w:rsidR="009C2250" w:rsidRDefault="009C2250" w:rsidP="00255E68">
      <w:pPr>
        <w:pStyle w:val="CommitteeMemberNames"/>
        <w:spacing w:before="120"/>
      </w:pPr>
    </w:p>
    <w:p w14:paraId="0556434D" w14:textId="77777777" w:rsidR="009C2250" w:rsidRDefault="009C2250" w:rsidP="00255E68">
      <w:pPr>
        <w:pStyle w:val="CommitteeMemberNames"/>
        <w:spacing w:before="120"/>
      </w:pPr>
    </w:p>
    <w:p w14:paraId="48DBAAD7" w14:textId="77777777" w:rsidR="009C2250" w:rsidRDefault="009C2250" w:rsidP="00255E68">
      <w:pPr>
        <w:pStyle w:val="CommitteeMemberNames"/>
        <w:spacing w:before="120"/>
      </w:pPr>
    </w:p>
    <w:p w14:paraId="6B9966D9" w14:textId="77777777" w:rsidR="009C2250" w:rsidRDefault="009C2250" w:rsidP="00255E68">
      <w:pPr>
        <w:pStyle w:val="CommitteeMemberNames"/>
        <w:spacing w:before="120"/>
      </w:pPr>
    </w:p>
    <w:p w14:paraId="10DB3BFA" w14:textId="77777777" w:rsidR="009C2250" w:rsidRDefault="009C2250" w:rsidP="00255E68">
      <w:pPr>
        <w:pStyle w:val="CommitteeMemberNames"/>
        <w:spacing w:before="120"/>
      </w:pPr>
    </w:p>
    <w:p w14:paraId="41CE7598" w14:textId="77777777" w:rsidR="009C2250" w:rsidRDefault="009C2250" w:rsidP="00255E68">
      <w:pPr>
        <w:pStyle w:val="CommitteeMemberNames"/>
        <w:spacing w:before="120"/>
      </w:pPr>
    </w:p>
    <w:p w14:paraId="159D3F10" w14:textId="047FB9EF" w:rsidR="00255E68" w:rsidRPr="00281428" w:rsidRDefault="00255E68" w:rsidP="00255E68">
      <w:pPr>
        <w:pStyle w:val="CommitteeMemberNames"/>
        <w:spacing w:before="120"/>
        <w:rPr>
          <w:strike/>
        </w:rPr>
      </w:pPr>
      <w:r w:rsidRPr="00281428">
        <w:lastRenderedPageBreak/>
        <w:t xml:space="preserve">Mr. </w:t>
      </w:r>
      <w:bookmarkStart w:id="189" w:name="_Hlk62757050"/>
      <w:r w:rsidR="001008DC">
        <w:t>Travis Soper</w:t>
      </w:r>
      <w:r w:rsidR="00EA2E9D" w:rsidRPr="00281428">
        <w:t xml:space="preserve">, </w:t>
      </w:r>
      <w:r w:rsidR="001008DC">
        <w:t>Wisconsin</w:t>
      </w:r>
      <w:r w:rsidR="00EA2E9D" w:rsidRPr="00281428">
        <w:t xml:space="preserve"> </w:t>
      </w:r>
      <w:r w:rsidRPr="00281428">
        <w:t>|</w:t>
      </w:r>
      <w:bookmarkEnd w:id="189"/>
      <w:r w:rsidRPr="00281428">
        <w:t xml:space="preserve"> Chair </w:t>
      </w:r>
      <w:r>
        <w:tab/>
      </w:r>
    </w:p>
    <w:p w14:paraId="4C89025B" w14:textId="10E2FE46" w:rsidR="00255E68" w:rsidRPr="00281428" w:rsidRDefault="00255E68" w:rsidP="00255E68">
      <w:pPr>
        <w:pStyle w:val="CommitteeMemberNames"/>
      </w:pPr>
      <w:r w:rsidRPr="00281428">
        <w:t xml:space="preserve">Mr. </w:t>
      </w:r>
      <w:r w:rsidR="00EA2E9D">
        <w:t xml:space="preserve">Mike </w:t>
      </w:r>
      <w:r w:rsidR="004C057D">
        <w:t>Harrington</w:t>
      </w:r>
      <w:r w:rsidR="00EA2E9D">
        <w:t xml:space="preserve">, </w:t>
      </w:r>
      <w:r w:rsidR="004C057D">
        <w:t>Iowa</w:t>
      </w:r>
      <w:r w:rsidR="00EA2E9D" w:rsidRPr="00281428">
        <w:t xml:space="preserve"> </w:t>
      </w:r>
      <w:r w:rsidRPr="00281428">
        <w:t xml:space="preserve">| </w:t>
      </w:r>
      <w:r w:rsidR="004C057D">
        <w:t>Member</w:t>
      </w:r>
    </w:p>
    <w:p w14:paraId="3F2C4A14" w14:textId="7EA2C0B5" w:rsidR="00255E68" w:rsidRPr="00281428" w:rsidRDefault="00255E68" w:rsidP="00255E68">
      <w:pPr>
        <w:pStyle w:val="CommitteeMemberNames"/>
      </w:pPr>
      <w:r w:rsidRPr="00281428">
        <w:t xml:space="preserve">Mr. </w:t>
      </w:r>
      <w:r w:rsidR="00B56F1E">
        <w:t>Sandy Wyss</w:t>
      </w:r>
      <w:r w:rsidR="00EA2E9D" w:rsidRPr="00281428">
        <w:t xml:space="preserve">, </w:t>
      </w:r>
      <w:r w:rsidR="00B56F1E">
        <w:t>Missouri</w:t>
      </w:r>
      <w:r w:rsidR="00EA2E9D" w:rsidRPr="00281428">
        <w:t xml:space="preserve"> </w:t>
      </w:r>
      <w:r w:rsidRPr="00281428">
        <w:t>| Member</w:t>
      </w:r>
    </w:p>
    <w:p w14:paraId="2122C61F" w14:textId="709914C0" w:rsidR="00255E68" w:rsidRDefault="00255E68" w:rsidP="00255E68">
      <w:pPr>
        <w:pStyle w:val="CommitteeMemberNames"/>
      </w:pPr>
      <w:r w:rsidRPr="00281428">
        <w:t xml:space="preserve">Mr. </w:t>
      </w:r>
      <w:r w:rsidR="00E93F41">
        <w:t>Carson Jones</w:t>
      </w:r>
      <w:r w:rsidR="00EA2E9D" w:rsidRPr="00281428">
        <w:t xml:space="preserve">, </w:t>
      </w:r>
      <w:r w:rsidR="00E93F41">
        <w:t>Nebraska</w:t>
      </w:r>
      <w:r w:rsidR="00EA2E9D" w:rsidRPr="00281428">
        <w:t xml:space="preserve"> </w:t>
      </w:r>
      <w:r w:rsidRPr="00281428">
        <w:t>| Member</w:t>
      </w:r>
    </w:p>
    <w:p w14:paraId="4E175978" w14:textId="07CFA60A" w:rsidR="00255E68" w:rsidRPr="00281428" w:rsidRDefault="00255E68" w:rsidP="00255E68">
      <w:pPr>
        <w:pStyle w:val="CommitteeMemberNames"/>
      </w:pPr>
      <w:r w:rsidRPr="00281428">
        <w:t>Mr</w:t>
      </w:r>
      <w:r w:rsidR="00E93F41">
        <w:t>s</w:t>
      </w:r>
      <w:r w:rsidRPr="00281428">
        <w:t xml:space="preserve">. </w:t>
      </w:r>
      <w:r w:rsidR="00E93F41">
        <w:t>Rebecca Richardson</w:t>
      </w:r>
      <w:r w:rsidR="00EA2E9D">
        <w:t xml:space="preserve">, </w:t>
      </w:r>
      <w:r w:rsidR="00E93F41">
        <w:t>National Bio</w:t>
      </w:r>
      <w:r w:rsidR="00021BAB">
        <w:t>diesel Board</w:t>
      </w:r>
      <w:r w:rsidRPr="00281428">
        <w:t xml:space="preserve"> | </w:t>
      </w:r>
      <w:r w:rsidR="0083478C">
        <w:t>AMC Representative</w:t>
      </w:r>
    </w:p>
    <w:p w14:paraId="70D031FF" w14:textId="7E0DFC26" w:rsidR="00255E68" w:rsidRPr="00281428" w:rsidRDefault="00255E68" w:rsidP="00255E68">
      <w:pPr>
        <w:pStyle w:val="CommitteeMemberNames"/>
      </w:pPr>
      <w:r w:rsidRPr="00281428">
        <w:t xml:space="preserve">Mr. </w:t>
      </w:r>
      <w:r w:rsidR="00021BAB">
        <w:t>Dough Rathbun</w:t>
      </w:r>
      <w:r w:rsidRPr="00281428">
        <w:t xml:space="preserve">, </w:t>
      </w:r>
      <w:r w:rsidR="00021BAB">
        <w:t>Illi</w:t>
      </w:r>
      <w:r w:rsidR="0083478C">
        <w:t>nois</w:t>
      </w:r>
      <w:r w:rsidRPr="00281428">
        <w:t xml:space="preserve"> | </w:t>
      </w:r>
      <w:r w:rsidR="00DD6C79">
        <w:t>NCWM Representative</w:t>
      </w:r>
    </w:p>
    <w:p w14:paraId="7477DE6C" w14:textId="45502E0D" w:rsidR="00255E68" w:rsidRDefault="00DD6C79" w:rsidP="00255E68">
      <w:pPr>
        <w:suppressLineNumbers/>
        <w:spacing w:before="120" w:after="0"/>
        <w:jc w:val="left"/>
        <w:rPr>
          <w:b/>
          <w:bCs/>
        </w:rPr>
      </w:pPr>
      <w:r>
        <w:rPr>
          <w:b/>
          <w:bCs/>
        </w:rPr>
        <w:t xml:space="preserve">CWMA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66"/>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9C2250">
      <w:headerReference w:type="even" r:id="rId12"/>
      <w:headerReference w:type="default" r:id="rId13"/>
      <w:footerReference w:type="even" r:id="rId14"/>
      <w:footerReference w:type="default" r:id="rId15"/>
      <w:pgSz w:w="12240" w:h="15840"/>
      <w:pgMar w:top="1440" w:right="1440" w:bottom="1440" w:left="144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109AC" w14:textId="77777777" w:rsidR="004565FC" w:rsidRDefault="004565FC" w:rsidP="0082263A">
      <w:r>
        <w:separator/>
      </w:r>
    </w:p>
    <w:p w14:paraId="32DCE9BF" w14:textId="77777777" w:rsidR="004565FC" w:rsidRDefault="004565FC"/>
  </w:endnote>
  <w:endnote w:type="continuationSeparator" w:id="0">
    <w:p w14:paraId="7CBA4996" w14:textId="77777777" w:rsidR="004565FC" w:rsidRDefault="004565FC" w:rsidP="0082263A">
      <w:r>
        <w:continuationSeparator/>
      </w:r>
    </w:p>
    <w:p w14:paraId="11A60A30" w14:textId="77777777" w:rsidR="004565FC" w:rsidRDefault="004565FC"/>
  </w:endnote>
  <w:endnote w:type="continuationNotice" w:id="1">
    <w:p w14:paraId="4D438232" w14:textId="77777777" w:rsidR="004565FC" w:rsidRDefault="004565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F6006" w14:textId="77777777" w:rsidR="004565FC" w:rsidRDefault="004565FC" w:rsidP="0082263A">
      <w:r>
        <w:separator/>
      </w:r>
    </w:p>
    <w:p w14:paraId="3B83A5F0" w14:textId="77777777" w:rsidR="004565FC" w:rsidRDefault="004565FC"/>
  </w:footnote>
  <w:footnote w:type="continuationSeparator" w:id="0">
    <w:p w14:paraId="41C68F2A" w14:textId="77777777" w:rsidR="004565FC" w:rsidRDefault="004565FC" w:rsidP="0082263A">
      <w:r>
        <w:continuationSeparator/>
      </w:r>
    </w:p>
    <w:p w14:paraId="796F03B7" w14:textId="77777777" w:rsidR="004565FC" w:rsidRDefault="004565FC"/>
  </w:footnote>
  <w:footnote w:type="continuationNotice" w:id="1">
    <w:p w14:paraId="7FAF6B63" w14:textId="77777777" w:rsidR="004565FC" w:rsidRDefault="004565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6FAE5AB4" w:rsidR="00B63703" w:rsidRPr="00875C70" w:rsidRDefault="00AC1781" w:rsidP="00875C70">
    <w:pPr>
      <w:pStyle w:val="Header"/>
    </w:pPr>
    <w:r>
      <w:t xml:space="preserve">CWMA </w:t>
    </w:r>
    <w:r w:rsidR="00B63703">
      <w:t>L&amp;R</w:t>
    </w:r>
    <w:r w:rsidR="00B63703" w:rsidRPr="00540700">
      <w:t xml:space="preserve"> </w:t>
    </w:r>
    <w:r w:rsidR="00B63703">
      <w:t>202</w:t>
    </w:r>
    <w:r w:rsidR="00D6780E">
      <w:t>2</w:t>
    </w:r>
    <w:r w:rsidR="00B63703" w:rsidRPr="00540700">
      <w:t xml:space="preserve"> Interim Meeting</w:t>
    </w:r>
    <w:r w:rsidR="00136B3C">
      <w:t xml:space="preserve"> 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77732482" w:rsidR="00B63703" w:rsidRDefault="00AC1781" w:rsidP="00B44ADB">
    <w:pPr>
      <w:pStyle w:val="Header"/>
      <w:tabs>
        <w:tab w:val="clear" w:pos="4680"/>
      </w:tabs>
      <w:spacing w:after="0"/>
      <w:jc w:val="right"/>
    </w:pPr>
    <w:r>
      <w:t xml:space="preserve">CWMA </w:t>
    </w:r>
    <w:r w:rsidR="00B63703">
      <w:t>L&amp;R</w:t>
    </w:r>
    <w:r w:rsidR="00B63703" w:rsidRPr="00540700">
      <w:t xml:space="preserve"> </w:t>
    </w:r>
    <w:r w:rsidR="00B63703">
      <w:t>202</w:t>
    </w:r>
    <w:r w:rsidR="00D6780E">
      <w:t>2</w:t>
    </w:r>
    <w:r w:rsidR="00B63703" w:rsidRPr="00540700">
      <w:t xml:space="preserve"> Interim Meeting </w:t>
    </w:r>
    <w:r w:rsidR="00136B3C">
      <w:t>Report Template</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6"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8"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9"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3"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5"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9"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0"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2"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3"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4"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6"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5"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8"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9"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3"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7"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9"/>
  </w:num>
  <w:num w:numId="2" w16cid:durableId="1455713274">
    <w:abstractNumId w:val="44"/>
  </w:num>
  <w:num w:numId="3" w16cid:durableId="1553613286">
    <w:abstractNumId w:val="81"/>
  </w:num>
  <w:num w:numId="4" w16cid:durableId="320038670">
    <w:abstractNumId w:val="31"/>
  </w:num>
  <w:num w:numId="5" w16cid:durableId="1976712958">
    <w:abstractNumId w:val="29"/>
  </w:num>
  <w:num w:numId="6" w16cid:durableId="470951782">
    <w:abstractNumId w:val="59"/>
  </w:num>
  <w:num w:numId="7" w16cid:durableId="10969496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61"/>
  </w:num>
  <w:num w:numId="10" w16cid:durableId="659381644">
    <w:abstractNumId w:val="8"/>
  </w:num>
  <w:num w:numId="11" w16cid:durableId="1796604494">
    <w:abstractNumId w:val="54"/>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7"/>
  </w:num>
  <w:num w:numId="21" w16cid:durableId="1714040926">
    <w:abstractNumId w:val="47"/>
  </w:num>
  <w:num w:numId="22" w16cid:durableId="1978563621">
    <w:abstractNumId w:val="73"/>
  </w:num>
  <w:num w:numId="23" w16cid:durableId="557322368">
    <w:abstractNumId w:val="38"/>
  </w:num>
  <w:num w:numId="24" w16cid:durableId="1712070654">
    <w:abstractNumId w:val="14"/>
  </w:num>
  <w:num w:numId="25" w16cid:durableId="57481587">
    <w:abstractNumId w:val="79"/>
  </w:num>
  <w:num w:numId="26" w16cid:durableId="1318457612">
    <w:abstractNumId w:val="74"/>
  </w:num>
  <w:num w:numId="27" w16cid:durableId="447696584">
    <w:abstractNumId w:val="86"/>
  </w:num>
  <w:num w:numId="28" w16cid:durableId="989136483">
    <w:abstractNumId w:val="32"/>
  </w:num>
  <w:num w:numId="29" w16cid:durableId="1986616016">
    <w:abstractNumId w:val="23"/>
  </w:num>
  <w:num w:numId="30" w16cid:durableId="1240674324">
    <w:abstractNumId w:val="18"/>
  </w:num>
  <w:num w:numId="31" w16cid:durableId="870842935">
    <w:abstractNumId w:val="45"/>
  </w:num>
  <w:num w:numId="32" w16cid:durableId="1846940385">
    <w:abstractNumId w:val="33"/>
  </w:num>
  <w:num w:numId="33" w16cid:durableId="1592542557">
    <w:abstractNumId w:val="36"/>
  </w:num>
  <w:num w:numId="34" w16cid:durableId="1176699057">
    <w:abstractNumId w:val="70"/>
  </w:num>
  <w:num w:numId="35" w16cid:durableId="887303147">
    <w:abstractNumId w:val="25"/>
  </w:num>
  <w:num w:numId="36" w16cid:durableId="807167650">
    <w:abstractNumId w:val="77"/>
  </w:num>
  <w:num w:numId="37" w16cid:durableId="768820506">
    <w:abstractNumId w:val="22"/>
  </w:num>
  <w:num w:numId="38" w16cid:durableId="639649952">
    <w:abstractNumId w:val="51"/>
  </w:num>
  <w:num w:numId="39" w16cid:durableId="48968588">
    <w:abstractNumId w:val="52"/>
  </w:num>
  <w:num w:numId="40" w16cid:durableId="1460345235">
    <w:abstractNumId w:val="39"/>
  </w:num>
  <w:num w:numId="41" w16cid:durableId="820267065">
    <w:abstractNumId w:val="17"/>
  </w:num>
  <w:num w:numId="42" w16cid:durableId="158279151">
    <w:abstractNumId w:val="20"/>
  </w:num>
  <w:num w:numId="43" w16cid:durableId="2058241172">
    <w:abstractNumId w:val="50"/>
  </w:num>
  <w:num w:numId="44" w16cid:durableId="1515923457">
    <w:abstractNumId w:val="78"/>
  </w:num>
  <w:num w:numId="45" w16cid:durableId="439376011">
    <w:abstractNumId w:val="67"/>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3"/>
  </w:num>
  <w:num w:numId="49" w16cid:durableId="985815410">
    <w:abstractNumId w:val="83"/>
  </w:num>
  <w:num w:numId="50" w16cid:durableId="986514712">
    <w:abstractNumId w:val="64"/>
  </w:num>
  <w:num w:numId="51" w16cid:durableId="977225541">
    <w:abstractNumId w:val="24"/>
  </w:num>
  <w:num w:numId="52" w16cid:durableId="1251816466">
    <w:abstractNumId w:val="16"/>
  </w:num>
  <w:num w:numId="53" w16cid:durableId="1999573335">
    <w:abstractNumId w:val="34"/>
  </w:num>
  <w:num w:numId="54" w16cid:durableId="1670712858">
    <w:abstractNumId w:val="41"/>
  </w:num>
  <w:num w:numId="55" w16cid:durableId="1803880697">
    <w:abstractNumId w:val="46"/>
  </w:num>
  <w:num w:numId="56" w16cid:durableId="1911112496">
    <w:abstractNumId w:val="82"/>
  </w:num>
  <w:num w:numId="57" w16cid:durableId="1558474137">
    <w:abstractNumId w:val="19"/>
  </w:num>
  <w:num w:numId="58" w16cid:durableId="2130542473">
    <w:abstractNumId w:val="66"/>
  </w:num>
  <w:num w:numId="59" w16cid:durableId="614947235">
    <w:abstractNumId w:val="53"/>
  </w:num>
  <w:num w:numId="60" w16cid:durableId="1472862263">
    <w:abstractNumId w:val="68"/>
  </w:num>
  <w:num w:numId="61" w16cid:durableId="2130976490">
    <w:abstractNumId w:val="11"/>
  </w:num>
  <w:num w:numId="62" w16cid:durableId="1615625181">
    <w:abstractNumId w:val="57"/>
  </w:num>
  <w:num w:numId="63" w16cid:durableId="1654872336">
    <w:abstractNumId w:val="84"/>
  </w:num>
  <w:num w:numId="64" w16cid:durableId="2095273647">
    <w:abstractNumId w:val="62"/>
  </w:num>
  <w:num w:numId="65" w16cid:durableId="15160739">
    <w:abstractNumId w:val="69"/>
  </w:num>
  <w:num w:numId="66" w16cid:durableId="561019400">
    <w:abstractNumId w:val="55"/>
  </w:num>
  <w:num w:numId="67" w16cid:durableId="318195177">
    <w:abstractNumId w:val="27"/>
  </w:num>
  <w:num w:numId="68" w16cid:durableId="594361055">
    <w:abstractNumId w:val="30"/>
  </w:num>
  <w:num w:numId="69" w16cid:durableId="1517962841">
    <w:abstractNumId w:val="87"/>
  </w:num>
  <w:num w:numId="70" w16cid:durableId="695160183">
    <w:abstractNumId w:val="15"/>
  </w:num>
  <w:num w:numId="71" w16cid:durableId="327027692">
    <w:abstractNumId w:val="58"/>
  </w:num>
  <w:num w:numId="72" w16cid:durableId="1405643604">
    <w:abstractNumId w:val="72"/>
  </w:num>
  <w:num w:numId="73" w16cid:durableId="844174297">
    <w:abstractNumId w:val="80"/>
  </w:num>
  <w:num w:numId="74" w16cid:durableId="236209642">
    <w:abstractNumId w:val="76"/>
  </w:num>
  <w:num w:numId="75" w16cid:durableId="614674044">
    <w:abstractNumId w:val="48"/>
  </w:num>
  <w:num w:numId="76" w16cid:durableId="783502585">
    <w:abstractNumId w:val="75"/>
  </w:num>
  <w:num w:numId="77" w16cid:durableId="650327428">
    <w:abstractNumId w:val="60"/>
  </w:num>
  <w:num w:numId="78" w16cid:durableId="1515459638">
    <w:abstractNumId w:val="28"/>
  </w:num>
  <w:num w:numId="79" w16cid:durableId="1869101418">
    <w:abstractNumId w:val="65"/>
  </w:num>
  <w:num w:numId="80" w16cid:durableId="1688483070">
    <w:abstractNumId w:val="21"/>
  </w:num>
  <w:num w:numId="81" w16cid:durableId="1673407631">
    <w:abstractNumId w:val="35"/>
  </w:num>
  <w:num w:numId="82" w16cid:durableId="398524508">
    <w:abstractNumId w:val="40"/>
  </w:num>
  <w:num w:numId="83" w16cid:durableId="2088306167">
    <w:abstractNumId w:val="42"/>
  </w:num>
  <w:num w:numId="84" w16cid:durableId="358626516">
    <w:abstractNumId w:val="10"/>
  </w:num>
  <w:num w:numId="85" w16cid:durableId="1720128833">
    <w:abstractNumId w:val="85"/>
  </w:num>
  <w:num w:numId="86" w16cid:durableId="1983580879">
    <w:abstractNumId w:val="56"/>
  </w:num>
  <w:num w:numId="87" w16cid:durableId="1219584216">
    <w:abstractNumId w:val="26"/>
  </w:num>
  <w:num w:numId="88" w16cid:durableId="248661079">
    <w:abstractNumId w:val="7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a0FAAxVZfc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B5F"/>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B3C"/>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9C9"/>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6A"/>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761"/>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6DC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1729"/>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6CF1"/>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5CF6"/>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1CB"/>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0CC"/>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5EC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401"/>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250"/>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BF4"/>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387C"/>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0E"/>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8</Pages>
  <Words>4322</Words>
  <Characters>2463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8903</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0</cp:revision>
  <cp:lastPrinted>2022-05-16T14:31:00Z</cp:lastPrinted>
  <dcterms:created xsi:type="dcterms:W3CDTF">2022-08-22T14:26:00Z</dcterms:created>
  <dcterms:modified xsi:type="dcterms:W3CDTF">2022-08-3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